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665CEB" w14:textId="77777777" w:rsidR="00D048AC" w:rsidRDefault="00EA3D3A" w:rsidP="005A29AC">
      <w:pPr>
        <w:pStyle w:val="Heading1"/>
      </w:pPr>
      <w:bookmarkStart w:id="0" w:name="_GoBack"/>
      <w:bookmarkEnd w:id="0"/>
      <w:r>
        <w:t xml:space="preserve">CUMBERLAND COUNTY </w:t>
      </w:r>
      <w:r w:rsidR="005A29AC">
        <w:t xml:space="preserve">WORKFORCE DEVELOPMENT </w:t>
      </w:r>
      <w:r w:rsidR="00311661">
        <w:t>BOARD</w:t>
      </w:r>
    </w:p>
    <w:p w14:paraId="1007781E" w14:textId="6192D1BC" w:rsidR="005A29AC" w:rsidRDefault="004A17E8" w:rsidP="005A29AC">
      <w:pPr>
        <w:pStyle w:val="Heading1"/>
      </w:pPr>
      <w:r>
        <w:t>May</w:t>
      </w:r>
      <w:r w:rsidR="00BC62DD">
        <w:t xml:space="preserve"> </w:t>
      </w:r>
      <w:r>
        <w:t>19</w:t>
      </w:r>
      <w:r w:rsidR="00FA5B38">
        <w:t>, 20</w:t>
      </w:r>
      <w:r w:rsidR="00BC62DD">
        <w:t>20</w:t>
      </w:r>
      <w:r w:rsidR="00E62C48">
        <w:t xml:space="preserve"> </w:t>
      </w:r>
      <w:r w:rsidR="00937A30">
        <w:t>–</w:t>
      </w:r>
      <w:r w:rsidR="005A29AC">
        <w:t xml:space="preserve"> </w:t>
      </w:r>
      <w:r w:rsidR="00762243">
        <w:t>1</w:t>
      </w:r>
      <w:r w:rsidR="005F2DEF">
        <w:t>1</w:t>
      </w:r>
      <w:r w:rsidR="00762243">
        <w:t>:</w:t>
      </w:r>
      <w:r w:rsidR="00DB5D4B">
        <w:t>0</w:t>
      </w:r>
      <w:r w:rsidR="00BC62DD">
        <w:t>4</w:t>
      </w:r>
      <w:r w:rsidR="00C45F07">
        <w:t xml:space="preserve"> </w:t>
      </w:r>
      <w:r w:rsidR="005F2DEF">
        <w:t>A</w:t>
      </w:r>
      <w:r w:rsidR="00C45F07">
        <w:t>M</w:t>
      </w:r>
      <w:r w:rsidR="00F42FA6">
        <w:t xml:space="preserve"> to </w:t>
      </w:r>
      <w:r w:rsidR="00BC62DD">
        <w:t>1</w:t>
      </w:r>
      <w:r>
        <w:t>1</w:t>
      </w:r>
      <w:r w:rsidR="001C6BA4">
        <w:t>:</w:t>
      </w:r>
      <w:r>
        <w:t>38 A</w:t>
      </w:r>
      <w:r w:rsidR="00183F5D">
        <w:t>M</w:t>
      </w:r>
    </w:p>
    <w:p w14:paraId="21BC99B6" w14:textId="0280550D" w:rsidR="007D7791" w:rsidRPr="004A17E8" w:rsidRDefault="004A17E8" w:rsidP="004A17E8">
      <w:pPr>
        <w:pStyle w:val="Heading1"/>
      </w:pPr>
      <w:r>
        <w:t xml:space="preserve">Cumberland County Courthouse - </w:t>
      </w:r>
      <w:r w:rsidR="007D7791" w:rsidRPr="007D7791">
        <w:rPr>
          <w:rFonts w:cstheme="minorHAnsi"/>
          <w:szCs w:val="24"/>
        </w:rPr>
        <w:t xml:space="preserve">Room </w:t>
      </w:r>
      <w:r>
        <w:rPr>
          <w:rFonts w:cstheme="minorHAnsi"/>
          <w:szCs w:val="24"/>
        </w:rPr>
        <w:t>564</w:t>
      </w:r>
      <w:r w:rsidR="007D7791" w:rsidRPr="007D7791">
        <w:rPr>
          <w:rFonts w:cstheme="minorHAnsi"/>
          <w:szCs w:val="24"/>
        </w:rPr>
        <w:t xml:space="preserve"> </w:t>
      </w:r>
    </w:p>
    <w:p w14:paraId="5B618FDE" w14:textId="5BEFBCE8" w:rsidR="0069211B" w:rsidRDefault="004A17E8" w:rsidP="00F81CC2">
      <w:pPr>
        <w:jc w:val="center"/>
        <w:rPr>
          <w:b/>
          <w:sz w:val="24"/>
        </w:rPr>
      </w:pPr>
      <w:r>
        <w:rPr>
          <w:b/>
          <w:sz w:val="24"/>
        </w:rPr>
        <w:t>Virtual Meeting</w:t>
      </w:r>
    </w:p>
    <w:p w14:paraId="58A3D812" w14:textId="77777777" w:rsidR="004633A1" w:rsidRDefault="004633A1" w:rsidP="00F81CC2">
      <w:pPr>
        <w:jc w:val="center"/>
        <w:rPr>
          <w:b/>
          <w:sz w:val="24"/>
        </w:rPr>
      </w:pPr>
    </w:p>
    <w:p w14:paraId="3A0276DA" w14:textId="77777777" w:rsidR="005D3D71" w:rsidRDefault="005D3D71" w:rsidP="00F81CC2">
      <w:pPr>
        <w:jc w:val="center"/>
        <w:rPr>
          <w:b/>
          <w:sz w:val="24"/>
        </w:rPr>
      </w:pPr>
    </w:p>
    <w:p w14:paraId="48D90CB1" w14:textId="77777777" w:rsidR="006F36E8" w:rsidRDefault="006F36E8" w:rsidP="00A71953">
      <w:pPr>
        <w:jc w:val="both"/>
        <w:rPr>
          <w:sz w:val="22"/>
          <w:szCs w:val="22"/>
          <w:u w:val="single"/>
        </w:rPr>
      </w:pPr>
    </w:p>
    <w:p w14:paraId="49C8C25C" w14:textId="77777777" w:rsidR="00E3752E" w:rsidRPr="0078477A" w:rsidRDefault="00A71953" w:rsidP="00A71953">
      <w:pPr>
        <w:jc w:val="both"/>
        <w:rPr>
          <w:sz w:val="22"/>
          <w:szCs w:val="22"/>
        </w:rPr>
      </w:pPr>
      <w:r w:rsidRPr="0078477A">
        <w:rPr>
          <w:sz w:val="22"/>
          <w:szCs w:val="22"/>
          <w:u w:val="single"/>
        </w:rPr>
        <w:t>Members Present:</w:t>
      </w:r>
      <w:r w:rsidRPr="0078477A">
        <w:rPr>
          <w:sz w:val="22"/>
          <w:szCs w:val="22"/>
        </w:rPr>
        <w:tab/>
      </w:r>
      <w:r w:rsidRPr="0078477A">
        <w:rPr>
          <w:sz w:val="22"/>
          <w:szCs w:val="22"/>
        </w:rPr>
        <w:tab/>
      </w:r>
      <w:r w:rsidRPr="0078477A">
        <w:rPr>
          <w:sz w:val="22"/>
          <w:szCs w:val="22"/>
        </w:rPr>
        <w:tab/>
      </w:r>
    </w:p>
    <w:p w14:paraId="35D51804" w14:textId="77777777" w:rsidR="00CB5AA2" w:rsidRPr="0078477A" w:rsidRDefault="00CB5AA2" w:rsidP="00CB5AA2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s. Dina Simcox (Representative of Business)</w:t>
      </w:r>
    </w:p>
    <w:p w14:paraId="1446CCDD" w14:textId="77777777" w:rsidR="00BC62DD" w:rsidRDefault="00BC62DD" w:rsidP="00BC62DD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 xml:space="preserve">Ms. </w:t>
      </w:r>
      <w:r>
        <w:rPr>
          <w:sz w:val="22"/>
          <w:szCs w:val="22"/>
        </w:rPr>
        <w:t>Nora Armstrong</w:t>
      </w:r>
      <w:r w:rsidRPr="0078477A">
        <w:rPr>
          <w:sz w:val="22"/>
          <w:szCs w:val="22"/>
        </w:rPr>
        <w:t xml:space="preserve"> (Representative of Workforce)</w:t>
      </w:r>
    </w:p>
    <w:p w14:paraId="3D8E37B7" w14:textId="77777777" w:rsidR="0040274B" w:rsidRPr="0078477A" w:rsidRDefault="0040274B" w:rsidP="0040274B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Kevin Brooks (Representative of Business)</w:t>
      </w:r>
    </w:p>
    <w:p w14:paraId="57E0613D" w14:textId="77777777" w:rsidR="00BC62DD" w:rsidRPr="0078477A" w:rsidRDefault="00BC62DD" w:rsidP="00BC62DD">
      <w:pPr>
        <w:rPr>
          <w:sz w:val="22"/>
          <w:szCs w:val="22"/>
        </w:rPr>
      </w:pPr>
      <w:r w:rsidRPr="0078477A">
        <w:rPr>
          <w:sz w:val="22"/>
          <w:szCs w:val="22"/>
        </w:rPr>
        <w:t>Dr. J. Lee Brown (Representative of Education and Training – Higher Education)</w:t>
      </w:r>
    </w:p>
    <w:p w14:paraId="4FBEB452" w14:textId="77777777" w:rsidR="008A7497" w:rsidRPr="0078477A" w:rsidRDefault="008A7497" w:rsidP="008A7497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s. Isabella Effon (Representative of Business)</w:t>
      </w:r>
    </w:p>
    <w:p w14:paraId="62189CC2" w14:textId="77777777" w:rsidR="008A7497" w:rsidRPr="0078477A" w:rsidRDefault="008A7497" w:rsidP="008A7497">
      <w:pPr>
        <w:rPr>
          <w:sz w:val="22"/>
          <w:szCs w:val="22"/>
        </w:rPr>
      </w:pPr>
      <w:r w:rsidRPr="0078477A">
        <w:rPr>
          <w:sz w:val="22"/>
          <w:szCs w:val="22"/>
        </w:rPr>
        <w:t xml:space="preserve">Mr. John Lowery (Representative of Education and Training) </w:t>
      </w:r>
    </w:p>
    <w:p w14:paraId="654298B0" w14:textId="77777777" w:rsidR="008A7497" w:rsidRPr="0078477A" w:rsidRDefault="008A7497" w:rsidP="008A7497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Carl Manning (Representative of Workforce – Community Based Organization)</w:t>
      </w:r>
    </w:p>
    <w:p w14:paraId="0A75746B" w14:textId="77777777" w:rsidR="00BC62DD" w:rsidRPr="0078477A" w:rsidRDefault="00BC62DD" w:rsidP="00BC62DD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s. Diana Potts (Representative of Business)</w:t>
      </w:r>
    </w:p>
    <w:p w14:paraId="3EBA0E32" w14:textId="77777777" w:rsidR="00CB5AA2" w:rsidRPr="0078477A" w:rsidRDefault="00CB5AA2" w:rsidP="00CB5AA2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Dr. Mark Sorrells (</w:t>
      </w:r>
      <w:r w:rsidR="007A17ED" w:rsidRPr="0078477A">
        <w:rPr>
          <w:sz w:val="22"/>
          <w:szCs w:val="22"/>
        </w:rPr>
        <w:t xml:space="preserve">Representative of Education and Training – </w:t>
      </w:r>
      <w:r w:rsidR="00355385">
        <w:rPr>
          <w:sz w:val="22"/>
          <w:szCs w:val="22"/>
        </w:rPr>
        <w:t>Adult &amp; Ed. Literacy</w:t>
      </w:r>
      <w:r w:rsidRPr="0078477A">
        <w:rPr>
          <w:sz w:val="22"/>
          <w:szCs w:val="22"/>
        </w:rPr>
        <w:t>)</w:t>
      </w:r>
      <w:r w:rsidRPr="0078477A">
        <w:rPr>
          <w:sz w:val="22"/>
          <w:szCs w:val="22"/>
        </w:rPr>
        <w:tab/>
      </w:r>
    </w:p>
    <w:p w14:paraId="02BF74AD" w14:textId="77777777" w:rsidR="001C6BA4" w:rsidRDefault="001C6BA4" w:rsidP="001C6BA4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s. Sherri Turner (Representative of Business)</w:t>
      </w:r>
      <w:r w:rsidRPr="00F318BB">
        <w:rPr>
          <w:sz w:val="22"/>
          <w:szCs w:val="22"/>
        </w:rPr>
        <w:t xml:space="preserve"> </w:t>
      </w:r>
    </w:p>
    <w:p w14:paraId="49769E76" w14:textId="77777777" w:rsidR="004A17E8" w:rsidRPr="0078477A" w:rsidRDefault="004A17E8" w:rsidP="004A17E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Robert Van Geons (Representative of Education and Training – Economic Development)</w:t>
      </w:r>
    </w:p>
    <w:p w14:paraId="409278EE" w14:textId="0FC05E3A" w:rsidR="006F36E8" w:rsidRDefault="00BC62DD" w:rsidP="00A71953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Mark Wilderman (Representative of Business)</w:t>
      </w:r>
    </w:p>
    <w:p w14:paraId="6A23F71E" w14:textId="77777777" w:rsidR="00BC62DD" w:rsidRDefault="00BC62DD" w:rsidP="00A71953">
      <w:pPr>
        <w:jc w:val="both"/>
        <w:rPr>
          <w:sz w:val="22"/>
          <w:szCs w:val="22"/>
          <w:u w:val="single"/>
        </w:rPr>
      </w:pPr>
    </w:p>
    <w:p w14:paraId="4E3622A9" w14:textId="77777777" w:rsidR="00A80DB8" w:rsidRPr="0078477A" w:rsidRDefault="00A80DB8" w:rsidP="00A71953">
      <w:pPr>
        <w:jc w:val="both"/>
        <w:rPr>
          <w:sz w:val="22"/>
          <w:szCs w:val="22"/>
          <w:u w:val="single"/>
        </w:rPr>
      </w:pPr>
      <w:r w:rsidRPr="0078477A">
        <w:rPr>
          <w:sz w:val="22"/>
          <w:szCs w:val="22"/>
          <w:u w:val="single"/>
        </w:rPr>
        <w:t>Members Absent:</w:t>
      </w:r>
    </w:p>
    <w:p w14:paraId="3FEC1E44" w14:textId="1AF8D165" w:rsidR="004A17E8" w:rsidRPr="0078477A" w:rsidRDefault="004A17E8" w:rsidP="004A17E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 xml:space="preserve">Ms. </w:t>
      </w:r>
      <w:r>
        <w:rPr>
          <w:sz w:val="22"/>
          <w:szCs w:val="22"/>
        </w:rPr>
        <w:t>Vainette Walker</w:t>
      </w:r>
      <w:r w:rsidRPr="0078477A">
        <w:rPr>
          <w:sz w:val="22"/>
          <w:szCs w:val="22"/>
        </w:rPr>
        <w:t xml:space="preserve"> (Representative of Education and Training - Vocational Rehabilitation)</w:t>
      </w:r>
    </w:p>
    <w:p w14:paraId="3161A09B" w14:textId="77777777" w:rsidR="005D5A42" w:rsidRPr="0078477A" w:rsidRDefault="005D5A42" w:rsidP="005D5A42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Eric Buck (Representative of Business)</w:t>
      </w:r>
    </w:p>
    <w:p w14:paraId="27FEE641" w14:textId="77777777" w:rsidR="004A17E8" w:rsidRPr="0078477A" w:rsidRDefault="004A17E8" w:rsidP="004A17E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 xml:space="preserve">Mr. </w:t>
      </w:r>
      <w:r>
        <w:rPr>
          <w:sz w:val="22"/>
          <w:szCs w:val="22"/>
        </w:rPr>
        <w:t xml:space="preserve">Tony McKinnon </w:t>
      </w:r>
      <w:r w:rsidRPr="0078477A">
        <w:rPr>
          <w:sz w:val="22"/>
          <w:szCs w:val="22"/>
        </w:rPr>
        <w:t xml:space="preserve">(Representative of </w:t>
      </w:r>
      <w:r>
        <w:rPr>
          <w:sz w:val="22"/>
          <w:szCs w:val="22"/>
        </w:rPr>
        <w:t>Labor - American Postal Workers Union)</w:t>
      </w:r>
      <w:r w:rsidRPr="0078477A">
        <w:rPr>
          <w:sz w:val="22"/>
          <w:szCs w:val="22"/>
        </w:rPr>
        <w:t>)</w:t>
      </w:r>
    </w:p>
    <w:p w14:paraId="61EC0AEF" w14:textId="77777777" w:rsidR="004A17E8" w:rsidRDefault="004A17E8" w:rsidP="004A17E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Naynesh Mehta (Representative of Business)</w:t>
      </w:r>
    </w:p>
    <w:p w14:paraId="78108C8A" w14:textId="4B88D5C5" w:rsidR="00F953A8" w:rsidRDefault="00F953A8" w:rsidP="004A17E8">
      <w:pPr>
        <w:jc w:val="both"/>
        <w:rPr>
          <w:sz w:val="22"/>
          <w:szCs w:val="22"/>
        </w:rPr>
      </w:pPr>
      <w:r>
        <w:rPr>
          <w:sz w:val="22"/>
          <w:szCs w:val="22"/>
        </w:rPr>
        <w:t>Mr. Allen Rogers (</w:t>
      </w:r>
      <w:r w:rsidRPr="0078477A">
        <w:rPr>
          <w:sz w:val="22"/>
          <w:szCs w:val="22"/>
        </w:rPr>
        <w:t>Representative of Business)</w:t>
      </w:r>
    </w:p>
    <w:p w14:paraId="164E4EC2" w14:textId="77777777" w:rsidR="001C0F5D" w:rsidRPr="0078477A" w:rsidRDefault="001C0F5D" w:rsidP="001C0F5D">
      <w:pPr>
        <w:jc w:val="both"/>
        <w:rPr>
          <w:sz w:val="22"/>
          <w:szCs w:val="22"/>
        </w:rPr>
      </w:pPr>
      <w:r>
        <w:rPr>
          <w:sz w:val="22"/>
          <w:szCs w:val="22"/>
        </w:rPr>
        <w:t>Mr. Chas Sampson (Representative of Business)</w:t>
      </w:r>
    </w:p>
    <w:p w14:paraId="388DCD6F" w14:textId="77777777" w:rsidR="004A17E8" w:rsidRDefault="004A17E8" w:rsidP="004A17E8">
      <w:pPr>
        <w:jc w:val="both"/>
        <w:rPr>
          <w:sz w:val="22"/>
          <w:szCs w:val="22"/>
        </w:rPr>
      </w:pPr>
      <w:r>
        <w:rPr>
          <w:sz w:val="22"/>
          <w:szCs w:val="22"/>
        </w:rPr>
        <w:t>Ms. Jennifer Watson (Representative of Business)</w:t>
      </w:r>
    </w:p>
    <w:p w14:paraId="57F32AD2" w14:textId="77777777" w:rsidR="00BC62DD" w:rsidRDefault="00BC62DD" w:rsidP="00A80DB8">
      <w:pPr>
        <w:jc w:val="both"/>
        <w:rPr>
          <w:sz w:val="22"/>
          <w:szCs w:val="22"/>
          <w:u w:val="single"/>
        </w:rPr>
      </w:pPr>
    </w:p>
    <w:p w14:paraId="6B385466" w14:textId="77777777" w:rsidR="00DD299F" w:rsidRDefault="009B7216" w:rsidP="00A80DB8">
      <w:pPr>
        <w:jc w:val="both"/>
        <w:rPr>
          <w:sz w:val="22"/>
          <w:szCs w:val="22"/>
        </w:rPr>
      </w:pPr>
      <w:r w:rsidRPr="0078477A">
        <w:rPr>
          <w:sz w:val="22"/>
          <w:szCs w:val="22"/>
          <w:u w:val="single"/>
        </w:rPr>
        <w:t>Guests</w:t>
      </w:r>
      <w:r w:rsidR="00A71953" w:rsidRPr="0078477A">
        <w:rPr>
          <w:sz w:val="22"/>
          <w:szCs w:val="22"/>
          <w:u w:val="single"/>
        </w:rPr>
        <w:t xml:space="preserve"> Present:</w:t>
      </w:r>
      <w:r w:rsidR="00A80DB8" w:rsidRPr="0078477A">
        <w:rPr>
          <w:sz w:val="22"/>
          <w:szCs w:val="22"/>
        </w:rPr>
        <w:tab/>
      </w:r>
    </w:p>
    <w:p w14:paraId="1670FDC7" w14:textId="131537E8" w:rsidR="00F61FDA" w:rsidRPr="0078477A" w:rsidRDefault="00DD299F" w:rsidP="00A80DB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Mr. Charles </w:t>
      </w:r>
      <w:r w:rsidR="00C649C1">
        <w:rPr>
          <w:sz w:val="22"/>
          <w:szCs w:val="22"/>
        </w:rPr>
        <w:t xml:space="preserve">E. </w:t>
      </w:r>
      <w:r>
        <w:rPr>
          <w:sz w:val="22"/>
          <w:szCs w:val="22"/>
        </w:rPr>
        <w:t>Evans (Cumberland County Board of Commissioners)</w:t>
      </w:r>
      <w:r w:rsidR="00CE7A92" w:rsidRPr="0078477A">
        <w:rPr>
          <w:sz w:val="22"/>
          <w:szCs w:val="22"/>
        </w:rPr>
        <w:tab/>
      </w:r>
    </w:p>
    <w:p w14:paraId="38D62036" w14:textId="54499CA4" w:rsidR="00BC62DD" w:rsidRDefault="00BC62DD" w:rsidP="00BC62DD">
      <w:pPr>
        <w:jc w:val="both"/>
        <w:rPr>
          <w:sz w:val="22"/>
          <w:szCs w:val="22"/>
        </w:rPr>
      </w:pPr>
      <w:r>
        <w:rPr>
          <w:sz w:val="22"/>
          <w:szCs w:val="22"/>
        </w:rPr>
        <w:t>M</w:t>
      </w:r>
      <w:r w:rsidR="004A17E8">
        <w:rPr>
          <w:sz w:val="22"/>
          <w:szCs w:val="22"/>
        </w:rPr>
        <w:t>r. Chip Lucas</w:t>
      </w:r>
      <w:r>
        <w:rPr>
          <w:sz w:val="22"/>
          <w:szCs w:val="22"/>
        </w:rPr>
        <w:t xml:space="preserve"> (Cumberland County Schools)</w:t>
      </w:r>
    </w:p>
    <w:p w14:paraId="501B3788" w14:textId="3E56DAA7" w:rsidR="00BC62DD" w:rsidRPr="0078477A" w:rsidRDefault="00BC62DD" w:rsidP="00BC62DD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</w:t>
      </w:r>
      <w:r>
        <w:rPr>
          <w:sz w:val="22"/>
          <w:szCs w:val="22"/>
        </w:rPr>
        <w:t>r</w:t>
      </w:r>
      <w:r w:rsidRPr="0078477A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Johnny Dawkins </w:t>
      </w:r>
      <w:r w:rsidRPr="0078477A">
        <w:rPr>
          <w:sz w:val="22"/>
          <w:szCs w:val="22"/>
        </w:rPr>
        <w:t>(Fayetteville City Council Member</w:t>
      </w:r>
      <w:r w:rsidR="00DD299F">
        <w:rPr>
          <w:sz w:val="22"/>
          <w:szCs w:val="22"/>
        </w:rPr>
        <w:t>, Ex-Officio Board Member</w:t>
      </w:r>
      <w:r w:rsidRPr="0078477A">
        <w:rPr>
          <w:sz w:val="22"/>
          <w:szCs w:val="22"/>
        </w:rPr>
        <w:t>)</w:t>
      </w:r>
      <w:r w:rsidRPr="0078477A">
        <w:rPr>
          <w:sz w:val="22"/>
          <w:szCs w:val="22"/>
        </w:rPr>
        <w:tab/>
      </w:r>
    </w:p>
    <w:p w14:paraId="78E76967" w14:textId="77777777" w:rsidR="004633A1" w:rsidRDefault="004633A1" w:rsidP="00A80DB8">
      <w:pPr>
        <w:jc w:val="both"/>
        <w:rPr>
          <w:sz w:val="22"/>
          <w:szCs w:val="22"/>
        </w:rPr>
      </w:pPr>
    </w:p>
    <w:p w14:paraId="7753344A" w14:textId="77777777" w:rsidR="00C40437" w:rsidRPr="0078477A" w:rsidRDefault="007E2C6C" w:rsidP="00A80DB8">
      <w:pPr>
        <w:jc w:val="both"/>
        <w:rPr>
          <w:sz w:val="22"/>
          <w:szCs w:val="22"/>
        </w:rPr>
      </w:pPr>
      <w:r w:rsidRPr="0078477A">
        <w:rPr>
          <w:sz w:val="22"/>
          <w:szCs w:val="22"/>
          <w:u w:val="single"/>
        </w:rPr>
        <w:t>Staff Present:</w:t>
      </w:r>
      <w:r w:rsidR="00175FD6" w:rsidRPr="0078477A">
        <w:rPr>
          <w:sz w:val="22"/>
          <w:szCs w:val="22"/>
        </w:rPr>
        <w:tab/>
      </w:r>
      <w:r w:rsidR="00175FD6" w:rsidRPr="0078477A">
        <w:rPr>
          <w:sz w:val="22"/>
          <w:szCs w:val="22"/>
        </w:rPr>
        <w:tab/>
      </w:r>
      <w:r w:rsidR="00175FD6" w:rsidRPr="0078477A">
        <w:rPr>
          <w:sz w:val="22"/>
          <w:szCs w:val="22"/>
        </w:rPr>
        <w:tab/>
      </w:r>
    </w:p>
    <w:p w14:paraId="3D28B0E6" w14:textId="5D172C6A" w:rsidR="004A17E8" w:rsidRDefault="004A17E8" w:rsidP="004A17E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r. Tracy Jackson</w:t>
      </w:r>
    </w:p>
    <w:p w14:paraId="7C1FFC66" w14:textId="77777777" w:rsidR="00F14C65" w:rsidRDefault="00F14C65" w:rsidP="00F14C65">
      <w:pPr>
        <w:jc w:val="both"/>
        <w:rPr>
          <w:sz w:val="22"/>
          <w:szCs w:val="22"/>
        </w:rPr>
      </w:pPr>
      <w:r>
        <w:rPr>
          <w:sz w:val="22"/>
          <w:szCs w:val="22"/>
        </w:rPr>
        <w:t>Ms. Peggy Aazam</w:t>
      </w:r>
    </w:p>
    <w:p w14:paraId="78483E50" w14:textId="77777777" w:rsidR="004A17E8" w:rsidRPr="0078477A" w:rsidRDefault="004A17E8" w:rsidP="004A17E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s. Cyndi McKoy</w:t>
      </w:r>
    </w:p>
    <w:p w14:paraId="13A4B84B" w14:textId="2DC4F641" w:rsidR="005D3D71" w:rsidRDefault="005D3D71" w:rsidP="005D3D71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Ms. Ashley Duncan </w:t>
      </w:r>
    </w:p>
    <w:p w14:paraId="0DE47EBE" w14:textId="77777777" w:rsidR="00F14C65" w:rsidRDefault="00F14C65" w:rsidP="00F14C65">
      <w:pPr>
        <w:jc w:val="both"/>
        <w:rPr>
          <w:sz w:val="22"/>
          <w:szCs w:val="22"/>
        </w:rPr>
      </w:pPr>
      <w:r>
        <w:rPr>
          <w:sz w:val="22"/>
          <w:szCs w:val="22"/>
        </w:rPr>
        <w:t>Ms. Janice Anderson</w:t>
      </w:r>
    </w:p>
    <w:p w14:paraId="2EA9BC45" w14:textId="77777777" w:rsidR="00F14C65" w:rsidRDefault="00F14C65" w:rsidP="00F14C65">
      <w:pPr>
        <w:jc w:val="both"/>
        <w:rPr>
          <w:sz w:val="22"/>
          <w:szCs w:val="22"/>
        </w:rPr>
      </w:pPr>
      <w:r>
        <w:rPr>
          <w:sz w:val="22"/>
          <w:szCs w:val="22"/>
        </w:rPr>
        <w:t>Ms. G. Danyell Bjorklund</w:t>
      </w:r>
    </w:p>
    <w:p w14:paraId="6D20CD1F" w14:textId="77777777" w:rsidR="00531716" w:rsidRPr="0078477A" w:rsidRDefault="00531716" w:rsidP="00A80DB8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>Ms. Tamara Hodge</w:t>
      </w:r>
    </w:p>
    <w:p w14:paraId="67D7B049" w14:textId="77777777" w:rsidR="00E420A8" w:rsidRDefault="00A80DB8" w:rsidP="00F81CC2">
      <w:pPr>
        <w:jc w:val="both"/>
        <w:rPr>
          <w:sz w:val="22"/>
          <w:szCs w:val="22"/>
        </w:rPr>
      </w:pPr>
      <w:r w:rsidRPr="0078477A">
        <w:rPr>
          <w:sz w:val="22"/>
          <w:szCs w:val="22"/>
        </w:rPr>
        <w:t xml:space="preserve">Ms. </w:t>
      </w:r>
      <w:r w:rsidR="00F61FDA" w:rsidRPr="0078477A">
        <w:rPr>
          <w:sz w:val="22"/>
          <w:szCs w:val="22"/>
        </w:rPr>
        <w:t>Kiersten Powell</w:t>
      </w:r>
    </w:p>
    <w:p w14:paraId="17E13A6D" w14:textId="77777777" w:rsidR="005D3D71" w:rsidRDefault="00F14C65" w:rsidP="005D3D71">
      <w:pPr>
        <w:jc w:val="both"/>
        <w:rPr>
          <w:sz w:val="22"/>
          <w:szCs w:val="22"/>
        </w:rPr>
      </w:pPr>
      <w:r>
        <w:rPr>
          <w:sz w:val="22"/>
          <w:szCs w:val="22"/>
        </w:rPr>
        <w:t>Mr. Gregg Wade</w:t>
      </w:r>
      <w:r w:rsidR="005D3D71" w:rsidRPr="005D3D71">
        <w:rPr>
          <w:sz w:val="22"/>
          <w:szCs w:val="22"/>
        </w:rPr>
        <w:t xml:space="preserve"> </w:t>
      </w:r>
    </w:p>
    <w:p w14:paraId="3A7CA708" w14:textId="77777777" w:rsidR="005D707D" w:rsidRDefault="005D707D" w:rsidP="00F81CC2">
      <w:pPr>
        <w:jc w:val="both"/>
        <w:rPr>
          <w:sz w:val="22"/>
          <w:szCs w:val="22"/>
        </w:rPr>
      </w:pPr>
      <w:r>
        <w:rPr>
          <w:sz w:val="22"/>
          <w:szCs w:val="22"/>
        </w:rPr>
        <w:t>Mr. Teddy Warner</w:t>
      </w:r>
    </w:p>
    <w:p w14:paraId="1899E1F6" w14:textId="77777777" w:rsidR="00BC62DD" w:rsidRDefault="00BC62DD" w:rsidP="00F81CC2">
      <w:pPr>
        <w:jc w:val="both"/>
        <w:rPr>
          <w:sz w:val="22"/>
          <w:szCs w:val="22"/>
        </w:rPr>
      </w:pPr>
    </w:p>
    <w:p w14:paraId="5685C736" w14:textId="77777777" w:rsidR="004A17E8" w:rsidRDefault="004A17E8" w:rsidP="00F81CC2">
      <w:pPr>
        <w:jc w:val="both"/>
        <w:rPr>
          <w:sz w:val="22"/>
          <w:szCs w:val="22"/>
        </w:rPr>
      </w:pPr>
    </w:p>
    <w:p w14:paraId="6538534F" w14:textId="77777777" w:rsidR="004A17E8" w:rsidRDefault="004A17E8" w:rsidP="00F81CC2">
      <w:pPr>
        <w:jc w:val="both"/>
        <w:rPr>
          <w:sz w:val="22"/>
          <w:szCs w:val="22"/>
        </w:rPr>
      </w:pPr>
    </w:p>
    <w:p w14:paraId="4937F45F" w14:textId="77777777" w:rsidR="004633A1" w:rsidRDefault="004633A1" w:rsidP="00F76650">
      <w:pPr>
        <w:spacing w:after="60"/>
        <w:contextualSpacing/>
        <w:rPr>
          <w:sz w:val="22"/>
          <w:szCs w:val="22"/>
        </w:rPr>
      </w:pPr>
    </w:p>
    <w:p w14:paraId="19CD8E64" w14:textId="77777777" w:rsidR="004A17E8" w:rsidRDefault="004A17E8" w:rsidP="00F76650">
      <w:pPr>
        <w:spacing w:after="60"/>
        <w:contextualSpacing/>
        <w:rPr>
          <w:sz w:val="22"/>
          <w:szCs w:val="22"/>
        </w:rPr>
      </w:pPr>
    </w:p>
    <w:p w14:paraId="7F774AB1" w14:textId="77777777" w:rsidR="006502E0" w:rsidRPr="00F76650" w:rsidRDefault="006502E0" w:rsidP="00F76650">
      <w:pPr>
        <w:spacing w:after="60"/>
        <w:contextualSpacing/>
        <w:rPr>
          <w:sz w:val="22"/>
          <w:szCs w:val="22"/>
        </w:rPr>
      </w:pPr>
    </w:p>
    <w:p w14:paraId="2EFAEAFF" w14:textId="0023404A" w:rsidR="00D62233" w:rsidRPr="00F76650" w:rsidRDefault="00D62233" w:rsidP="000D01A1">
      <w:pPr>
        <w:spacing w:after="60" w:line="276" w:lineRule="auto"/>
        <w:jc w:val="both"/>
        <w:rPr>
          <w:sz w:val="22"/>
          <w:szCs w:val="22"/>
        </w:rPr>
      </w:pPr>
      <w:r w:rsidRPr="00F76650">
        <w:rPr>
          <w:b/>
          <w:sz w:val="22"/>
          <w:szCs w:val="22"/>
        </w:rPr>
        <w:t>I.</w:t>
      </w:r>
      <w:r w:rsidRPr="00F76650">
        <w:rPr>
          <w:sz w:val="22"/>
          <w:szCs w:val="22"/>
        </w:rPr>
        <w:t xml:space="preserve"> </w:t>
      </w:r>
      <w:r w:rsidRPr="00F76650">
        <w:rPr>
          <w:b/>
          <w:sz w:val="22"/>
          <w:szCs w:val="22"/>
          <w:u w:val="single"/>
        </w:rPr>
        <w:t>Call to Order</w:t>
      </w:r>
      <w:r w:rsidRPr="00F76650">
        <w:rPr>
          <w:b/>
          <w:sz w:val="22"/>
          <w:szCs w:val="22"/>
        </w:rPr>
        <w:t xml:space="preserve"> - </w:t>
      </w:r>
      <w:r w:rsidRPr="00F76650">
        <w:rPr>
          <w:sz w:val="22"/>
          <w:szCs w:val="22"/>
        </w:rPr>
        <w:t xml:space="preserve">The </w:t>
      </w:r>
      <w:r w:rsidR="004A17E8">
        <w:rPr>
          <w:sz w:val="22"/>
          <w:szCs w:val="22"/>
        </w:rPr>
        <w:t>May 19</w:t>
      </w:r>
      <w:r w:rsidR="00450778">
        <w:rPr>
          <w:sz w:val="22"/>
          <w:szCs w:val="22"/>
        </w:rPr>
        <w:t>, 2020</w:t>
      </w:r>
      <w:r w:rsidR="006502E0">
        <w:rPr>
          <w:sz w:val="22"/>
          <w:szCs w:val="22"/>
        </w:rPr>
        <w:t>,</w:t>
      </w:r>
      <w:r w:rsidRPr="00F76650">
        <w:rPr>
          <w:sz w:val="22"/>
          <w:szCs w:val="22"/>
        </w:rPr>
        <w:t xml:space="preserve"> </w:t>
      </w:r>
      <w:r w:rsidR="004A17E8">
        <w:rPr>
          <w:sz w:val="22"/>
          <w:szCs w:val="22"/>
        </w:rPr>
        <w:t xml:space="preserve">virtual </w:t>
      </w:r>
      <w:r w:rsidRPr="00F76650">
        <w:rPr>
          <w:sz w:val="22"/>
          <w:szCs w:val="22"/>
        </w:rPr>
        <w:t xml:space="preserve">meeting of the </w:t>
      </w:r>
      <w:r w:rsidR="005573F9" w:rsidRPr="00F76650">
        <w:rPr>
          <w:sz w:val="22"/>
          <w:szCs w:val="22"/>
        </w:rPr>
        <w:t xml:space="preserve">Cumberland County </w:t>
      </w:r>
      <w:r w:rsidRPr="00F76650">
        <w:rPr>
          <w:sz w:val="22"/>
          <w:szCs w:val="22"/>
        </w:rPr>
        <w:t xml:space="preserve">Workforce Development Board was called to order by Board Chair, </w:t>
      </w:r>
      <w:r w:rsidR="00B23D65" w:rsidRPr="00F76650">
        <w:rPr>
          <w:sz w:val="22"/>
          <w:szCs w:val="22"/>
        </w:rPr>
        <w:t>Ms. Dina Simcox</w:t>
      </w:r>
      <w:r w:rsidR="00BB6799" w:rsidRPr="00F76650">
        <w:rPr>
          <w:sz w:val="22"/>
          <w:szCs w:val="22"/>
        </w:rPr>
        <w:t>,</w:t>
      </w:r>
      <w:r w:rsidRPr="00F76650">
        <w:rPr>
          <w:sz w:val="22"/>
          <w:szCs w:val="22"/>
        </w:rPr>
        <w:t xml:space="preserve"> </w:t>
      </w:r>
      <w:r w:rsidR="00ED45FF" w:rsidRPr="00F76650">
        <w:rPr>
          <w:sz w:val="22"/>
          <w:szCs w:val="22"/>
        </w:rPr>
        <w:t>at 11:</w:t>
      </w:r>
      <w:r w:rsidR="001F3B77" w:rsidRPr="00F76650">
        <w:rPr>
          <w:sz w:val="22"/>
          <w:szCs w:val="22"/>
        </w:rPr>
        <w:t>0</w:t>
      </w:r>
      <w:r w:rsidR="00F953A8">
        <w:rPr>
          <w:sz w:val="22"/>
          <w:szCs w:val="22"/>
        </w:rPr>
        <w:t>4</w:t>
      </w:r>
      <w:r w:rsidR="00ED45FF" w:rsidRPr="00F76650">
        <w:rPr>
          <w:sz w:val="22"/>
          <w:szCs w:val="22"/>
        </w:rPr>
        <w:t xml:space="preserve"> am</w:t>
      </w:r>
      <w:r w:rsidRPr="00F76650">
        <w:rPr>
          <w:sz w:val="22"/>
          <w:szCs w:val="22"/>
        </w:rPr>
        <w:t xml:space="preserve">. </w:t>
      </w:r>
    </w:p>
    <w:p w14:paraId="6B15F2EE" w14:textId="77777777" w:rsidR="00D62233" w:rsidRPr="00F76650" w:rsidRDefault="00D62233" w:rsidP="000D01A1">
      <w:pPr>
        <w:spacing w:after="60" w:line="276" w:lineRule="auto"/>
        <w:jc w:val="both"/>
        <w:rPr>
          <w:sz w:val="22"/>
          <w:szCs w:val="22"/>
        </w:rPr>
      </w:pPr>
    </w:p>
    <w:p w14:paraId="44157A70" w14:textId="7BF415BE" w:rsidR="00AF05C8" w:rsidRPr="00F76650" w:rsidRDefault="00D62233" w:rsidP="00F953A8">
      <w:pPr>
        <w:spacing w:line="276" w:lineRule="auto"/>
        <w:jc w:val="both"/>
        <w:rPr>
          <w:sz w:val="22"/>
          <w:szCs w:val="22"/>
        </w:rPr>
      </w:pPr>
      <w:r w:rsidRPr="00F76650">
        <w:rPr>
          <w:b/>
          <w:sz w:val="22"/>
          <w:szCs w:val="22"/>
        </w:rPr>
        <w:t xml:space="preserve">II. </w:t>
      </w:r>
      <w:r w:rsidR="0000717E" w:rsidRPr="00F76650">
        <w:rPr>
          <w:b/>
          <w:sz w:val="22"/>
          <w:szCs w:val="22"/>
          <w:u w:val="single"/>
        </w:rPr>
        <w:t>Welcome and R</w:t>
      </w:r>
      <w:r w:rsidR="004A17E8">
        <w:rPr>
          <w:b/>
          <w:sz w:val="22"/>
          <w:szCs w:val="22"/>
          <w:u w:val="single"/>
        </w:rPr>
        <w:t>oll Call</w:t>
      </w:r>
      <w:r w:rsidR="0000717E" w:rsidRPr="00F76650">
        <w:rPr>
          <w:b/>
          <w:sz w:val="22"/>
          <w:szCs w:val="22"/>
          <w:u w:val="single"/>
        </w:rPr>
        <w:t xml:space="preserve"> of Guests</w:t>
      </w:r>
      <w:r w:rsidR="0000717E" w:rsidRPr="00F76650">
        <w:rPr>
          <w:sz w:val="22"/>
          <w:szCs w:val="22"/>
        </w:rPr>
        <w:t xml:space="preserve"> </w:t>
      </w:r>
      <w:r w:rsidRPr="00F76650">
        <w:rPr>
          <w:sz w:val="22"/>
          <w:szCs w:val="22"/>
        </w:rPr>
        <w:t xml:space="preserve">– </w:t>
      </w:r>
      <w:r w:rsidR="00B23D65" w:rsidRPr="00F76650">
        <w:rPr>
          <w:sz w:val="22"/>
          <w:szCs w:val="22"/>
        </w:rPr>
        <w:t>Ms. Simcox</w:t>
      </w:r>
      <w:r w:rsidRPr="00F76650">
        <w:rPr>
          <w:sz w:val="22"/>
          <w:szCs w:val="22"/>
        </w:rPr>
        <w:t xml:space="preserve"> welcomed and thanked </w:t>
      </w:r>
      <w:r w:rsidR="005573F9" w:rsidRPr="00F76650">
        <w:rPr>
          <w:sz w:val="22"/>
          <w:szCs w:val="22"/>
        </w:rPr>
        <w:t>those</w:t>
      </w:r>
      <w:r w:rsidRPr="00F76650">
        <w:rPr>
          <w:sz w:val="22"/>
          <w:szCs w:val="22"/>
        </w:rPr>
        <w:t xml:space="preserve"> in attendance.</w:t>
      </w:r>
      <w:r w:rsidR="00ED45FF" w:rsidRPr="00F76650">
        <w:rPr>
          <w:sz w:val="22"/>
          <w:szCs w:val="22"/>
        </w:rPr>
        <w:t xml:space="preserve"> </w:t>
      </w:r>
    </w:p>
    <w:p w14:paraId="0706FCC6" w14:textId="37F29568" w:rsidR="0067031B" w:rsidRPr="00F76650" w:rsidRDefault="0000717E" w:rsidP="00F953A8">
      <w:pPr>
        <w:spacing w:line="276" w:lineRule="auto"/>
        <w:jc w:val="both"/>
        <w:rPr>
          <w:sz w:val="22"/>
          <w:szCs w:val="22"/>
        </w:rPr>
      </w:pPr>
      <w:r w:rsidRPr="00F76650">
        <w:rPr>
          <w:sz w:val="22"/>
          <w:szCs w:val="22"/>
        </w:rPr>
        <w:t xml:space="preserve">Attendees </w:t>
      </w:r>
      <w:r w:rsidR="00DD299F">
        <w:rPr>
          <w:sz w:val="22"/>
          <w:szCs w:val="22"/>
        </w:rPr>
        <w:t xml:space="preserve">announced </w:t>
      </w:r>
      <w:r w:rsidRPr="00F76650">
        <w:rPr>
          <w:sz w:val="22"/>
          <w:szCs w:val="22"/>
        </w:rPr>
        <w:t xml:space="preserve">themselves. </w:t>
      </w:r>
    </w:p>
    <w:p w14:paraId="321BE27D" w14:textId="77777777" w:rsidR="005F5A87" w:rsidRPr="00F76650" w:rsidRDefault="005F5A87" w:rsidP="000D01A1">
      <w:pPr>
        <w:spacing w:after="60" w:line="276" w:lineRule="auto"/>
        <w:jc w:val="both"/>
        <w:rPr>
          <w:sz w:val="22"/>
          <w:szCs w:val="22"/>
        </w:rPr>
      </w:pPr>
    </w:p>
    <w:p w14:paraId="72CCB5D7" w14:textId="77777777" w:rsidR="00AF05C8" w:rsidRPr="00F76650" w:rsidRDefault="00D62233" w:rsidP="000D01A1">
      <w:pPr>
        <w:tabs>
          <w:tab w:val="center" w:pos="4680"/>
        </w:tabs>
        <w:spacing w:line="276" w:lineRule="auto"/>
        <w:jc w:val="both"/>
        <w:rPr>
          <w:sz w:val="22"/>
          <w:szCs w:val="22"/>
        </w:rPr>
      </w:pPr>
      <w:r w:rsidRPr="00F76650">
        <w:rPr>
          <w:b/>
          <w:sz w:val="22"/>
          <w:szCs w:val="22"/>
        </w:rPr>
        <w:t xml:space="preserve">III. </w:t>
      </w:r>
      <w:r w:rsidRPr="00F76650">
        <w:rPr>
          <w:b/>
          <w:sz w:val="22"/>
          <w:szCs w:val="22"/>
          <w:u w:val="single"/>
        </w:rPr>
        <w:t>Ethics Awareness and Conflict of Interest Statement</w:t>
      </w:r>
      <w:r w:rsidRPr="00F76650">
        <w:rPr>
          <w:sz w:val="22"/>
          <w:szCs w:val="22"/>
        </w:rPr>
        <w:t xml:space="preserve"> – </w:t>
      </w:r>
      <w:r w:rsidR="00B23D65" w:rsidRPr="00F76650">
        <w:rPr>
          <w:sz w:val="22"/>
          <w:szCs w:val="22"/>
        </w:rPr>
        <w:t>Ms. Simcox</w:t>
      </w:r>
      <w:r w:rsidR="004D2C65" w:rsidRPr="00F76650">
        <w:rPr>
          <w:sz w:val="22"/>
          <w:szCs w:val="22"/>
        </w:rPr>
        <w:t xml:space="preserve"> </w:t>
      </w:r>
      <w:r w:rsidRPr="00F76650">
        <w:rPr>
          <w:sz w:val="22"/>
          <w:szCs w:val="22"/>
        </w:rPr>
        <w:t xml:space="preserve">read the North Carolina State </w:t>
      </w:r>
    </w:p>
    <w:p w14:paraId="3268F08B" w14:textId="77777777" w:rsidR="00D62233" w:rsidRPr="00F76650" w:rsidRDefault="00D62233" w:rsidP="000D01A1">
      <w:pPr>
        <w:tabs>
          <w:tab w:val="center" w:pos="4680"/>
        </w:tabs>
        <w:spacing w:line="276" w:lineRule="auto"/>
        <w:jc w:val="both"/>
        <w:rPr>
          <w:sz w:val="22"/>
          <w:szCs w:val="22"/>
        </w:rPr>
      </w:pPr>
      <w:r w:rsidRPr="00F76650">
        <w:rPr>
          <w:sz w:val="22"/>
          <w:szCs w:val="22"/>
        </w:rPr>
        <w:t>Ethics Commission</w:t>
      </w:r>
      <w:r w:rsidR="002911C1" w:rsidRPr="00F76650">
        <w:rPr>
          <w:sz w:val="22"/>
          <w:szCs w:val="22"/>
        </w:rPr>
        <w:t>s’</w:t>
      </w:r>
      <w:r w:rsidRPr="00F76650">
        <w:rPr>
          <w:sz w:val="22"/>
          <w:szCs w:val="22"/>
        </w:rPr>
        <w:t xml:space="preserve"> </w:t>
      </w:r>
      <w:r w:rsidRPr="00F76650">
        <w:rPr>
          <w:b/>
          <w:i/>
          <w:sz w:val="22"/>
          <w:szCs w:val="22"/>
        </w:rPr>
        <w:t>Ethics Awareness &amp; Conflict of Interest</w:t>
      </w:r>
      <w:r w:rsidRPr="00F76650">
        <w:rPr>
          <w:sz w:val="22"/>
          <w:szCs w:val="22"/>
        </w:rPr>
        <w:t xml:space="preserve"> </w:t>
      </w:r>
      <w:r w:rsidR="005573F9" w:rsidRPr="00F76650">
        <w:rPr>
          <w:sz w:val="22"/>
          <w:szCs w:val="22"/>
        </w:rPr>
        <w:t xml:space="preserve">statement </w:t>
      </w:r>
      <w:r w:rsidRPr="00F76650">
        <w:rPr>
          <w:sz w:val="22"/>
          <w:szCs w:val="22"/>
        </w:rPr>
        <w:t xml:space="preserve">to the Board. </w:t>
      </w:r>
    </w:p>
    <w:p w14:paraId="7EE0CCA6" w14:textId="77777777" w:rsidR="00D62233" w:rsidRPr="00F76650" w:rsidRDefault="00D62233" w:rsidP="000D01A1">
      <w:pPr>
        <w:spacing w:after="60" w:line="276" w:lineRule="auto"/>
        <w:jc w:val="both"/>
        <w:rPr>
          <w:b/>
          <w:sz w:val="22"/>
          <w:szCs w:val="22"/>
        </w:rPr>
      </w:pPr>
    </w:p>
    <w:p w14:paraId="1117F970" w14:textId="078914CD" w:rsidR="00D62233" w:rsidRDefault="00D62233" w:rsidP="000D01A1">
      <w:pPr>
        <w:spacing w:after="60" w:line="276" w:lineRule="auto"/>
        <w:jc w:val="both"/>
        <w:rPr>
          <w:sz w:val="22"/>
          <w:szCs w:val="22"/>
        </w:rPr>
      </w:pPr>
      <w:r w:rsidRPr="00F76650">
        <w:rPr>
          <w:b/>
          <w:sz w:val="22"/>
          <w:szCs w:val="22"/>
        </w:rPr>
        <w:t xml:space="preserve">IV. </w:t>
      </w:r>
      <w:r w:rsidRPr="00F76650">
        <w:rPr>
          <w:b/>
          <w:sz w:val="22"/>
          <w:szCs w:val="22"/>
          <w:u w:val="single"/>
        </w:rPr>
        <w:t xml:space="preserve">Approval </w:t>
      </w:r>
      <w:r w:rsidR="00AC40AF" w:rsidRPr="00F76650">
        <w:rPr>
          <w:b/>
          <w:sz w:val="22"/>
          <w:szCs w:val="22"/>
          <w:u w:val="single"/>
        </w:rPr>
        <w:t xml:space="preserve">of </w:t>
      </w:r>
      <w:r w:rsidR="00DD299F">
        <w:rPr>
          <w:b/>
          <w:sz w:val="22"/>
          <w:szCs w:val="22"/>
          <w:u w:val="single"/>
        </w:rPr>
        <w:t>January 21, 2020</w:t>
      </w:r>
      <w:r w:rsidR="004D2C65" w:rsidRPr="00F76650">
        <w:rPr>
          <w:b/>
          <w:sz w:val="22"/>
          <w:szCs w:val="22"/>
          <w:u w:val="single"/>
        </w:rPr>
        <w:t xml:space="preserve"> </w:t>
      </w:r>
      <w:r w:rsidRPr="00F76650">
        <w:rPr>
          <w:b/>
          <w:sz w:val="22"/>
          <w:szCs w:val="22"/>
          <w:u w:val="single"/>
        </w:rPr>
        <w:t>Minutes</w:t>
      </w:r>
      <w:r w:rsidRPr="00F76650">
        <w:rPr>
          <w:b/>
          <w:sz w:val="22"/>
          <w:szCs w:val="22"/>
        </w:rPr>
        <w:t xml:space="preserve"> </w:t>
      </w:r>
      <w:r w:rsidR="00E60B9B" w:rsidRPr="00F76650">
        <w:rPr>
          <w:b/>
          <w:sz w:val="22"/>
          <w:szCs w:val="22"/>
        </w:rPr>
        <w:t>–</w:t>
      </w:r>
      <w:r w:rsidR="000B505D" w:rsidRPr="00F76650">
        <w:rPr>
          <w:b/>
          <w:sz w:val="22"/>
          <w:szCs w:val="22"/>
        </w:rPr>
        <w:t xml:space="preserve"> </w:t>
      </w:r>
      <w:bookmarkStart w:id="1" w:name="_Hlk7257578"/>
      <w:r w:rsidR="00DD299F" w:rsidRPr="00F76650">
        <w:rPr>
          <w:sz w:val="22"/>
          <w:szCs w:val="22"/>
        </w:rPr>
        <w:t xml:space="preserve">Ms. </w:t>
      </w:r>
      <w:r w:rsidR="00DD299F">
        <w:rPr>
          <w:sz w:val="22"/>
          <w:szCs w:val="22"/>
        </w:rPr>
        <w:t>Diana Potts</w:t>
      </w:r>
      <w:r w:rsidR="007C1E2C" w:rsidRPr="00F76650">
        <w:rPr>
          <w:sz w:val="22"/>
          <w:szCs w:val="22"/>
        </w:rPr>
        <w:t xml:space="preserve"> </w:t>
      </w:r>
      <w:r w:rsidRPr="00F76650">
        <w:rPr>
          <w:sz w:val="22"/>
          <w:szCs w:val="22"/>
        </w:rPr>
        <w:t xml:space="preserve">made a motion to approve the minutes </w:t>
      </w:r>
      <w:r w:rsidR="0000717E" w:rsidRPr="00F76650">
        <w:rPr>
          <w:sz w:val="22"/>
          <w:szCs w:val="22"/>
        </w:rPr>
        <w:t>from</w:t>
      </w:r>
      <w:r w:rsidR="00BB6799" w:rsidRPr="00F76650">
        <w:rPr>
          <w:sz w:val="22"/>
          <w:szCs w:val="22"/>
        </w:rPr>
        <w:t xml:space="preserve"> the </w:t>
      </w:r>
      <w:r w:rsidR="00DD299F">
        <w:rPr>
          <w:sz w:val="22"/>
          <w:szCs w:val="22"/>
        </w:rPr>
        <w:t>January</w:t>
      </w:r>
      <w:r w:rsidR="00450778">
        <w:rPr>
          <w:sz w:val="22"/>
          <w:szCs w:val="22"/>
        </w:rPr>
        <w:t xml:space="preserve"> </w:t>
      </w:r>
      <w:r w:rsidR="00DD299F">
        <w:rPr>
          <w:sz w:val="22"/>
          <w:szCs w:val="22"/>
        </w:rPr>
        <w:t>21</w:t>
      </w:r>
      <w:r w:rsidR="00F657BA" w:rsidRPr="00F76650">
        <w:rPr>
          <w:sz w:val="22"/>
          <w:szCs w:val="22"/>
        </w:rPr>
        <w:t>, 20</w:t>
      </w:r>
      <w:r w:rsidR="003643FB">
        <w:rPr>
          <w:sz w:val="22"/>
          <w:szCs w:val="22"/>
        </w:rPr>
        <w:t xml:space="preserve">20 </w:t>
      </w:r>
      <w:r w:rsidR="00F657BA" w:rsidRPr="00F76650">
        <w:rPr>
          <w:sz w:val="22"/>
          <w:szCs w:val="22"/>
        </w:rPr>
        <w:t>WDB meeting</w:t>
      </w:r>
      <w:r w:rsidR="0000717E" w:rsidRPr="00F76650">
        <w:rPr>
          <w:sz w:val="22"/>
          <w:szCs w:val="22"/>
        </w:rPr>
        <w:t xml:space="preserve">; </w:t>
      </w:r>
      <w:r w:rsidRPr="00F76650">
        <w:rPr>
          <w:sz w:val="22"/>
          <w:szCs w:val="22"/>
        </w:rPr>
        <w:t>the motion was seconded by</w:t>
      </w:r>
      <w:r w:rsidR="00743FB4">
        <w:rPr>
          <w:sz w:val="22"/>
          <w:szCs w:val="22"/>
        </w:rPr>
        <w:t xml:space="preserve"> Ms</w:t>
      </w:r>
      <w:r w:rsidR="00F657BA" w:rsidRPr="00F76650">
        <w:rPr>
          <w:sz w:val="22"/>
          <w:szCs w:val="22"/>
        </w:rPr>
        <w:t>.</w:t>
      </w:r>
      <w:bookmarkEnd w:id="1"/>
      <w:r w:rsidR="00743FB4">
        <w:rPr>
          <w:sz w:val="22"/>
          <w:szCs w:val="22"/>
        </w:rPr>
        <w:t xml:space="preserve"> Nora Armstrong.</w:t>
      </w:r>
      <w:r w:rsidR="00F657BA" w:rsidRPr="00F76650">
        <w:rPr>
          <w:sz w:val="22"/>
          <w:szCs w:val="22"/>
        </w:rPr>
        <w:t xml:space="preserve">  The minutes were approved with no discussion or opposition. The</w:t>
      </w:r>
      <w:r w:rsidRPr="00F76650">
        <w:rPr>
          <w:sz w:val="22"/>
          <w:szCs w:val="22"/>
        </w:rPr>
        <w:t xml:space="preserve"> approved minutes will be posted on the </w:t>
      </w:r>
      <w:r w:rsidR="00F51531" w:rsidRPr="00F76650">
        <w:rPr>
          <w:sz w:val="22"/>
          <w:szCs w:val="22"/>
        </w:rPr>
        <w:t xml:space="preserve">Cumberland County </w:t>
      </w:r>
      <w:r w:rsidRPr="00F76650">
        <w:rPr>
          <w:sz w:val="22"/>
          <w:szCs w:val="22"/>
        </w:rPr>
        <w:t xml:space="preserve">Workforce Development Board website at the conclusion of the Board meeting. </w:t>
      </w:r>
    </w:p>
    <w:p w14:paraId="41F2E3FA" w14:textId="1694129B" w:rsidR="00743FB4" w:rsidRDefault="00743FB4" w:rsidP="00743FB4">
      <w:pPr>
        <w:spacing w:after="60" w:line="276" w:lineRule="auto"/>
        <w:jc w:val="both"/>
        <w:rPr>
          <w:sz w:val="22"/>
          <w:szCs w:val="22"/>
        </w:rPr>
      </w:pPr>
      <w:r w:rsidRPr="00F76650">
        <w:rPr>
          <w:b/>
          <w:sz w:val="22"/>
          <w:szCs w:val="22"/>
          <w:u w:val="single"/>
        </w:rPr>
        <w:t xml:space="preserve">Approval of </w:t>
      </w:r>
      <w:r>
        <w:rPr>
          <w:b/>
          <w:sz w:val="22"/>
          <w:szCs w:val="22"/>
          <w:u w:val="single"/>
        </w:rPr>
        <w:t>April 3, 2020</w:t>
      </w:r>
      <w:r w:rsidR="006502E0">
        <w:rPr>
          <w:b/>
          <w:sz w:val="22"/>
          <w:szCs w:val="22"/>
          <w:u w:val="single"/>
        </w:rPr>
        <w:t>,</w:t>
      </w:r>
      <w:r w:rsidRPr="00F76650">
        <w:rPr>
          <w:b/>
          <w:sz w:val="22"/>
          <w:szCs w:val="22"/>
          <w:u w:val="single"/>
        </w:rPr>
        <w:t xml:space="preserve"> </w:t>
      </w:r>
      <w:r>
        <w:rPr>
          <w:b/>
          <w:sz w:val="22"/>
          <w:szCs w:val="22"/>
          <w:u w:val="single"/>
        </w:rPr>
        <w:t xml:space="preserve">Executive Committee Meeting </w:t>
      </w:r>
      <w:r w:rsidRPr="00F76650">
        <w:rPr>
          <w:b/>
          <w:sz w:val="22"/>
          <w:szCs w:val="22"/>
          <w:u w:val="single"/>
        </w:rPr>
        <w:t>Minutes</w:t>
      </w:r>
      <w:r w:rsidRPr="00F7665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- </w:t>
      </w:r>
      <w:r w:rsidRPr="00F76650">
        <w:rPr>
          <w:sz w:val="22"/>
          <w:szCs w:val="22"/>
        </w:rPr>
        <w:t xml:space="preserve">Ms. </w:t>
      </w:r>
      <w:r>
        <w:rPr>
          <w:sz w:val="22"/>
          <w:szCs w:val="22"/>
        </w:rPr>
        <w:t>Potts</w:t>
      </w:r>
      <w:r w:rsidRPr="00F76650">
        <w:rPr>
          <w:sz w:val="22"/>
          <w:szCs w:val="22"/>
        </w:rPr>
        <w:t xml:space="preserve"> made a motion to approve the minutes from the </w:t>
      </w:r>
      <w:r w:rsidR="003643FB">
        <w:rPr>
          <w:sz w:val="22"/>
          <w:szCs w:val="22"/>
        </w:rPr>
        <w:t>April 3, 2020</w:t>
      </w:r>
      <w:r w:rsidRPr="00F76650">
        <w:rPr>
          <w:sz w:val="22"/>
          <w:szCs w:val="22"/>
        </w:rPr>
        <w:t xml:space="preserve"> WDB meeting; the motion was seconded by</w:t>
      </w:r>
      <w:r>
        <w:rPr>
          <w:sz w:val="22"/>
          <w:szCs w:val="22"/>
        </w:rPr>
        <w:t xml:space="preserve"> </w:t>
      </w:r>
      <w:r w:rsidR="00F953A8" w:rsidRPr="00164EEF">
        <w:rPr>
          <w:szCs w:val="22"/>
        </w:rPr>
        <w:t>M</w:t>
      </w:r>
      <w:r w:rsidR="00F953A8">
        <w:rPr>
          <w:szCs w:val="22"/>
        </w:rPr>
        <w:t>r.</w:t>
      </w:r>
      <w:r w:rsidR="00F953A8">
        <w:rPr>
          <w:sz w:val="22"/>
          <w:szCs w:val="22"/>
        </w:rPr>
        <w:t xml:space="preserve"> </w:t>
      </w:r>
      <w:r>
        <w:rPr>
          <w:sz w:val="22"/>
          <w:szCs w:val="22"/>
        </w:rPr>
        <w:t>Robert Van Geons.</w:t>
      </w:r>
      <w:r w:rsidR="00C649C1" w:rsidRPr="00C649C1">
        <w:rPr>
          <w:sz w:val="22"/>
          <w:szCs w:val="22"/>
        </w:rPr>
        <w:t xml:space="preserve"> </w:t>
      </w:r>
      <w:r w:rsidR="00C649C1" w:rsidRPr="00F76650">
        <w:rPr>
          <w:sz w:val="22"/>
          <w:szCs w:val="22"/>
        </w:rPr>
        <w:t>The minutes were approved with no discussion or opposition.</w:t>
      </w:r>
    </w:p>
    <w:p w14:paraId="011382DC" w14:textId="77777777" w:rsidR="006502E0" w:rsidRDefault="006502E0" w:rsidP="00743FB4">
      <w:pPr>
        <w:spacing w:after="60" w:line="276" w:lineRule="auto"/>
        <w:jc w:val="both"/>
        <w:rPr>
          <w:sz w:val="22"/>
          <w:szCs w:val="22"/>
        </w:rPr>
      </w:pPr>
    </w:p>
    <w:p w14:paraId="2D8A2A89" w14:textId="159F666C" w:rsidR="001D2629" w:rsidRDefault="00743FB4" w:rsidP="00D756D2">
      <w:pPr>
        <w:spacing w:after="60" w:line="276" w:lineRule="auto"/>
        <w:jc w:val="both"/>
        <w:rPr>
          <w:sz w:val="22"/>
          <w:szCs w:val="22"/>
        </w:rPr>
      </w:pPr>
      <w:r>
        <w:rPr>
          <w:b/>
          <w:sz w:val="22"/>
          <w:szCs w:val="22"/>
        </w:rPr>
        <w:t>V</w:t>
      </w:r>
      <w:r w:rsidR="00151C20" w:rsidRPr="00F76650">
        <w:rPr>
          <w:b/>
          <w:sz w:val="22"/>
          <w:szCs w:val="22"/>
        </w:rPr>
        <w:t xml:space="preserve">. </w:t>
      </w:r>
      <w:r w:rsidR="002104F0" w:rsidRPr="00F76650">
        <w:rPr>
          <w:b/>
          <w:sz w:val="22"/>
          <w:szCs w:val="22"/>
          <w:u w:val="single"/>
        </w:rPr>
        <w:t>Director’s Report</w:t>
      </w:r>
      <w:r w:rsidR="0020651C">
        <w:rPr>
          <w:sz w:val="22"/>
          <w:szCs w:val="22"/>
        </w:rPr>
        <w:t xml:space="preserve"> </w:t>
      </w:r>
    </w:p>
    <w:p w14:paraId="08C894DB" w14:textId="74287076" w:rsidR="001D2629" w:rsidRPr="00164EEF" w:rsidRDefault="000B04B5" w:rsidP="007E5B37">
      <w:pPr>
        <w:pStyle w:val="ListParagraph"/>
        <w:numPr>
          <w:ilvl w:val="0"/>
          <w:numId w:val="22"/>
        </w:numPr>
        <w:spacing w:after="60"/>
        <w:jc w:val="both"/>
        <w:rPr>
          <w:rFonts w:ascii="Times New Roman" w:hAnsi="Times New Roman"/>
          <w:szCs w:val="22"/>
        </w:rPr>
      </w:pPr>
      <w:r>
        <w:rPr>
          <w:rFonts w:ascii="Times New Roman" w:hAnsi="Times New Roman"/>
          <w:b/>
          <w:i/>
          <w:szCs w:val="22"/>
        </w:rPr>
        <w:t>RFP Updates</w:t>
      </w:r>
      <w:r w:rsidR="00164EEF">
        <w:rPr>
          <w:rFonts w:ascii="Times New Roman" w:hAnsi="Times New Roman"/>
          <w:szCs w:val="22"/>
        </w:rPr>
        <w:t>:</w:t>
      </w:r>
      <w:r w:rsidR="00164EEF" w:rsidRPr="00164EEF">
        <w:rPr>
          <w:rFonts w:ascii="Times New Roman" w:hAnsi="Times New Roman"/>
          <w:szCs w:val="22"/>
        </w:rPr>
        <w:t xml:space="preserve"> M</w:t>
      </w:r>
      <w:r w:rsidR="00C649C1">
        <w:rPr>
          <w:rFonts w:ascii="Times New Roman" w:hAnsi="Times New Roman"/>
          <w:szCs w:val="22"/>
        </w:rPr>
        <w:t>r. Tracy Jackson</w:t>
      </w:r>
      <w:r w:rsidR="00164EEF" w:rsidRPr="00164EEF">
        <w:rPr>
          <w:rFonts w:ascii="Times New Roman" w:hAnsi="Times New Roman"/>
          <w:szCs w:val="22"/>
        </w:rPr>
        <w:t xml:space="preserve">, </w:t>
      </w:r>
      <w:r w:rsidR="00C649C1">
        <w:rPr>
          <w:rFonts w:ascii="Times New Roman" w:hAnsi="Times New Roman"/>
          <w:szCs w:val="22"/>
        </w:rPr>
        <w:t xml:space="preserve">Interim </w:t>
      </w:r>
      <w:r w:rsidR="00164EEF" w:rsidRPr="00164EEF">
        <w:rPr>
          <w:rFonts w:ascii="Times New Roman" w:hAnsi="Times New Roman"/>
          <w:szCs w:val="22"/>
        </w:rPr>
        <w:t>Director,</w:t>
      </w:r>
      <w:r w:rsidR="00164EEF">
        <w:rPr>
          <w:rFonts w:ascii="Times New Roman" w:hAnsi="Times New Roman"/>
          <w:szCs w:val="22"/>
        </w:rPr>
        <w:t xml:space="preserve"> mentioned </w:t>
      </w:r>
      <w:r>
        <w:rPr>
          <w:rFonts w:ascii="Times New Roman" w:hAnsi="Times New Roman"/>
          <w:szCs w:val="22"/>
        </w:rPr>
        <w:t xml:space="preserve">the recent Request for Proposals (RFP) for WIOA Title I Program Services and One-Stop Operator in which Two Hawk </w:t>
      </w:r>
      <w:r w:rsidR="003643FB">
        <w:rPr>
          <w:rFonts w:ascii="Times New Roman" w:hAnsi="Times New Roman"/>
          <w:szCs w:val="22"/>
        </w:rPr>
        <w:t>Workforce Services was</w:t>
      </w:r>
      <w:r>
        <w:rPr>
          <w:rFonts w:ascii="Times New Roman" w:hAnsi="Times New Roman"/>
          <w:szCs w:val="22"/>
        </w:rPr>
        <w:t xml:space="preserve"> chosen as the successful proposer for both services.  </w:t>
      </w:r>
      <w:r w:rsidR="00FA2C5A">
        <w:rPr>
          <w:rFonts w:ascii="Times New Roman" w:hAnsi="Times New Roman"/>
          <w:szCs w:val="22"/>
        </w:rPr>
        <w:t>On April 3, 2020, t</w:t>
      </w:r>
      <w:r>
        <w:rPr>
          <w:rFonts w:ascii="Times New Roman" w:hAnsi="Times New Roman"/>
          <w:szCs w:val="22"/>
        </w:rPr>
        <w:t xml:space="preserve">he </w:t>
      </w:r>
      <w:r w:rsidR="00EB5620">
        <w:rPr>
          <w:rFonts w:ascii="Times New Roman" w:hAnsi="Times New Roman"/>
          <w:szCs w:val="22"/>
        </w:rPr>
        <w:t xml:space="preserve">Executive Committee </w:t>
      </w:r>
      <w:r w:rsidR="00FA2C5A">
        <w:rPr>
          <w:rFonts w:ascii="Times New Roman" w:hAnsi="Times New Roman"/>
          <w:szCs w:val="22"/>
        </w:rPr>
        <w:t xml:space="preserve">met to </w:t>
      </w:r>
      <w:r>
        <w:rPr>
          <w:rFonts w:ascii="Times New Roman" w:hAnsi="Times New Roman"/>
          <w:szCs w:val="22"/>
        </w:rPr>
        <w:t>approv</w:t>
      </w:r>
      <w:r w:rsidR="00EB5620">
        <w:rPr>
          <w:rFonts w:ascii="Times New Roman" w:hAnsi="Times New Roman"/>
          <w:szCs w:val="22"/>
        </w:rPr>
        <w:t>e the recommendation f</w:t>
      </w:r>
      <w:r w:rsidR="003643FB">
        <w:rPr>
          <w:rFonts w:ascii="Times New Roman" w:hAnsi="Times New Roman"/>
          <w:szCs w:val="22"/>
        </w:rPr>
        <w:t>rom</w:t>
      </w:r>
      <w:r w:rsidR="00EB5620">
        <w:rPr>
          <w:rFonts w:ascii="Times New Roman" w:hAnsi="Times New Roman"/>
          <w:szCs w:val="22"/>
        </w:rPr>
        <w:t xml:space="preserve"> the task</w:t>
      </w:r>
      <w:r w:rsidR="003643FB">
        <w:rPr>
          <w:rFonts w:ascii="Times New Roman" w:hAnsi="Times New Roman"/>
          <w:szCs w:val="22"/>
        </w:rPr>
        <w:t xml:space="preserve"> </w:t>
      </w:r>
      <w:r w:rsidR="00EB5620">
        <w:rPr>
          <w:rFonts w:ascii="Times New Roman" w:hAnsi="Times New Roman"/>
          <w:szCs w:val="22"/>
        </w:rPr>
        <w:t xml:space="preserve">force to award the contract of WIOA Title I Program Services and One-Stop Operator </w:t>
      </w:r>
      <w:r w:rsidR="003643FB">
        <w:rPr>
          <w:rFonts w:ascii="Times New Roman" w:hAnsi="Times New Roman"/>
          <w:szCs w:val="22"/>
        </w:rPr>
        <w:t>to</w:t>
      </w:r>
      <w:r w:rsidR="00EB5620">
        <w:rPr>
          <w:rFonts w:ascii="Times New Roman" w:hAnsi="Times New Roman"/>
          <w:szCs w:val="22"/>
        </w:rPr>
        <w:t xml:space="preserve"> Two Hawk Workforce Services.  </w:t>
      </w:r>
      <w:r>
        <w:rPr>
          <w:rFonts w:ascii="Times New Roman" w:hAnsi="Times New Roman"/>
          <w:szCs w:val="22"/>
        </w:rPr>
        <w:t xml:space="preserve"> Presently </w:t>
      </w:r>
      <w:r w:rsidR="00EB5620">
        <w:rPr>
          <w:rFonts w:ascii="Times New Roman" w:hAnsi="Times New Roman"/>
          <w:szCs w:val="22"/>
        </w:rPr>
        <w:t xml:space="preserve">Two Hawk Workforce Services and </w:t>
      </w:r>
      <w:r w:rsidR="00FA2C5A">
        <w:rPr>
          <w:rFonts w:ascii="Times New Roman" w:hAnsi="Times New Roman"/>
          <w:szCs w:val="22"/>
        </w:rPr>
        <w:t>Board Support</w:t>
      </w:r>
      <w:r w:rsidR="00EB5620">
        <w:rPr>
          <w:rFonts w:ascii="Times New Roman" w:hAnsi="Times New Roman"/>
          <w:szCs w:val="22"/>
        </w:rPr>
        <w:t xml:space="preserve"> are </w:t>
      </w:r>
      <w:r>
        <w:rPr>
          <w:rFonts w:ascii="Times New Roman" w:hAnsi="Times New Roman"/>
          <w:szCs w:val="22"/>
        </w:rPr>
        <w:t xml:space="preserve">working on a </w:t>
      </w:r>
      <w:r w:rsidR="00EB5620">
        <w:rPr>
          <w:rFonts w:ascii="Times New Roman" w:hAnsi="Times New Roman"/>
          <w:szCs w:val="22"/>
        </w:rPr>
        <w:t>negotiated</w:t>
      </w:r>
      <w:r>
        <w:rPr>
          <w:rFonts w:ascii="Times New Roman" w:hAnsi="Times New Roman"/>
          <w:szCs w:val="22"/>
        </w:rPr>
        <w:t xml:space="preserve"> contract</w:t>
      </w:r>
      <w:r w:rsidR="00EB5620">
        <w:rPr>
          <w:rFonts w:ascii="Times New Roman" w:hAnsi="Times New Roman"/>
          <w:szCs w:val="22"/>
        </w:rPr>
        <w:t xml:space="preserve"> that</w:t>
      </w:r>
      <w:r w:rsidR="00FA2C5A">
        <w:rPr>
          <w:rFonts w:ascii="Times New Roman" w:hAnsi="Times New Roman"/>
          <w:szCs w:val="22"/>
        </w:rPr>
        <w:t xml:space="preserve">, </w:t>
      </w:r>
      <w:r w:rsidR="00FB2249">
        <w:rPr>
          <w:rFonts w:ascii="Times New Roman" w:hAnsi="Times New Roman"/>
          <w:szCs w:val="22"/>
        </w:rPr>
        <w:t>upon completion,</w:t>
      </w:r>
      <w:r w:rsidR="00EB5620">
        <w:rPr>
          <w:rFonts w:ascii="Times New Roman" w:hAnsi="Times New Roman"/>
          <w:szCs w:val="22"/>
        </w:rPr>
        <w:t xml:space="preserve"> will need the approval of the Executive Committee</w:t>
      </w:r>
      <w:r w:rsidR="003643FB">
        <w:rPr>
          <w:rFonts w:ascii="Times New Roman" w:hAnsi="Times New Roman"/>
          <w:szCs w:val="22"/>
        </w:rPr>
        <w:t xml:space="preserve"> (due to timelines and meeting schedules, etc.)</w:t>
      </w:r>
      <w:r w:rsidR="00EB5620">
        <w:rPr>
          <w:rFonts w:ascii="Times New Roman" w:hAnsi="Times New Roman"/>
          <w:szCs w:val="22"/>
        </w:rPr>
        <w:t xml:space="preserve"> prior to </w:t>
      </w:r>
      <w:r w:rsidR="00FB2249">
        <w:rPr>
          <w:rFonts w:ascii="Times New Roman" w:hAnsi="Times New Roman"/>
          <w:szCs w:val="22"/>
        </w:rPr>
        <w:t xml:space="preserve">the </w:t>
      </w:r>
      <w:r w:rsidR="00EB5620">
        <w:rPr>
          <w:rFonts w:ascii="Times New Roman" w:hAnsi="Times New Roman"/>
          <w:szCs w:val="22"/>
        </w:rPr>
        <w:t>present</w:t>
      </w:r>
      <w:r w:rsidR="00FB2249">
        <w:rPr>
          <w:rFonts w:ascii="Times New Roman" w:hAnsi="Times New Roman"/>
          <w:szCs w:val="22"/>
        </w:rPr>
        <w:t>ation</w:t>
      </w:r>
      <w:r w:rsidR="00EB5620">
        <w:rPr>
          <w:rFonts w:ascii="Times New Roman" w:hAnsi="Times New Roman"/>
          <w:szCs w:val="22"/>
        </w:rPr>
        <w:t xml:space="preserve"> </w:t>
      </w:r>
      <w:r w:rsidR="003643FB">
        <w:rPr>
          <w:rFonts w:ascii="Times New Roman" w:hAnsi="Times New Roman"/>
          <w:szCs w:val="22"/>
        </w:rPr>
        <w:t xml:space="preserve">of the contract </w:t>
      </w:r>
      <w:r w:rsidR="00EB5620">
        <w:rPr>
          <w:rFonts w:ascii="Times New Roman" w:hAnsi="Times New Roman"/>
          <w:szCs w:val="22"/>
        </w:rPr>
        <w:t>to the Board of Commissioners for final approval</w:t>
      </w:r>
      <w:r w:rsidR="00FB2249">
        <w:rPr>
          <w:rFonts w:ascii="Times New Roman" w:hAnsi="Times New Roman"/>
          <w:szCs w:val="22"/>
        </w:rPr>
        <w:t xml:space="preserve"> in June 2020</w:t>
      </w:r>
      <w:r w:rsidR="00EB5620">
        <w:rPr>
          <w:rFonts w:ascii="Times New Roman" w:hAnsi="Times New Roman"/>
          <w:szCs w:val="22"/>
        </w:rPr>
        <w:t>. The plan is to have a new provider</w:t>
      </w:r>
      <w:r w:rsidR="00FB2249">
        <w:rPr>
          <w:rFonts w:ascii="Times New Roman" w:hAnsi="Times New Roman"/>
          <w:szCs w:val="22"/>
        </w:rPr>
        <w:t xml:space="preserve"> prior to </w:t>
      </w:r>
      <w:r w:rsidR="00EB5620">
        <w:rPr>
          <w:rFonts w:ascii="Times New Roman" w:hAnsi="Times New Roman"/>
          <w:szCs w:val="22"/>
        </w:rPr>
        <w:t>July 1</w:t>
      </w:r>
      <w:r w:rsidR="00EB5620" w:rsidRPr="00EB5620">
        <w:rPr>
          <w:rFonts w:ascii="Times New Roman" w:hAnsi="Times New Roman"/>
          <w:szCs w:val="22"/>
          <w:vertAlign w:val="superscript"/>
        </w:rPr>
        <w:t>st</w:t>
      </w:r>
      <w:r w:rsidR="00EB5620">
        <w:rPr>
          <w:rFonts w:ascii="Times New Roman" w:hAnsi="Times New Roman"/>
          <w:szCs w:val="22"/>
        </w:rPr>
        <w:t>, 2020</w:t>
      </w:r>
      <w:r w:rsidR="00FB2249">
        <w:rPr>
          <w:rFonts w:ascii="Times New Roman" w:hAnsi="Times New Roman"/>
          <w:szCs w:val="22"/>
        </w:rPr>
        <w:t xml:space="preserve"> due to the departure of the previous contractor.</w:t>
      </w:r>
      <w:r w:rsidR="00EB5620">
        <w:rPr>
          <w:rFonts w:ascii="Times New Roman" w:hAnsi="Times New Roman"/>
          <w:szCs w:val="22"/>
        </w:rPr>
        <w:t xml:space="preserve"> </w:t>
      </w:r>
    </w:p>
    <w:p w14:paraId="06782212" w14:textId="77777777" w:rsidR="00743FB4" w:rsidRPr="00164EEF" w:rsidRDefault="00743FB4" w:rsidP="00743FB4">
      <w:pPr>
        <w:pStyle w:val="ListParagraph"/>
        <w:numPr>
          <w:ilvl w:val="0"/>
          <w:numId w:val="22"/>
        </w:numPr>
        <w:spacing w:after="60"/>
        <w:jc w:val="both"/>
        <w:rPr>
          <w:b/>
          <w:szCs w:val="22"/>
          <w:u w:val="single"/>
        </w:rPr>
      </w:pPr>
      <w:r>
        <w:rPr>
          <w:rFonts w:ascii="Times New Roman" w:hAnsi="Times New Roman"/>
          <w:b/>
          <w:i/>
          <w:szCs w:val="22"/>
        </w:rPr>
        <w:t xml:space="preserve">Grant Request Updates </w:t>
      </w:r>
    </w:p>
    <w:p w14:paraId="205AA3F4" w14:textId="4EAA1390" w:rsidR="003643FB" w:rsidRPr="003643FB" w:rsidRDefault="00743FB4" w:rsidP="003643FB">
      <w:pPr>
        <w:pStyle w:val="ListParagraph"/>
        <w:numPr>
          <w:ilvl w:val="1"/>
          <w:numId w:val="22"/>
        </w:numPr>
        <w:spacing w:after="60"/>
        <w:jc w:val="both"/>
        <w:rPr>
          <w:rFonts w:ascii="Times New Roman" w:hAnsi="Times New Roman"/>
          <w:b/>
          <w:szCs w:val="22"/>
          <w:u w:val="single"/>
        </w:rPr>
      </w:pPr>
      <w:r w:rsidRPr="003643FB">
        <w:rPr>
          <w:rFonts w:ascii="Times New Roman" w:hAnsi="Times New Roman"/>
          <w:b/>
          <w:i/>
          <w:szCs w:val="22"/>
        </w:rPr>
        <w:t>Golden Leaf:</w:t>
      </w:r>
      <w:r w:rsidRPr="003643FB">
        <w:rPr>
          <w:rFonts w:ascii="Times New Roman" w:hAnsi="Times New Roman"/>
          <w:szCs w:val="22"/>
        </w:rPr>
        <w:t xml:space="preserve">  </w:t>
      </w:r>
      <w:r w:rsidR="00FB2249" w:rsidRPr="003643FB">
        <w:rPr>
          <w:rFonts w:ascii="Times New Roman" w:hAnsi="Times New Roman"/>
          <w:szCs w:val="22"/>
        </w:rPr>
        <w:t xml:space="preserve">Mr. Jackson </w:t>
      </w:r>
      <w:r w:rsidRPr="003643FB">
        <w:rPr>
          <w:rFonts w:ascii="Times New Roman" w:hAnsi="Times New Roman"/>
          <w:szCs w:val="22"/>
        </w:rPr>
        <w:t xml:space="preserve">informed the </w:t>
      </w:r>
      <w:r w:rsidR="00FA2C5A">
        <w:rPr>
          <w:rFonts w:ascii="Times New Roman" w:hAnsi="Times New Roman"/>
          <w:szCs w:val="22"/>
        </w:rPr>
        <w:t>B</w:t>
      </w:r>
      <w:r w:rsidRPr="003643FB">
        <w:rPr>
          <w:rFonts w:ascii="Times New Roman" w:hAnsi="Times New Roman"/>
          <w:szCs w:val="22"/>
        </w:rPr>
        <w:t xml:space="preserve">oard </w:t>
      </w:r>
      <w:r w:rsidR="003643FB">
        <w:rPr>
          <w:rFonts w:ascii="Times New Roman" w:hAnsi="Times New Roman"/>
          <w:szCs w:val="22"/>
        </w:rPr>
        <w:t xml:space="preserve">of </w:t>
      </w:r>
      <w:r w:rsidR="00FB2249" w:rsidRPr="003643FB">
        <w:rPr>
          <w:rFonts w:ascii="Times New Roman" w:hAnsi="Times New Roman"/>
          <w:szCs w:val="22"/>
        </w:rPr>
        <w:t>a</w:t>
      </w:r>
      <w:r w:rsidR="003643FB">
        <w:rPr>
          <w:rFonts w:ascii="Times New Roman" w:hAnsi="Times New Roman"/>
          <w:szCs w:val="22"/>
        </w:rPr>
        <w:t xml:space="preserve"> grant</w:t>
      </w:r>
      <w:r w:rsidR="00FB2249" w:rsidRPr="003643FB">
        <w:rPr>
          <w:rFonts w:ascii="Times New Roman" w:hAnsi="Times New Roman"/>
          <w:szCs w:val="22"/>
        </w:rPr>
        <w:t xml:space="preserve"> award of $3</w:t>
      </w:r>
      <w:r w:rsidR="00FA7629">
        <w:rPr>
          <w:rFonts w:ascii="Times New Roman" w:hAnsi="Times New Roman"/>
          <w:szCs w:val="22"/>
        </w:rPr>
        <w:t>0</w:t>
      </w:r>
      <w:r w:rsidR="00FB2249" w:rsidRPr="003643FB">
        <w:rPr>
          <w:rFonts w:ascii="Times New Roman" w:hAnsi="Times New Roman"/>
          <w:szCs w:val="22"/>
        </w:rPr>
        <w:t>0,000 for professional development for the nursing program</w:t>
      </w:r>
      <w:r w:rsidRPr="003643FB">
        <w:rPr>
          <w:rFonts w:ascii="Times New Roman" w:hAnsi="Times New Roman"/>
          <w:szCs w:val="22"/>
        </w:rPr>
        <w:t xml:space="preserve"> </w:t>
      </w:r>
      <w:r w:rsidR="00FB2249" w:rsidRPr="003643FB">
        <w:rPr>
          <w:rFonts w:ascii="Times New Roman" w:hAnsi="Times New Roman"/>
          <w:szCs w:val="22"/>
        </w:rPr>
        <w:t xml:space="preserve">from </w:t>
      </w:r>
      <w:r w:rsidRPr="003643FB">
        <w:rPr>
          <w:rFonts w:ascii="Times New Roman" w:hAnsi="Times New Roman"/>
          <w:szCs w:val="22"/>
        </w:rPr>
        <w:t>Golden Leaf</w:t>
      </w:r>
      <w:r w:rsidR="00FA7629">
        <w:rPr>
          <w:rFonts w:ascii="Times New Roman" w:hAnsi="Times New Roman"/>
          <w:szCs w:val="22"/>
        </w:rPr>
        <w:t xml:space="preserve"> and that the acceptance of the grant was approved</w:t>
      </w:r>
      <w:r w:rsidR="00FA2C5A">
        <w:rPr>
          <w:rFonts w:ascii="Times New Roman" w:hAnsi="Times New Roman"/>
          <w:szCs w:val="22"/>
        </w:rPr>
        <w:t xml:space="preserve"> on May 12, 2020,</w:t>
      </w:r>
      <w:r w:rsidR="00FA7629">
        <w:rPr>
          <w:rFonts w:ascii="Times New Roman" w:hAnsi="Times New Roman"/>
          <w:szCs w:val="22"/>
        </w:rPr>
        <w:t xml:space="preserve"> by the Executive Committee</w:t>
      </w:r>
      <w:r w:rsidR="00152430" w:rsidRPr="003643FB">
        <w:rPr>
          <w:rFonts w:ascii="Times New Roman" w:hAnsi="Times New Roman"/>
          <w:szCs w:val="22"/>
        </w:rPr>
        <w:t xml:space="preserve">.  A </w:t>
      </w:r>
      <w:r w:rsidR="00FA7629">
        <w:rPr>
          <w:rFonts w:ascii="Times New Roman" w:hAnsi="Times New Roman"/>
          <w:szCs w:val="22"/>
        </w:rPr>
        <w:t xml:space="preserve">45-day </w:t>
      </w:r>
      <w:r w:rsidR="00F454EF" w:rsidRPr="003643FB">
        <w:rPr>
          <w:rFonts w:ascii="Times New Roman" w:hAnsi="Times New Roman"/>
          <w:szCs w:val="22"/>
        </w:rPr>
        <w:t>e</w:t>
      </w:r>
      <w:r w:rsidR="00152430" w:rsidRPr="003643FB">
        <w:rPr>
          <w:rFonts w:ascii="Times New Roman" w:hAnsi="Times New Roman"/>
          <w:szCs w:val="22"/>
        </w:rPr>
        <w:t xml:space="preserve">xtension was </w:t>
      </w:r>
      <w:r w:rsidR="00FA7629">
        <w:rPr>
          <w:rFonts w:ascii="Times New Roman" w:hAnsi="Times New Roman"/>
          <w:szCs w:val="22"/>
        </w:rPr>
        <w:t>request</w:t>
      </w:r>
      <w:r w:rsidR="00152430" w:rsidRPr="003643FB">
        <w:rPr>
          <w:rFonts w:ascii="Times New Roman" w:hAnsi="Times New Roman"/>
          <w:szCs w:val="22"/>
        </w:rPr>
        <w:t xml:space="preserve">ed </w:t>
      </w:r>
      <w:r w:rsidR="003643FB">
        <w:rPr>
          <w:rFonts w:ascii="Times New Roman" w:hAnsi="Times New Roman"/>
          <w:szCs w:val="22"/>
        </w:rPr>
        <w:t xml:space="preserve">due to </w:t>
      </w:r>
      <w:r w:rsidR="00FA7629">
        <w:rPr>
          <w:rFonts w:ascii="Times New Roman" w:hAnsi="Times New Roman"/>
          <w:szCs w:val="22"/>
        </w:rPr>
        <w:t>the COVID-19 pandemic, the change of Director</w:t>
      </w:r>
      <w:r w:rsidR="00FA2C5A">
        <w:rPr>
          <w:rFonts w:ascii="Times New Roman" w:hAnsi="Times New Roman"/>
          <w:szCs w:val="22"/>
        </w:rPr>
        <w:t>,</w:t>
      </w:r>
      <w:r w:rsidR="00FA7629">
        <w:rPr>
          <w:rFonts w:ascii="Times New Roman" w:hAnsi="Times New Roman"/>
          <w:szCs w:val="22"/>
        </w:rPr>
        <w:t xml:space="preserve"> and time to construct </w:t>
      </w:r>
      <w:r w:rsidR="00152430" w:rsidRPr="003643FB">
        <w:rPr>
          <w:rFonts w:ascii="Times New Roman" w:hAnsi="Times New Roman"/>
          <w:szCs w:val="22"/>
        </w:rPr>
        <w:t>a sub-service contract with Southeaster</w:t>
      </w:r>
      <w:r w:rsidR="00F454EF" w:rsidRPr="003643FB">
        <w:rPr>
          <w:rFonts w:ascii="Times New Roman" w:hAnsi="Times New Roman"/>
          <w:szCs w:val="22"/>
        </w:rPr>
        <w:t>n</w:t>
      </w:r>
      <w:r w:rsidR="00152430" w:rsidRPr="003643FB">
        <w:rPr>
          <w:rFonts w:ascii="Times New Roman" w:hAnsi="Times New Roman"/>
          <w:szCs w:val="22"/>
        </w:rPr>
        <w:t xml:space="preserve"> Regional AHEC to be the administrator </w:t>
      </w:r>
      <w:r w:rsidR="00FA7629">
        <w:rPr>
          <w:rFonts w:ascii="Times New Roman" w:hAnsi="Times New Roman"/>
          <w:szCs w:val="22"/>
        </w:rPr>
        <w:t xml:space="preserve">of </w:t>
      </w:r>
      <w:r w:rsidR="00152430" w:rsidRPr="003643FB">
        <w:rPr>
          <w:rFonts w:ascii="Times New Roman" w:hAnsi="Times New Roman"/>
          <w:szCs w:val="22"/>
        </w:rPr>
        <w:t xml:space="preserve">the services and </w:t>
      </w:r>
      <w:r w:rsidR="00FA7629">
        <w:rPr>
          <w:rFonts w:ascii="Times New Roman" w:hAnsi="Times New Roman"/>
          <w:szCs w:val="22"/>
        </w:rPr>
        <w:t xml:space="preserve">to </w:t>
      </w:r>
      <w:r w:rsidR="00FA2C5A">
        <w:rPr>
          <w:rFonts w:ascii="Times New Roman" w:hAnsi="Times New Roman"/>
          <w:szCs w:val="22"/>
        </w:rPr>
        <w:t xml:space="preserve">provide the training </w:t>
      </w:r>
      <w:r w:rsidR="00152430" w:rsidRPr="003643FB">
        <w:rPr>
          <w:rFonts w:ascii="Times New Roman" w:hAnsi="Times New Roman"/>
          <w:szCs w:val="22"/>
        </w:rPr>
        <w:t>within the community and region to enhance nursing recruitment and retention for nursing students.</w:t>
      </w:r>
      <w:r w:rsidR="00F454EF" w:rsidRPr="003643FB">
        <w:rPr>
          <w:rFonts w:ascii="Times New Roman" w:hAnsi="Times New Roman"/>
          <w:szCs w:val="22"/>
        </w:rPr>
        <w:t xml:space="preserve">  </w:t>
      </w:r>
      <w:r w:rsidR="003643FB" w:rsidRPr="00164EEF">
        <w:rPr>
          <w:rFonts w:ascii="Times New Roman" w:hAnsi="Times New Roman"/>
          <w:szCs w:val="22"/>
        </w:rPr>
        <w:t>M</w:t>
      </w:r>
      <w:r w:rsidR="003643FB">
        <w:rPr>
          <w:rFonts w:ascii="Times New Roman" w:hAnsi="Times New Roman"/>
          <w:szCs w:val="22"/>
        </w:rPr>
        <w:t>r. Jackson</w:t>
      </w:r>
      <w:r w:rsidR="003643FB" w:rsidRPr="0047351C">
        <w:rPr>
          <w:rFonts w:ascii="Times New Roman" w:hAnsi="Times New Roman"/>
          <w:szCs w:val="22"/>
        </w:rPr>
        <w:t xml:space="preserve"> informed the</w:t>
      </w:r>
      <w:r w:rsidR="00FA2C5A">
        <w:rPr>
          <w:rFonts w:ascii="Times New Roman" w:hAnsi="Times New Roman"/>
          <w:szCs w:val="22"/>
        </w:rPr>
        <w:t xml:space="preserve"> B</w:t>
      </w:r>
      <w:r w:rsidR="003643FB" w:rsidRPr="0047351C">
        <w:rPr>
          <w:rFonts w:ascii="Times New Roman" w:hAnsi="Times New Roman"/>
          <w:szCs w:val="22"/>
        </w:rPr>
        <w:t xml:space="preserve">oard that </w:t>
      </w:r>
      <w:r w:rsidR="00FA7629">
        <w:rPr>
          <w:rFonts w:ascii="Times New Roman" w:hAnsi="Times New Roman"/>
          <w:szCs w:val="22"/>
        </w:rPr>
        <w:t xml:space="preserve">the </w:t>
      </w:r>
      <w:r w:rsidR="00AD46A4">
        <w:rPr>
          <w:rFonts w:ascii="Times New Roman" w:hAnsi="Times New Roman"/>
          <w:szCs w:val="22"/>
        </w:rPr>
        <w:t>45</w:t>
      </w:r>
      <w:r w:rsidR="003643FB">
        <w:rPr>
          <w:rFonts w:ascii="Times New Roman" w:hAnsi="Times New Roman"/>
          <w:szCs w:val="22"/>
        </w:rPr>
        <w:t>-day extension</w:t>
      </w:r>
      <w:r w:rsidR="00FA7629">
        <w:rPr>
          <w:rFonts w:ascii="Times New Roman" w:hAnsi="Times New Roman"/>
          <w:szCs w:val="22"/>
        </w:rPr>
        <w:t xml:space="preserve"> was approved by the Executive Committee</w:t>
      </w:r>
      <w:r w:rsidR="003643FB">
        <w:rPr>
          <w:rFonts w:ascii="Times New Roman" w:hAnsi="Times New Roman"/>
          <w:szCs w:val="22"/>
        </w:rPr>
        <w:t xml:space="preserve"> to give ample time to develop and execute an agreement that will work for both parties.   </w:t>
      </w:r>
    </w:p>
    <w:p w14:paraId="3E952FF1" w14:textId="29B2E28D" w:rsidR="00743FB4" w:rsidRPr="003643FB" w:rsidRDefault="00743FB4" w:rsidP="00AA1B93">
      <w:pPr>
        <w:pStyle w:val="ListParagraph"/>
        <w:numPr>
          <w:ilvl w:val="0"/>
          <w:numId w:val="22"/>
        </w:numPr>
        <w:spacing w:after="60"/>
        <w:jc w:val="both"/>
        <w:rPr>
          <w:rFonts w:ascii="Times New Roman" w:hAnsi="Times New Roman"/>
          <w:b/>
          <w:szCs w:val="22"/>
          <w:u w:val="single"/>
        </w:rPr>
      </w:pPr>
      <w:r w:rsidRPr="003643FB">
        <w:rPr>
          <w:rFonts w:ascii="Times New Roman" w:hAnsi="Times New Roman"/>
          <w:b/>
          <w:i/>
          <w:szCs w:val="22"/>
        </w:rPr>
        <w:t xml:space="preserve">Proposed Career Center Lease: </w:t>
      </w:r>
      <w:r w:rsidR="00152430" w:rsidRPr="003643FB">
        <w:rPr>
          <w:rFonts w:ascii="Times New Roman" w:hAnsi="Times New Roman"/>
          <w:szCs w:val="22"/>
        </w:rPr>
        <w:t xml:space="preserve">Mr. Jackson </w:t>
      </w:r>
      <w:r w:rsidRPr="003643FB">
        <w:rPr>
          <w:rFonts w:ascii="Times New Roman" w:hAnsi="Times New Roman"/>
          <w:szCs w:val="22"/>
        </w:rPr>
        <w:t xml:space="preserve">continued with an update of the </w:t>
      </w:r>
      <w:r w:rsidR="00152430" w:rsidRPr="003643FB">
        <w:rPr>
          <w:rFonts w:ascii="Times New Roman" w:hAnsi="Times New Roman"/>
          <w:szCs w:val="22"/>
        </w:rPr>
        <w:t xml:space="preserve">impending </w:t>
      </w:r>
      <w:r w:rsidRPr="003643FB">
        <w:rPr>
          <w:rFonts w:ascii="Times New Roman" w:hAnsi="Times New Roman"/>
          <w:szCs w:val="22"/>
        </w:rPr>
        <w:t>relocat</w:t>
      </w:r>
      <w:r w:rsidR="00152430" w:rsidRPr="003643FB">
        <w:rPr>
          <w:rFonts w:ascii="Times New Roman" w:hAnsi="Times New Roman"/>
          <w:szCs w:val="22"/>
        </w:rPr>
        <w:t>ion</w:t>
      </w:r>
      <w:r w:rsidRPr="003643FB">
        <w:rPr>
          <w:rFonts w:ascii="Times New Roman" w:hAnsi="Times New Roman"/>
          <w:szCs w:val="22"/>
        </w:rPr>
        <w:t xml:space="preserve"> to a new building at 490 McPh</w:t>
      </w:r>
      <w:r w:rsidR="00FA2C5A">
        <w:rPr>
          <w:rFonts w:ascii="Times New Roman" w:hAnsi="Times New Roman"/>
          <w:szCs w:val="22"/>
        </w:rPr>
        <w:t xml:space="preserve">erson Church Road in </w:t>
      </w:r>
      <w:r w:rsidR="00152430" w:rsidRPr="003643FB">
        <w:rPr>
          <w:rFonts w:ascii="Times New Roman" w:hAnsi="Times New Roman"/>
          <w:szCs w:val="22"/>
        </w:rPr>
        <w:t>Fayetteville, stating that we are in a holding pattern</w:t>
      </w:r>
      <w:r w:rsidRPr="003643FB">
        <w:rPr>
          <w:rFonts w:ascii="Times New Roman" w:hAnsi="Times New Roman"/>
          <w:szCs w:val="22"/>
        </w:rPr>
        <w:t xml:space="preserve"> and </w:t>
      </w:r>
      <w:r w:rsidR="00152430" w:rsidRPr="003643FB">
        <w:rPr>
          <w:rFonts w:ascii="Times New Roman" w:hAnsi="Times New Roman"/>
          <w:szCs w:val="22"/>
        </w:rPr>
        <w:t>are waiting on the State property management and negotiation</w:t>
      </w:r>
      <w:r w:rsidR="003643FB">
        <w:rPr>
          <w:rFonts w:ascii="Times New Roman" w:hAnsi="Times New Roman"/>
          <w:szCs w:val="22"/>
        </w:rPr>
        <w:t>s</w:t>
      </w:r>
      <w:r w:rsidR="00152430" w:rsidRPr="003643FB">
        <w:rPr>
          <w:rFonts w:ascii="Times New Roman" w:hAnsi="Times New Roman"/>
          <w:szCs w:val="22"/>
        </w:rPr>
        <w:t xml:space="preserve"> with the current building owner.  </w:t>
      </w:r>
    </w:p>
    <w:p w14:paraId="019833F5" w14:textId="53D2CF14" w:rsidR="00C649C1" w:rsidRPr="00164EEF" w:rsidRDefault="00152430" w:rsidP="00C649C1">
      <w:pPr>
        <w:pStyle w:val="ListParagraph"/>
        <w:numPr>
          <w:ilvl w:val="0"/>
          <w:numId w:val="22"/>
        </w:numPr>
        <w:spacing w:after="60"/>
        <w:jc w:val="both"/>
        <w:rPr>
          <w:b/>
          <w:szCs w:val="22"/>
          <w:u w:val="single"/>
        </w:rPr>
      </w:pPr>
      <w:r>
        <w:rPr>
          <w:rFonts w:ascii="Times New Roman" w:hAnsi="Times New Roman"/>
          <w:b/>
          <w:i/>
          <w:szCs w:val="22"/>
        </w:rPr>
        <w:lastRenderedPageBreak/>
        <w:t xml:space="preserve">Director’s </w:t>
      </w:r>
      <w:r w:rsidR="00C649C1">
        <w:rPr>
          <w:rFonts w:ascii="Times New Roman" w:hAnsi="Times New Roman"/>
          <w:b/>
          <w:i/>
          <w:szCs w:val="22"/>
        </w:rPr>
        <w:t xml:space="preserve">Updates </w:t>
      </w:r>
    </w:p>
    <w:p w14:paraId="470DF5AD" w14:textId="1F29C40F" w:rsidR="00C649C1" w:rsidRDefault="00152430" w:rsidP="00C649C1">
      <w:pPr>
        <w:pStyle w:val="ListParagraph"/>
        <w:numPr>
          <w:ilvl w:val="0"/>
          <w:numId w:val="24"/>
        </w:numPr>
        <w:spacing w:after="60"/>
        <w:jc w:val="both"/>
        <w:rPr>
          <w:rFonts w:ascii="Times New Roman" w:hAnsi="Times New Roman"/>
          <w:szCs w:val="22"/>
        </w:rPr>
      </w:pPr>
      <w:r>
        <w:rPr>
          <w:rFonts w:ascii="Times New Roman" w:hAnsi="Times New Roman"/>
          <w:b/>
          <w:i/>
          <w:szCs w:val="22"/>
        </w:rPr>
        <w:t>New WDB Director</w:t>
      </w:r>
      <w:r w:rsidR="00C649C1">
        <w:rPr>
          <w:rFonts w:ascii="Times New Roman" w:hAnsi="Times New Roman"/>
          <w:b/>
          <w:i/>
          <w:szCs w:val="22"/>
        </w:rPr>
        <w:t>:</w:t>
      </w:r>
      <w:r w:rsidR="00C649C1" w:rsidRPr="007E5B37">
        <w:rPr>
          <w:rFonts w:ascii="Times New Roman" w:hAnsi="Times New Roman"/>
          <w:b/>
          <w:szCs w:val="22"/>
        </w:rPr>
        <w:t xml:space="preserve">  </w:t>
      </w:r>
      <w:r w:rsidRPr="00164EEF">
        <w:rPr>
          <w:rFonts w:ascii="Times New Roman" w:hAnsi="Times New Roman"/>
          <w:szCs w:val="22"/>
        </w:rPr>
        <w:t>M</w:t>
      </w:r>
      <w:r>
        <w:rPr>
          <w:rFonts w:ascii="Times New Roman" w:hAnsi="Times New Roman"/>
          <w:szCs w:val="22"/>
        </w:rPr>
        <w:t xml:space="preserve">r. Jackson </w:t>
      </w:r>
      <w:r w:rsidR="00C649C1">
        <w:rPr>
          <w:rFonts w:ascii="Times New Roman" w:hAnsi="Times New Roman"/>
          <w:szCs w:val="22"/>
        </w:rPr>
        <w:t>stat</w:t>
      </w:r>
      <w:r w:rsidR="003643FB">
        <w:rPr>
          <w:rFonts w:ascii="Times New Roman" w:hAnsi="Times New Roman"/>
          <w:szCs w:val="22"/>
        </w:rPr>
        <w:t>ed</w:t>
      </w:r>
      <w:r w:rsidR="00C649C1">
        <w:rPr>
          <w:rFonts w:ascii="Times New Roman" w:hAnsi="Times New Roman"/>
          <w:szCs w:val="22"/>
        </w:rPr>
        <w:t xml:space="preserve"> th</w:t>
      </w:r>
      <w:r w:rsidR="003643FB">
        <w:rPr>
          <w:rFonts w:ascii="Times New Roman" w:hAnsi="Times New Roman"/>
          <w:szCs w:val="22"/>
        </w:rPr>
        <w:t>at</w:t>
      </w:r>
      <w:r w:rsidR="00C649C1">
        <w:rPr>
          <w:rFonts w:ascii="Times New Roman" w:hAnsi="Times New Roman"/>
          <w:szCs w:val="22"/>
        </w:rPr>
        <w:t xml:space="preserve"> </w:t>
      </w:r>
      <w:r w:rsidR="00F454EF">
        <w:rPr>
          <w:rFonts w:ascii="Times New Roman" w:hAnsi="Times New Roman"/>
          <w:szCs w:val="22"/>
        </w:rPr>
        <w:t xml:space="preserve">recruitment for a new Workforce Development Board Director will begin in </w:t>
      </w:r>
      <w:r w:rsidR="003643FB">
        <w:rPr>
          <w:rFonts w:ascii="Times New Roman" w:hAnsi="Times New Roman"/>
          <w:szCs w:val="22"/>
        </w:rPr>
        <w:t>approximately one</w:t>
      </w:r>
      <w:r w:rsidR="00F454EF">
        <w:rPr>
          <w:rFonts w:ascii="Times New Roman" w:hAnsi="Times New Roman"/>
          <w:szCs w:val="22"/>
        </w:rPr>
        <w:t xml:space="preserve"> month.   A panel will be formed from the WDB members to vet the applications that will be received</w:t>
      </w:r>
      <w:r w:rsidR="003643FB">
        <w:rPr>
          <w:rFonts w:ascii="Times New Roman" w:hAnsi="Times New Roman"/>
          <w:szCs w:val="22"/>
        </w:rPr>
        <w:t xml:space="preserve"> from the position posting</w:t>
      </w:r>
      <w:r w:rsidR="00F454EF">
        <w:rPr>
          <w:rFonts w:ascii="Times New Roman" w:hAnsi="Times New Roman"/>
          <w:szCs w:val="22"/>
        </w:rPr>
        <w:t xml:space="preserve">.  </w:t>
      </w:r>
    </w:p>
    <w:p w14:paraId="6AE24988" w14:textId="6D1AFD40" w:rsidR="003643FB" w:rsidRPr="003643FB" w:rsidRDefault="00F454EF" w:rsidP="009E17A6">
      <w:pPr>
        <w:pStyle w:val="ListParagraph"/>
        <w:numPr>
          <w:ilvl w:val="0"/>
          <w:numId w:val="24"/>
        </w:numPr>
        <w:spacing w:after="60"/>
        <w:jc w:val="both"/>
        <w:rPr>
          <w:rFonts w:ascii="Times New Roman" w:hAnsi="Times New Roman"/>
          <w:b/>
          <w:bCs/>
          <w:szCs w:val="22"/>
        </w:rPr>
      </w:pPr>
      <w:r w:rsidRPr="00F454EF">
        <w:rPr>
          <w:rFonts w:ascii="Times New Roman" w:hAnsi="Times New Roman"/>
          <w:b/>
          <w:i/>
          <w:szCs w:val="22"/>
        </w:rPr>
        <w:t>WIOA Allocation Changes for PY20</w:t>
      </w:r>
      <w:r w:rsidR="00C649C1" w:rsidRPr="00F454EF">
        <w:rPr>
          <w:rFonts w:ascii="Times New Roman" w:hAnsi="Times New Roman"/>
          <w:b/>
          <w:i/>
          <w:szCs w:val="22"/>
        </w:rPr>
        <w:t>:</w:t>
      </w:r>
      <w:r w:rsidR="00C649C1" w:rsidRPr="00F454EF">
        <w:rPr>
          <w:rFonts w:ascii="Times New Roman" w:hAnsi="Times New Roman"/>
          <w:szCs w:val="22"/>
        </w:rPr>
        <w:t xml:space="preserve">  </w:t>
      </w:r>
      <w:r w:rsidRPr="00F454EF">
        <w:rPr>
          <w:rFonts w:ascii="Times New Roman" w:hAnsi="Times New Roman"/>
          <w:szCs w:val="22"/>
        </w:rPr>
        <w:t>Mr. Jackson</w:t>
      </w:r>
      <w:r w:rsidR="00C649C1" w:rsidRPr="00F454EF">
        <w:rPr>
          <w:rFonts w:ascii="Times New Roman" w:hAnsi="Times New Roman"/>
          <w:szCs w:val="22"/>
        </w:rPr>
        <w:t xml:space="preserve"> informed the </w:t>
      </w:r>
      <w:r w:rsidR="00FA2C5A">
        <w:rPr>
          <w:rFonts w:ascii="Times New Roman" w:hAnsi="Times New Roman"/>
          <w:szCs w:val="22"/>
        </w:rPr>
        <w:t>Board</w:t>
      </w:r>
      <w:r w:rsidRPr="00F454EF">
        <w:rPr>
          <w:rFonts w:ascii="Times New Roman" w:hAnsi="Times New Roman"/>
          <w:szCs w:val="22"/>
        </w:rPr>
        <w:t xml:space="preserve"> that there has been a reduction in PY20 allocations</w:t>
      </w:r>
      <w:r w:rsidR="003643FB">
        <w:rPr>
          <w:rFonts w:ascii="Times New Roman" w:hAnsi="Times New Roman"/>
          <w:szCs w:val="22"/>
        </w:rPr>
        <w:t xml:space="preserve"> for WIOA Title I</w:t>
      </w:r>
      <w:r w:rsidRPr="00F454EF">
        <w:rPr>
          <w:rFonts w:ascii="Times New Roman" w:hAnsi="Times New Roman"/>
          <w:szCs w:val="22"/>
        </w:rPr>
        <w:t xml:space="preserve">. The </w:t>
      </w:r>
      <w:r w:rsidR="006502E0">
        <w:rPr>
          <w:rFonts w:ascii="Times New Roman" w:hAnsi="Times New Roman"/>
          <w:szCs w:val="22"/>
        </w:rPr>
        <w:t xml:space="preserve">approximate </w:t>
      </w:r>
      <w:r w:rsidRPr="00F454EF">
        <w:rPr>
          <w:rFonts w:ascii="Times New Roman" w:hAnsi="Times New Roman"/>
          <w:szCs w:val="22"/>
        </w:rPr>
        <w:t>funding</w:t>
      </w:r>
      <w:r>
        <w:rPr>
          <w:rFonts w:ascii="Times New Roman" w:hAnsi="Times New Roman"/>
          <w:szCs w:val="22"/>
        </w:rPr>
        <w:t xml:space="preserve"> allocation is </w:t>
      </w:r>
      <w:r w:rsidRPr="00F454EF">
        <w:rPr>
          <w:rFonts w:ascii="Times New Roman" w:hAnsi="Times New Roman"/>
          <w:szCs w:val="22"/>
        </w:rPr>
        <w:t>as</w:t>
      </w:r>
      <w:r>
        <w:rPr>
          <w:rFonts w:ascii="Times New Roman" w:hAnsi="Times New Roman"/>
          <w:szCs w:val="22"/>
        </w:rPr>
        <w:t xml:space="preserve"> follows</w:t>
      </w:r>
      <w:r w:rsidR="003643FB">
        <w:rPr>
          <w:szCs w:val="22"/>
        </w:rPr>
        <w:t xml:space="preserve"> </w:t>
      </w:r>
      <w:r w:rsidR="003643FB">
        <w:rPr>
          <w:rFonts w:ascii="Times New Roman" w:hAnsi="Times New Roman"/>
          <w:szCs w:val="22"/>
        </w:rPr>
        <w:t>with t</w:t>
      </w:r>
      <w:r w:rsidR="003643FB" w:rsidRPr="003643FB">
        <w:rPr>
          <w:rFonts w:ascii="Times New Roman" w:hAnsi="Times New Roman"/>
          <w:szCs w:val="22"/>
        </w:rPr>
        <w:t xml:space="preserve">he </w:t>
      </w:r>
      <w:r w:rsidR="003643FB" w:rsidRPr="003643FB">
        <w:rPr>
          <w:rFonts w:ascii="Times New Roman" w:hAnsi="Times New Roman"/>
          <w:bCs/>
          <w:szCs w:val="22"/>
        </w:rPr>
        <w:t xml:space="preserve">total amount of $2.4M in allocations </w:t>
      </w:r>
      <w:r w:rsidR="003643FB">
        <w:rPr>
          <w:rFonts w:ascii="Times New Roman" w:hAnsi="Times New Roman"/>
          <w:bCs/>
          <w:szCs w:val="22"/>
        </w:rPr>
        <w:t xml:space="preserve">and </w:t>
      </w:r>
      <w:r w:rsidR="003643FB" w:rsidRPr="003643FB">
        <w:rPr>
          <w:rFonts w:ascii="Times New Roman" w:hAnsi="Times New Roman"/>
          <w:bCs/>
          <w:szCs w:val="22"/>
        </w:rPr>
        <w:t>total reduction</w:t>
      </w:r>
      <w:r w:rsidR="003643FB">
        <w:rPr>
          <w:rFonts w:ascii="Times New Roman" w:hAnsi="Times New Roman"/>
          <w:bCs/>
          <w:szCs w:val="22"/>
        </w:rPr>
        <w:t>s</w:t>
      </w:r>
      <w:r w:rsidR="003643FB" w:rsidRPr="003643FB">
        <w:rPr>
          <w:rFonts w:ascii="Times New Roman" w:hAnsi="Times New Roman"/>
          <w:bCs/>
          <w:szCs w:val="22"/>
        </w:rPr>
        <w:t xml:space="preserve"> of approximately $112K</w:t>
      </w:r>
      <w:r>
        <w:rPr>
          <w:rFonts w:ascii="Times New Roman" w:hAnsi="Times New Roman"/>
          <w:szCs w:val="22"/>
        </w:rPr>
        <w:t xml:space="preserve">: </w:t>
      </w:r>
      <w:r w:rsidRPr="00F454EF">
        <w:rPr>
          <w:rFonts w:ascii="Times New Roman" w:hAnsi="Times New Roman"/>
          <w:szCs w:val="22"/>
        </w:rPr>
        <w:t xml:space="preserve"> </w:t>
      </w:r>
    </w:p>
    <w:p w14:paraId="6546934D" w14:textId="77777777" w:rsidR="003643FB" w:rsidRPr="003643FB" w:rsidRDefault="00F454EF" w:rsidP="003643FB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/>
          <w:b/>
          <w:bCs/>
          <w:szCs w:val="22"/>
        </w:rPr>
      </w:pPr>
      <w:r w:rsidRPr="00F454EF">
        <w:rPr>
          <w:rFonts w:ascii="Times New Roman" w:hAnsi="Times New Roman"/>
          <w:szCs w:val="22"/>
        </w:rPr>
        <w:t xml:space="preserve">Administration services of $237K, reduced by $19,288; </w:t>
      </w:r>
    </w:p>
    <w:p w14:paraId="5E98FFF6" w14:textId="77777777" w:rsidR="003643FB" w:rsidRPr="003643FB" w:rsidRDefault="00F454EF" w:rsidP="003643FB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/>
          <w:b/>
          <w:bCs/>
          <w:szCs w:val="22"/>
        </w:rPr>
      </w:pPr>
      <w:r w:rsidRPr="00F454EF">
        <w:rPr>
          <w:rFonts w:ascii="Times New Roman" w:hAnsi="Times New Roman"/>
          <w:szCs w:val="22"/>
        </w:rPr>
        <w:t>Adult services $754K</w:t>
      </w:r>
      <w:r>
        <w:rPr>
          <w:rFonts w:ascii="Times New Roman" w:hAnsi="Times New Roman"/>
          <w:szCs w:val="22"/>
        </w:rPr>
        <w:t>,</w:t>
      </w:r>
      <w:r w:rsidRPr="00F454EF">
        <w:rPr>
          <w:rFonts w:ascii="Times New Roman" w:hAnsi="Times New Roman"/>
          <w:szCs w:val="22"/>
        </w:rPr>
        <w:t xml:space="preserve"> reduced by $64,948; </w:t>
      </w:r>
    </w:p>
    <w:p w14:paraId="5DA7FBC3" w14:textId="77777777" w:rsidR="003643FB" w:rsidRPr="003643FB" w:rsidRDefault="00F454EF" w:rsidP="003643FB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/>
          <w:b/>
          <w:bCs/>
          <w:szCs w:val="22"/>
        </w:rPr>
      </w:pPr>
      <w:r w:rsidRPr="00F454EF">
        <w:rPr>
          <w:rFonts w:ascii="Times New Roman" w:hAnsi="Times New Roman"/>
          <w:szCs w:val="22"/>
        </w:rPr>
        <w:t>Dislocated Worker $571K</w:t>
      </w:r>
      <w:r>
        <w:rPr>
          <w:rFonts w:ascii="Times New Roman" w:hAnsi="Times New Roman"/>
          <w:szCs w:val="22"/>
        </w:rPr>
        <w:t>,</w:t>
      </w:r>
      <w:r w:rsidRPr="00F454EF">
        <w:rPr>
          <w:rFonts w:ascii="Times New Roman" w:hAnsi="Times New Roman"/>
          <w:szCs w:val="22"/>
        </w:rPr>
        <w:t xml:space="preserve"> reduced by $3,764; and </w:t>
      </w:r>
    </w:p>
    <w:p w14:paraId="005D2011" w14:textId="41490353" w:rsidR="003643FB" w:rsidRPr="003643FB" w:rsidRDefault="00F454EF" w:rsidP="00FA2C5A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/>
          <w:b/>
          <w:bCs/>
          <w:szCs w:val="22"/>
        </w:rPr>
      </w:pPr>
      <w:r w:rsidRPr="00F454EF">
        <w:rPr>
          <w:rFonts w:ascii="Times New Roman" w:hAnsi="Times New Roman"/>
          <w:szCs w:val="22"/>
        </w:rPr>
        <w:t>Youth $795K</w:t>
      </w:r>
      <w:r>
        <w:rPr>
          <w:rFonts w:ascii="Times New Roman" w:hAnsi="Times New Roman"/>
          <w:szCs w:val="22"/>
        </w:rPr>
        <w:t>,</w:t>
      </w:r>
      <w:r w:rsidRPr="00F454EF">
        <w:rPr>
          <w:rFonts w:ascii="Times New Roman" w:hAnsi="Times New Roman"/>
          <w:szCs w:val="22"/>
        </w:rPr>
        <w:t xml:space="preserve"> reduced by</w:t>
      </w:r>
      <w:r w:rsidR="003643FB">
        <w:rPr>
          <w:rFonts w:ascii="Times New Roman" w:hAnsi="Times New Roman"/>
          <w:szCs w:val="22"/>
        </w:rPr>
        <w:t xml:space="preserve"> </w:t>
      </w:r>
      <w:r w:rsidRPr="00F454EF">
        <w:rPr>
          <w:rFonts w:ascii="Times New Roman" w:hAnsi="Times New Roman"/>
          <w:szCs w:val="22"/>
        </w:rPr>
        <w:t>$24,087 (ISY:</w:t>
      </w:r>
      <w:r w:rsidR="00FA2C5A" w:rsidRPr="00F454EF">
        <w:rPr>
          <w:rFonts w:ascii="Times New Roman" w:hAnsi="Times New Roman"/>
          <w:szCs w:val="22"/>
        </w:rPr>
        <w:t xml:space="preserve"> </w:t>
      </w:r>
      <w:r w:rsidRPr="00F454EF">
        <w:rPr>
          <w:rFonts w:ascii="Times New Roman" w:hAnsi="Times New Roman"/>
          <w:szCs w:val="22"/>
        </w:rPr>
        <w:t>198K</w:t>
      </w:r>
      <w:r w:rsidR="003643FB">
        <w:rPr>
          <w:rFonts w:ascii="Times New Roman" w:hAnsi="Times New Roman"/>
          <w:szCs w:val="22"/>
        </w:rPr>
        <w:t>:$6,021.75</w:t>
      </w:r>
      <w:r w:rsidR="00FA2C5A">
        <w:rPr>
          <w:rFonts w:ascii="Times New Roman" w:hAnsi="Times New Roman"/>
          <w:szCs w:val="22"/>
        </w:rPr>
        <w:t xml:space="preserve"> reduction</w:t>
      </w:r>
      <w:r w:rsidR="003643FB">
        <w:rPr>
          <w:rFonts w:ascii="Times New Roman" w:hAnsi="Times New Roman"/>
          <w:szCs w:val="22"/>
        </w:rPr>
        <w:t>/</w:t>
      </w:r>
      <w:r w:rsidR="00FA2C5A">
        <w:rPr>
          <w:rFonts w:ascii="Times New Roman" w:hAnsi="Times New Roman"/>
          <w:szCs w:val="22"/>
        </w:rPr>
        <w:t xml:space="preserve">OSY: </w:t>
      </w:r>
      <w:r w:rsidRPr="00F454EF">
        <w:rPr>
          <w:rFonts w:ascii="Times New Roman" w:hAnsi="Times New Roman"/>
          <w:szCs w:val="22"/>
        </w:rPr>
        <w:t>596K</w:t>
      </w:r>
      <w:r w:rsidR="003643FB">
        <w:rPr>
          <w:rFonts w:ascii="Times New Roman" w:hAnsi="Times New Roman"/>
          <w:szCs w:val="22"/>
        </w:rPr>
        <w:t>:</w:t>
      </w:r>
      <w:r w:rsidRPr="00F454EF">
        <w:rPr>
          <w:rFonts w:ascii="Times New Roman" w:hAnsi="Times New Roman"/>
          <w:szCs w:val="22"/>
        </w:rPr>
        <w:t>$18,065.25</w:t>
      </w:r>
      <w:r w:rsidR="00FA2C5A" w:rsidRPr="00FA2C5A">
        <w:rPr>
          <w:rFonts w:ascii="Times New Roman" w:hAnsi="Times New Roman"/>
          <w:szCs w:val="22"/>
        </w:rPr>
        <w:t xml:space="preserve"> </w:t>
      </w:r>
      <w:r w:rsidR="00FA2C5A">
        <w:rPr>
          <w:rFonts w:ascii="Times New Roman" w:hAnsi="Times New Roman"/>
          <w:szCs w:val="22"/>
        </w:rPr>
        <w:t>reduction</w:t>
      </w:r>
      <w:r w:rsidRPr="00F454EF">
        <w:rPr>
          <w:rFonts w:ascii="Times New Roman" w:hAnsi="Times New Roman"/>
          <w:szCs w:val="22"/>
        </w:rPr>
        <w:t xml:space="preserve">) </w:t>
      </w:r>
    </w:p>
    <w:p w14:paraId="2DE0EFEA" w14:textId="4FB82B82" w:rsidR="003643FB" w:rsidRPr="006502E0" w:rsidRDefault="003643FB" w:rsidP="003643FB">
      <w:pPr>
        <w:ind w:left="360" w:firstLine="720"/>
        <w:jc w:val="both"/>
        <w:rPr>
          <w:b/>
          <w:bCs/>
          <w:szCs w:val="22"/>
        </w:rPr>
      </w:pPr>
      <w:r>
        <w:rPr>
          <w:szCs w:val="22"/>
        </w:rPr>
        <w:t xml:space="preserve">      </w:t>
      </w:r>
    </w:p>
    <w:p w14:paraId="06DE2C7E" w14:textId="42390A3E" w:rsidR="006502E0" w:rsidRPr="00F454EF" w:rsidRDefault="006502E0" w:rsidP="009E17A6">
      <w:pPr>
        <w:pStyle w:val="ListParagraph"/>
        <w:numPr>
          <w:ilvl w:val="0"/>
          <w:numId w:val="24"/>
        </w:numPr>
        <w:spacing w:after="60"/>
        <w:jc w:val="both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i/>
          <w:szCs w:val="22"/>
        </w:rPr>
        <w:t>NCWorks Reopening Plan:</w:t>
      </w:r>
      <w:r>
        <w:rPr>
          <w:rFonts w:ascii="Times New Roman" w:hAnsi="Times New Roman"/>
          <w:b/>
          <w:bCs/>
          <w:szCs w:val="22"/>
        </w:rPr>
        <w:t xml:space="preserve">  </w:t>
      </w:r>
      <w:r w:rsidRPr="006502E0">
        <w:rPr>
          <w:rFonts w:ascii="Times New Roman" w:hAnsi="Times New Roman"/>
          <w:bCs/>
          <w:szCs w:val="22"/>
        </w:rPr>
        <w:t>Mr. Jackson mention</w:t>
      </w:r>
      <w:r>
        <w:rPr>
          <w:rFonts w:ascii="Times New Roman" w:hAnsi="Times New Roman"/>
          <w:bCs/>
          <w:szCs w:val="22"/>
        </w:rPr>
        <w:t>ed that</w:t>
      </w:r>
      <w:r>
        <w:rPr>
          <w:rFonts w:ascii="Times New Roman" w:hAnsi="Times New Roman"/>
          <w:b/>
          <w:bCs/>
          <w:szCs w:val="22"/>
        </w:rPr>
        <w:t xml:space="preserve"> </w:t>
      </w:r>
      <w:r>
        <w:rPr>
          <w:rFonts w:ascii="Times New Roman" w:hAnsi="Times New Roman"/>
          <w:bCs/>
          <w:szCs w:val="22"/>
        </w:rPr>
        <w:t xml:space="preserve">County staff returned to the </w:t>
      </w:r>
      <w:r w:rsidR="00FA7629">
        <w:rPr>
          <w:rFonts w:ascii="Times New Roman" w:hAnsi="Times New Roman"/>
          <w:bCs/>
          <w:szCs w:val="22"/>
        </w:rPr>
        <w:t xml:space="preserve">Career </w:t>
      </w:r>
      <w:r w:rsidR="003643FB">
        <w:rPr>
          <w:rFonts w:ascii="Times New Roman" w:hAnsi="Times New Roman"/>
          <w:bCs/>
          <w:szCs w:val="22"/>
        </w:rPr>
        <w:t>C</w:t>
      </w:r>
      <w:r>
        <w:rPr>
          <w:rFonts w:ascii="Times New Roman" w:hAnsi="Times New Roman"/>
          <w:bCs/>
          <w:szCs w:val="22"/>
        </w:rPr>
        <w:t xml:space="preserve">enter on </w:t>
      </w:r>
      <w:r w:rsidR="003643FB">
        <w:rPr>
          <w:rFonts w:ascii="Times New Roman" w:hAnsi="Times New Roman"/>
          <w:bCs/>
          <w:szCs w:val="22"/>
        </w:rPr>
        <w:t xml:space="preserve">Monday, </w:t>
      </w:r>
      <w:r>
        <w:rPr>
          <w:rFonts w:ascii="Times New Roman" w:hAnsi="Times New Roman"/>
          <w:bCs/>
          <w:szCs w:val="22"/>
        </w:rPr>
        <w:t>May 11</w:t>
      </w:r>
      <w:r w:rsidRPr="006502E0">
        <w:rPr>
          <w:rFonts w:ascii="Times New Roman" w:hAnsi="Times New Roman"/>
          <w:bCs/>
          <w:szCs w:val="22"/>
          <w:vertAlign w:val="superscript"/>
        </w:rPr>
        <w:t>th</w:t>
      </w:r>
      <w:r w:rsidR="00FA2C5A">
        <w:rPr>
          <w:rFonts w:ascii="Times New Roman" w:hAnsi="Times New Roman"/>
          <w:bCs/>
          <w:szCs w:val="22"/>
        </w:rPr>
        <w:t>;</w:t>
      </w:r>
      <w:r>
        <w:rPr>
          <w:rFonts w:ascii="Times New Roman" w:hAnsi="Times New Roman"/>
          <w:bCs/>
          <w:szCs w:val="22"/>
        </w:rPr>
        <w:t xml:space="preserve">  Two Hawk Services and DWS staff returned the following week o</w:t>
      </w:r>
      <w:r w:rsidR="00FA2C5A">
        <w:rPr>
          <w:rFonts w:ascii="Times New Roman" w:hAnsi="Times New Roman"/>
          <w:bCs/>
          <w:szCs w:val="22"/>
        </w:rPr>
        <w:t xml:space="preserve">n </w:t>
      </w:r>
      <w:r w:rsidR="003643FB">
        <w:rPr>
          <w:rFonts w:ascii="Times New Roman" w:hAnsi="Times New Roman"/>
          <w:bCs/>
          <w:szCs w:val="22"/>
        </w:rPr>
        <w:t xml:space="preserve">Monday, </w:t>
      </w:r>
      <w:r>
        <w:rPr>
          <w:rFonts w:ascii="Times New Roman" w:hAnsi="Times New Roman"/>
          <w:bCs/>
          <w:szCs w:val="22"/>
        </w:rPr>
        <w:t>May 18</w:t>
      </w:r>
      <w:r w:rsidRPr="006502E0">
        <w:rPr>
          <w:rFonts w:ascii="Times New Roman" w:hAnsi="Times New Roman"/>
          <w:bCs/>
          <w:szCs w:val="22"/>
          <w:vertAlign w:val="superscript"/>
        </w:rPr>
        <w:t>th</w:t>
      </w:r>
      <w:r>
        <w:rPr>
          <w:rFonts w:ascii="Times New Roman" w:hAnsi="Times New Roman"/>
          <w:bCs/>
          <w:szCs w:val="22"/>
        </w:rPr>
        <w:t xml:space="preserve">.  The plan is to partially reopen to the public on </w:t>
      </w:r>
      <w:r w:rsidR="003643FB">
        <w:rPr>
          <w:rFonts w:ascii="Times New Roman" w:hAnsi="Times New Roman"/>
          <w:bCs/>
          <w:szCs w:val="22"/>
        </w:rPr>
        <w:t xml:space="preserve">Monday, </w:t>
      </w:r>
      <w:r>
        <w:rPr>
          <w:rFonts w:ascii="Times New Roman" w:hAnsi="Times New Roman"/>
          <w:bCs/>
          <w:szCs w:val="22"/>
        </w:rPr>
        <w:t>June 1</w:t>
      </w:r>
      <w:r w:rsidRPr="006502E0">
        <w:rPr>
          <w:rFonts w:ascii="Times New Roman" w:hAnsi="Times New Roman"/>
          <w:bCs/>
          <w:szCs w:val="22"/>
          <w:vertAlign w:val="superscript"/>
        </w:rPr>
        <w:t>st</w:t>
      </w:r>
      <w:r>
        <w:rPr>
          <w:rFonts w:ascii="Times New Roman" w:hAnsi="Times New Roman"/>
          <w:bCs/>
          <w:szCs w:val="22"/>
        </w:rPr>
        <w:t xml:space="preserve"> by appointment only </w:t>
      </w:r>
      <w:r w:rsidR="003643FB">
        <w:rPr>
          <w:rFonts w:ascii="Times New Roman" w:hAnsi="Times New Roman"/>
          <w:bCs/>
          <w:szCs w:val="22"/>
        </w:rPr>
        <w:t>with</w:t>
      </w:r>
      <w:r>
        <w:rPr>
          <w:rFonts w:ascii="Times New Roman" w:hAnsi="Times New Roman"/>
          <w:bCs/>
          <w:szCs w:val="22"/>
        </w:rPr>
        <w:t xml:space="preserve"> Career Advisors </w:t>
      </w:r>
      <w:r w:rsidR="003643FB">
        <w:rPr>
          <w:rFonts w:ascii="Times New Roman" w:hAnsi="Times New Roman"/>
          <w:bCs/>
          <w:szCs w:val="22"/>
        </w:rPr>
        <w:t>or</w:t>
      </w:r>
      <w:r>
        <w:rPr>
          <w:rFonts w:ascii="Times New Roman" w:hAnsi="Times New Roman"/>
          <w:bCs/>
          <w:szCs w:val="22"/>
        </w:rPr>
        <w:t xml:space="preserve"> for computer use, not to exceed 5 participants in the computer </w:t>
      </w:r>
      <w:r w:rsidR="003643FB">
        <w:rPr>
          <w:rFonts w:ascii="Times New Roman" w:hAnsi="Times New Roman"/>
          <w:bCs/>
          <w:szCs w:val="22"/>
        </w:rPr>
        <w:t>room</w:t>
      </w:r>
      <w:r>
        <w:rPr>
          <w:rFonts w:ascii="Times New Roman" w:hAnsi="Times New Roman"/>
          <w:bCs/>
          <w:szCs w:val="22"/>
        </w:rPr>
        <w:t xml:space="preserve"> at a time</w:t>
      </w:r>
      <w:r w:rsidR="003643FB">
        <w:rPr>
          <w:rFonts w:ascii="Times New Roman" w:hAnsi="Times New Roman"/>
          <w:bCs/>
          <w:szCs w:val="22"/>
        </w:rPr>
        <w:t>,</w:t>
      </w:r>
      <w:r>
        <w:rPr>
          <w:rFonts w:ascii="Times New Roman" w:hAnsi="Times New Roman"/>
          <w:bCs/>
          <w:szCs w:val="22"/>
        </w:rPr>
        <w:t xml:space="preserve"> with a one hour limit per participant. Presently, participants can call in and receive services</w:t>
      </w:r>
      <w:r w:rsidR="003643FB">
        <w:rPr>
          <w:rFonts w:ascii="Times New Roman" w:hAnsi="Times New Roman"/>
          <w:bCs/>
          <w:szCs w:val="22"/>
        </w:rPr>
        <w:t>, which will continue to be an option that will be encouraged</w:t>
      </w:r>
      <w:r>
        <w:rPr>
          <w:rFonts w:ascii="Times New Roman" w:hAnsi="Times New Roman"/>
          <w:bCs/>
          <w:szCs w:val="22"/>
        </w:rPr>
        <w:t xml:space="preserve">.  </w:t>
      </w:r>
      <w:r w:rsidRPr="006502E0">
        <w:rPr>
          <w:rFonts w:ascii="Times New Roman" w:hAnsi="Times New Roman"/>
          <w:bCs/>
          <w:szCs w:val="22"/>
        </w:rPr>
        <w:t>Mr. Jackson</w:t>
      </w:r>
      <w:r>
        <w:rPr>
          <w:rFonts w:ascii="Times New Roman" w:hAnsi="Times New Roman"/>
          <w:bCs/>
          <w:szCs w:val="22"/>
        </w:rPr>
        <w:t xml:space="preserve"> stated that we anticipate the full center to reopen on </w:t>
      </w:r>
      <w:r w:rsidR="003643FB">
        <w:rPr>
          <w:rFonts w:ascii="Times New Roman" w:hAnsi="Times New Roman"/>
          <w:bCs/>
          <w:szCs w:val="22"/>
        </w:rPr>
        <w:t xml:space="preserve">Monday, </w:t>
      </w:r>
      <w:r>
        <w:rPr>
          <w:rFonts w:ascii="Times New Roman" w:hAnsi="Times New Roman"/>
          <w:bCs/>
          <w:szCs w:val="22"/>
        </w:rPr>
        <w:t>June 2</w:t>
      </w:r>
      <w:r w:rsidR="003643FB">
        <w:rPr>
          <w:rFonts w:ascii="Times New Roman" w:hAnsi="Times New Roman"/>
          <w:bCs/>
          <w:szCs w:val="22"/>
        </w:rPr>
        <w:t>9</w:t>
      </w:r>
      <w:r w:rsidRPr="006502E0">
        <w:rPr>
          <w:rFonts w:ascii="Times New Roman" w:hAnsi="Times New Roman"/>
          <w:bCs/>
          <w:szCs w:val="22"/>
          <w:vertAlign w:val="superscript"/>
        </w:rPr>
        <w:t>th</w:t>
      </w:r>
      <w:r>
        <w:rPr>
          <w:rFonts w:ascii="Times New Roman" w:hAnsi="Times New Roman"/>
          <w:bCs/>
          <w:szCs w:val="22"/>
        </w:rPr>
        <w:t xml:space="preserve">, pending the Governor’s recommendation and </w:t>
      </w:r>
      <w:r w:rsidR="003643FB">
        <w:rPr>
          <w:rFonts w:ascii="Times New Roman" w:hAnsi="Times New Roman"/>
          <w:bCs/>
          <w:szCs w:val="22"/>
        </w:rPr>
        <w:t xml:space="preserve">any new </w:t>
      </w:r>
      <w:r>
        <w:rPr>
          <w:rFonts w:ascii="Times New Roman" w:hAnsi="Times New Roman"/>
          <w:bCs/>
          <w:szCs w:val="22"/>
        </w:rPr>
        <w:t xml:space="preserve">COVID-19 issues.  </w:t>
      </w:r>
      <w:r w:rsidRPr="006502E0">
        <w:rPr>
          <w:rFonts w:ascii="Times New Roman" w:hAnsi="Times New Roman"/>
          <w:bCs/>
          <w:szCs w:val="22"/>
        </w:rPr>
        <w:t>Mr. Jackson</w:t>
      </w:r>
      <w:r>
        <w:rPr>
          <w:rFonts w:ascii="Times New Roman" w:hAnsi="Times New Roman"/>
          <w:bCs/>
          <w:szCs w:val="22"/>
        </w:rPr>
        <w:t xml:space="preserve"> added that we will utilize all media outlets to get the word out, however, </w:t>
      </w:r>
      <w:r w:rsidR="00FA2C5A">
        <w:rPr>
          <w:rFonts w:ascii="Times New Roman" w:hAnsi="Times New Roman"/>
          <w:bCs/>
          <w:szCs w:val="22"/>
        </w:rPr>
        <w:t>v</w:t>
      </w:r>
      <w:r>
        <w:rPr>
          <w:rFonts w:ascii="Times New Roman" w:hAnsi="Times New Roman"/>
          <w:bCs/>
          <w:szCs w:val="22"/>
        </w:rPr>
        <w:t xml:space="preserve">irtual options will still be strongly encouraged as we phase back into normalcy. </w:t>
      </w:r>
    </w:p>
    <w:p w14:paraId="7A379F03" w14:textId="0105FE51" w:rsidR="00C649C1" w:rsidRPr="007E5B37" w:rsidRDefault="00C649C1" w:rsidP="00F454EF">
      <w:pPr>
        <w:pStyle w:val="ListParagraph"/>
        <w:numPr>
          <w:ilvl w:val="0"/>
          <w:numId w:val="22"/>
        </w:numPr>
        <w:spacing w:after="60"/>
        <w:jc w:val="both"/>
        <w:rPr>
          <w:rFonts w:ascii="Times New Roman" w:hAnsi="Times New Roman"/>
          <w:szCs w:val="22"/>
        </w:rPr>
      </w:pPr>
      <w:r w:rsidRPr="00164EEF">
        <w:rPr>
          <w:rFonts w:ascii="Times New Roman" w:hAnsi="Times New Roman"/>
          <w:b/>
          <w:i/>
          <w:szCs w:val="22"/>
        </w:rPr>
        <w:t>New appointment of Youth Council Chair</w:t>
      </w:r>
      <w:r>
        <w:rPr>
          <w:rFonts w:ascii="Times New Roman" w:hAnsi="Times New Roman"/>
          <w:szCs w:val="22"/>
        </w:rPr>
        <w:t>:</w:t>
      </w:r>
      <w:r w:rsidRPr="00164EEF">
        <w:rPr>
          <w:rFonts w:ascii="Times New Roman" w:hAnsi="Times New Roman"/>
          <w:szCs w:val="22"/>
        </w:rPr>
        <w:t xml:space="preserve"> Ms. </w:t>
      </w:r>
      <w:r w:rsidR="00F454EF">
        <w:rPr>
          <w:rFonts w:ascii="Times New Roman" w:hAnsi="Times New Roman"/>
          <w:szCs w:val="22"/>
        </w:rPr>
        <w:t>Simcox announced</w:t>
      </w:r>
      <w:r w:rsidR="003643FB">
        <w:rPr>
          <w:rFonts w:ascii="Times New Roman" w:hAnsi="Times New Roman"/>
          <w:szCs w:val="22"/>
        </w:rPr>
        <w:t xml:space="preserve"> that</w:t>
      </w:r>
      <w:r w:rsidR="00F454EF">
        <w:rPr>
          <w:rFonts w:ascii="Times New Roman" w:hAnsi="Times New Roman"/>
          <w:szCs w:val="22"/>
        </w:rPr>
        <w:t xml:space="preserve"> </w:t>
      </w:r>
      <w:r w:rsidR="00FA2C5A">
        <w:rPr>
          <w:rFonts w:ascii="Times New Roman" w:hAnsi="Times New Roman"/>
          <w:szCs w:val="22"/>
        </w:rPr>
        <w:t xml:space="preserve">on April 3, 2020, </w:t>
      </w:r>
      <w:r w:rsidR="003643FB">
        <w:rPr>
          <w:rFonts w:ascii="Times New Roman" w:hAnsi="Times New Roman"/>
          <w:szCs w:val="22"/>
        </w:rPr>
        <w:t xml:space="preserve">the Executive Committee approved the appointment of </w:t>
      </w:r>
      <w:r w:rsidR="00FA2C5A">
        <w:rPr>
          <w:rFonts w:ascii="Times New Roman" w:hAnsi="Times New Roman"/>
          <w:szCs w:val="22"/>
        </w:rPr>
        <w:t xml:space="preserve">Mr. Kevin Brooks as </w:t>
      </w:r>
      <w:r w:rsidR="003643FB">
        <w:rPr>
          <w:rFonts w:ascii="Times New Roman" w:hAnsi="Times New Roman"/>
          <w:szCs w:val="22"/>
        </w:rPr>
        <w:t xml:space="preserve">the </w:t>
      </w:r>
      <w:r w:rsidR="00F454EF">
        <w:rPr>
          <w:rFonts w:ascii="Times New Roman" w:hAnsi="Times New Roman"/>
          <w:szCs w:val="22"/>
        </w:rPr>
        <w:t>new</w:t>
      </w:r>
      <w:r>
        <w:rPr>
          <w:rFonts w:ascii="Times New Roman" w:hAnsi="Times New Roman"/>
          <w:szCs w:val="22"/>
        </w:rPr>
        <w:t xml:space="preserve"> Young Adult Council</w:t>
      </w:r>
      <w:r w:rsidR="00F454EF">
        <w:rPr>
          <w:rFonts w:ascii="Times New Roman" w:hAnsi="Times New Roman"/>
          <w:szCs w:val="22"/>
        </w:rPr>
        <w:t xml:space="preserve"> Chairperson</w:t>
      </w:r>
      <w:r w:rsidR="003643FB">
        <w:rPr>
          <w:rFonts w:ascii="Times New Roman" w:hAnsi="Times New Roman"/>
          <w:szCs w:val="22"/>
        </w:rPr>
        <w:t xml:space="preserve">.  </w:t>
      </w:r>
      <w:r w:rsidR="00FA2C5A">
        <w:rPr>
          <w:rFonts w:ascii="Times New Roman" w:hAnsi="Times New Roman"/>
          <w:szCs w:val="22"/>
        </w:rPr>
        <w:t>T</w:t>
      </w:r>
      <w:r w:rsidR="003643FB">
        <w:rPr>
          <w:rFonts w:ascii="Times New Roman" w:hAnsi="Times New Roman"/>
          <w:szCs w:val="22"/>
        </w:rPr>
        <w:t xml:space="preserve">he Executive Committee </w:t>
      </w:r>
      <w:r w:rsidR="00FA2C5A">
        <w:rPr>
          <w:rFonts w:ascii="Times New Roman" w:hAnsi="Times New Roman"/>
          <w:szCs w:val="22"/>
        </w:rPr>
        <w:t xml:space="preserve">also </w:t>
      </w:r>
      <w:r w:rsidR="003643FB">
        <w:rPr>
          <w:rFonts w:ascii="Times New Roman" w:hAnsi="Times New Roman"/>
          <w:szCs w:val="22"/>
        </w:rPr>
        <w:t>approved</w:t>
      </w:r>
      <w:r w:rsidR="00F454EF">
        <w:rPr>
          <w:rFonts w:ascii="Times New Roman" w:hAnsi="Times New Roman"/>
          <w:szCs w:val="22"/>
        </w:rPr>
        <w:t xml:space="preserve"> </w:t>
      </w:r>
      <w:r w:rsidR="003643FB">
        <w:rPr>
          <w:rFonts w:ascii="Times New Roman" w:hAnsi="Times New Roman"/>
          <w:szCs w:val="22"/>
        </w:rPr>
        <w:t>changing the</w:t>
      </w:r>
      <w:r w:rsidR="00F454EF">
        <w:rPr>
          <w:rFonts w:ascii="Times New Roman" w:hAnsi="Times New Roman"/>
          <w:szCs w:val="22"/>
        </w:rPr>
        <w:t xml:space="preserve"> bi-monthly Young Adult Council meeting time</w:t>
      </w:r>
      <w:r w:rsidR="003643FB" w:rsidRPr="003643FB">
        <w:rPr>
          <w:rFonts w:ascii="Times New Roman" w:hAnsi="Times New Roman"/>
          <w:szCs w:val="22"/>
        </w:rPr>
        <w:t xml:space="preserve"> </w:t>
      </w:r>
      <w:r w:rsidR="003643FB">
        <w:rPr>
          <w:rFonts w:ascii="Times New Roman" w:hAnsi="Times New Roman"/>
          <w:szCs w:val="22"/>
        </w:rPr>
        <w:t>from 12 noon to 11 am,</w:t>
      </w:r>
      <w:r w:rsidR="00F454EF">
        <w:rPr>
          <w:rFonts w:ascii="Times New Roman" w:hAnsi="Times New Roman"/>
          <w:szCs w:val="22"/>
        </w:rPr>
        <w:t xml:space="preserve"> to accommodate </w:t>
      </w:r>
      <w:r w:rsidR="003643FB">
        <w:rPr>
          <w:rFonts w:ascii="Times New Roman" w:hAnsi="Times New Roman"/>
          <w:szCs w:val="22"/>
        </w:rPr>
        <w:t>Mr. Brooks’</w:t>
      </w:r>
      <w:r w:rsidR="00F454EF">
        <w:rPr>
          <w:rFonts w:ascii="Times New Roman" w:hAnsi="Times New Roman"/>
          <w:szCs w:val="22"/>
        </w:rPr>
        <w:t xml:space="preserve"> work schedule.</w:t>
      </w:r>
      <w:r w:rsidR="00F454EF" w:rsidRPr="007E5B37">
        <w:rPr>
          <w:rFonts w:ascii="Times New Roman" w:hAnsi="Times New Roman"/>
          <w:szCs w:val="22"/>
        </w:rPr>
        <w:t xml:space="preserve"> </w:t>
      </w:r>
    </w:p>
    <w:p w14:paraId="166FB2B3" w14:textId="0B58447C" w:rsidR="005C2250" w:rsidRPr="00F454EF" w:rsidRDefault="00DD082C" w:rsidP="00FA2C5A">
      <w:pPr>
        <w:pStyle w:val="ListParagraph"/>
        <w:numPr>
          <w:ilvl w:val="0"/>
          <w:numId w:val="22"/>
        </w:numPr>
        <w:spacing w:after="60"/>
        <w:jc w:val="both"/>
        <w:rPr>
          <w:rFonts w:ascii="Times New Roman" w:hAnsi="Times New Roman"/>
          <w:b/>
          <w:i/>
          <w:szCs w:val="22"/>
        </w:rPr>
      </w:pPr>
      <w:r w:rsidRPr="00F454EF">
        <w:rPr>
          <w:rFonts w:ascii="Times New Roman" w:hAnsi="Times New Roman"/>
          <w:b/>
          <w:i/>
          <w:szCs w:val="22"/>
        </w:rPr>
        <w:t>Eligible Training Provider Requests</w:t>
      </w:r>
      <w:r w:rsidR="00A308D6" w:rsidRPr="00F454EF">
        <w:rPr>
          <w:rFonts w:ascii="Times New Roman" w:hAnsi="Times New Roman"/>
          <w:b/>
          <w:i/>
          <w:szCs w:val="22"/>
        </w:rPr>
        <w:t>:</w:t>
      </w:r>
      <w:r w:rsidR="00F4174E" w:rsidRPr="00F454EF">
        <w:rPr>
          <w:rFonts w:ascii="Times New Roman" w:hAnsi="Times New Roman"/>
          <w:b/>
          <w:i/>
          <w:szCs w:val="22"/>
        </w:rPr>
        <w:t xml:space="preserve"> </w:t>
      </w:r>
      <w:r w:rsidR="005C2250" w:rsidRPr="00F454EF">
        <w:rPr>
          <w:rFonts w:ascii="Times New Roman" w:hAnsi="Times New Roman"/>
          <w:szCs w:val="22"/>
        </w:rPr>
        <w:t xml:space="preserve">Ms. </w:t>
      </w:r>
      <w:r w:rsidR="00F454EF" w:rsidRPr="00F454EF">
        <w:rPr>
          <w:rFonts w:ascii="Times New Roman" w:hAnsi="Times New Roman"/>
          <w:szCs w:val="22"/>
        </w:rPr>
        <w:t xml:space="preserve">Tamara Hodge </w:t>
      </w:r>
      <w:r w:rsidRPr="00F454EF">
        <w:rPr>
          <w:rFonts w:ascii="Times New Roman" w:hAnsi="Times New Roman"/>
          <w:szCs w:val="22"/>
        </w:rPr>
        <w:t xml:space="preserve">provided </w:t>
      </w:r>
      <w:r w:rsidR="006F608D" w:rsidRPr="00F454EF">
        <w:rPr>
          <w:rFonts w:ascii="Times New Roman" w:hAnsi="Times New Roman"/>
          <w:szCs w:val="22"/>
        </w:rPr>
        <w:t>the names of the providers</w:t>
      </w:r>
      <w:r w:rsidRPr="00F454EF">
        <w:rPr>
          <w:rFonts w:ascii="Times New Roman" w:hAnsi="Times New Roman"/>
          <w:szCs w:val="22"/>
        </w:rPr>
        <w:t xml:space="preserve"> </w:t>
      </w:r>
      <w:r w:rsidR="00FA2C5A">
        <w:rPr>
          <w:rFonts w:ascii="Times New Roman" w:hAnsi="Times New Roman"/>
          <w:szCs w:val="22"/>
        </w:rPr>
        <w:t xml:space="preserve"> and programs </w:t>
      </w:r>
      <w:r w:rsidRPr="00F454EF">
        <w:rPr>
          <w:rFonts w:ascii="Times New Roman" w:hAnsi="Times New Roman"/>
          <w:szCs w:val="22"/>
        </w:rPr>
        <w:t xml:space="preserve">that were </w:t>
      </w:r>
      <w:r w:rsidR="00FA2C5A">
        <w:rPr>
          <w:rFonts w:ascii="Times New Roman" w:hAnsi="Times New Roman"/>
          <w:szCs w:val="22"/>
        </w:rPr>
        <w:t xml:space="preserve">reviewed </w:t>
      </w:r>
      <w:r w:rsidRPr="00F454EF">
        <w:rPr>
          <w:rFonts w:ascii="Times New Roman" w:hAnsi="Times New Roman"/>
          <w:szCs w:val="22"/>
        </w:rPr>
        <w:t xml:space="preserve">by the </w:t>
      </w:r>
      <w:r w:rsidR="003643FB">
        <w:rPr>
          <w:rFonts w:ascii="Times New Roman" w:hAnsi="Times New Roman"/>
          <w:szCs w:val="22"/>
        </w:rPr>
        <w:t xml:space="preserve">Eligible Training Provider (ETL) </w:t>
      </w:r>
      <w:r w:rsidR="002D60A5" w:rsidRPr="00F454EF">
        <w:rPr>
          <w:rFonts w:ascii="Times New Roman" w:hAnsi="Times New Roman"/>
          <w:szCs w:val="22"/>
        </w:rPr>
        <w:t>task</w:t>
      </w:r>
      <w:r w:rsidR="003643FB">
        <w:rPr>
          <w:rFonts w:ascii="Times New Roman" w:hAnsi="Times New Roman"/>
          <w:szCs w:val="22"/>
        </w:rPr>
        <w:t xml:space="preserve"> </w:t>
      </w:r>
      <w:r w:rsidR="00FA2C5A">
        <w:rPr>
          <w:rFonts w:ascii="Times New Roman" w:hAnsi="Times New Roman"/>
          <w:szCs w:val="22"/>
        </w:rPr>
        <w:t>force</w:t>
      </w:r>
      <w:r w:rsidRPr="00F454EF">
        <w:rPr>
          <w:rFonts w:ascii="Times New Roman" w:hAnsi="Times New Roman"/>
          <w:szCs w:val="22"/>
        </w:rPr>
        <w:t xml:space="preserve">:  </w:t>
      </w:r>
    </w:p>
    <w:p w14:paraId="15D478C9" w14:textId="71DF227D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>Provider: Richale R. Reed PLLC dba CateRRRflies Lifework NC</w:t>
      </w:r>
      <w:r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5CAE9D86" w14:textId="132A65B4" w:rsidR="00DD082C" w:rsidRPr="006502E0" w:rsidRDefault="006502E0" w:rsidP="006502E0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>Program: Depression &amp; Anxiety Group</w:t>
      </w:r>
      <w:r w:rsidR="00DD082C" w:rsidRPr="006502E0">
        <w:rPr>
          <w:rFonts w:ascii="Times New Roman" w:hAnsi="Times New Roman"/>
          <w:b/>
          <w:color w:val="000000" w:themeColor="text1"/>
          <w:szCs w:val="22"/>
        </w:rPr>
        <w:t>Provider: Everblue</w:t>
      </w:r>
    </w:p>
    <w:p w14:paraId="5912FBA4" w14:textId="183B08F4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>Provider: Richale R. Reed PLLC dba CateRRRflies Lifework NC</w:t>
      </w:r>
      <w:r w:rsidR="00FA2C5A">
        <w:rPr>
          <w:rFonts w:ascii="Times New Roman" w:hAnsi="Times New Roman"/>
          <w:b/>
          <w:color w:val="000000" w:themeColor="text1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(approved)</w:t>
      </w:r>
      <w:r w:rsidRPr="006502E0">
        <w:rPr>
          <w:rFonts w:ascii="Times New Roman" w:hAnsi="Times New Roman"/>
          <w:b/>
          <w:color w:val="000000" w:themeColor="text1"/>
          <w:szCs w:val="22"/>
        </w:rPr>
        <w:tab/>
      </w:r>
    </w:p>
    <w:p w14:paraId="484C9BD1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Substance Use Disorder Counseling</w:t>
      </w:r>
    </w:p>
    <w:p w14:paraId="47AF57D1" w14:textId="5FDA465C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  <w:t xml:space="preserve">     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2CC8B5C2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A_Z Grant Writing</w:t>
      </w:r>
    </w:p>
    <w:p w14:paraId="28431F67" w14:textId="7F63C6E6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>Fayetteville Technical Community College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321877F4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Fundamental Skills for Substance Abuse Counselors Part 2</w:t>
      </w:r>
    </w:p>
    <w:p w14:paraId="32D8A217" w14:textId="0CD639EC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>
        <w:rPr>
          <w:rFonts w:ascii="Times New Roman" w:hAnsi="Times New Roman"/>
          <w:b/>
          <w:bCs/>
          <w:color w:val="000000" w:themeColor="text1"/>
          <w:szCs w:val="22"/>
        </w:rPr>
        <w:tab/>
      </w:r>
      <w:r w:rsidR="00FA2C5A">
        <w:rPr>
          <w:rFonts w:ascii="Times New Roman" w:hAnsi="Times New Roman"/>
          <w:b/>
          <w:bCs/>
          <w:color w:val="000000" w:themeColor="text1"/>
          <w:szCs w:val="22"/>
        </w:rPr>
        <w:tab/>
      </w:r>
      <w:r w:rsidR="00FA2C5A">
        <w:rPr>
          <w:rFonts w:ascii="Times New Roman" w:hAnsi="Times New Roman"/>
          <w:b/>
          <w:bCs/>
          <w:color w:val="000000" w:themeColor="text1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(approved)</w:t>
      </w:r>
    </w:p>
    <w:p w14:paraId="3BCF2166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Electrical Systems Technology</w:t>
      </w:r>
    </w:p>
    <w:p w14:paraId="5731FD99" w14:textId="30600FF5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33DAC3E7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Understanding the Human Resources Function</w:t>
      </w:r>
    </w:p>
    <w:p w14:paraId="05CC826F" w14:textId="5C18CBEC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11B486D0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Administrative Assistant Applications</w:t>
      </w:r>
    </w:p>
    <w:p w14:paraId="553D9A45" w14:textId="4DEAC435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37543BC8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 Introduction to Quickbooks</w:t>
      </w:r>
    </w:p>
    <w:p w14:paraId="12472D74" w14:textId="4360920C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4FA7749C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Cardiovascular Monitor/Technician</w:t>
      </w:r>
    </w:p>
    <w:p w14:paraId="7DF24DCA" w14:textId="3BD2AFC5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539F4208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Electrical Systems Technology</w:t>
      </w:r>
    </w:p>
    <w:p w14:paraId="04CD77C0" w14:textId="0D223125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</w:t>
      </w:r>
      <w:r w:rsidRPr="006502E0">
        <w:rPr>
          <w:rFonts w:ascii="Times New Roman" w:hAnsi="Times New Roman"/>
          <w:b/>
          <w:bCs/>
          <w:color w:val="000000" w:themeColor="text1"/>
          <w:szCs w:val="22"/>
        </w:rPr>
        <w:t xml:space="preserve">Fayetteville Technical Community College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</w:p>
    <w:p w14:paraId="5977C469" w14:textId="77777777" w:rsidR="006502E0" w:rsidRP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Culinary Technology</w:t>
      </w:r>
    </w:p>
    <w:p w14:paraId="2682BC88" w14:textId="46516248" w:rsidR="006502E0" w:rsidRPr="006502E0" w:rsidRDefault="006502E0" w:rsidP="006502E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color w:val="000000" w:themeColor="text1"/>
          <w:szCs w:val="22"/>
        </w:rPr>
      </w:pP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Provider: Fayetteville Technical Community College </w:t>
      </w:r>
      <w:r w:rsidR="00FA2C5A" w:rsidRPr="00FA2C5A">
        <w:rPr>
          <w:rFonts w:ascii="Times New Roman" w:hAnsi="Times New Roman"/>
          <w:b/>
          <w:color w:val="FF0000"/>
          <w:szCs w:val="22"/>
        </w:rPr>
        <w:t xml:space="preserve"> </w:t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>
        <w:rPr>
          <w:rFonts w:ascii="Times New Roman" w:hAnsi="Times New Roman"/>
          <w:b/>
          <w:color w:val="FF0000"/>
          <w:szCs w:val="22"/>
        </w:rPr>
        <w:tab/>
      </w:r>
      <w:r w:rsidR="00FA2C5A" w:rsidRPr="00FA2C5A">
        <w:rPr>
          <w:rFonts w:ascii="Times New Roman" w:hAnsi="Times New Roman"/>
          <w:b/>
          <w:color w:val="FF0000"/>
          <w:szCs w:val="22"/>
        </w:rPr>
        <w:t>(approved)</w:t>
      </w: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  </w:t>
      </w:r>
    </w:p>
    <w:p w14:paraId="00877FC2" w14:textId="77777777" w:rsidR="006502E0" w:rsidRDefault="006502E0" w:rsidP="006502E0">
      <w:pPr>
        <w:ind w:firstLine="1440"/>
        <w:jc w:val="both"/>
        <w:rPr>
          <w:b/>
          <w:color w:val="000000" w:themeColor="text1"/>
          <w:sz w:val="22"/>
          <w:szCs w:val="22"/>
        </w:rPr>
      </w:pPr>
      <w:r w:rsidRPr="006502E0">
        <w:rPr>
          <w:b/>
          <w:color w:val="000000" w:themeColor="text1"/>
          <w:sz w:val="22"/>
          <w:szCs w:val="22"/>
        </w:rPr>
        <w:t>Program: Photoshop Elements for the Digital Photographer</w:t>
      </w:r>
    </w:p>
    <w:p w14:paraId="6D6BAA16" w14:textId="77777777" w:rsidR="00727E8A" w:rsidRPr="00FA2C5A" w:rsidRDefault="00727E8A" w:rsidP="00727E8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>Provider: NC Dental U</w:t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 w:rsidRPr="00FA2C5A">
        <w:rPr>
          <w:rFonts w:ascii="Times New Roman" w:hAnsi="Times New Roman"/>
          <w:b/>
          <w:color w:val="FF0000"/>
          <w:szCs w:val="22"/>
        </w:rPr>
        <w:t>(</w:t>
      </w:r>
      <w:r>
        <w:rPr>
          <w:rFonts w:ascii="Times New Roman" w:hAnsi="Times New Roman"/>
          <w:b/>
          <w:color w:val="FF0000"/>
          <w:szCs w:val="22"/>
        </w:rPr>
        <w:t>deni</w:t>
      </w:r>
      <w:r w:rsidRPr="00FA2C5A">
        <w:rPr>
          <w:rFonts w:ascii="Times New Roman" w:hAnsi="Times New Roman"/>
          <w:b/>
          <w:color w:val="FF0000"/>
          <w:szCs w:val="22"/>
        </w:rPr>
        <w:t>ed)</w:t>
      </w: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  </w:t>
      </w:r>
    </w:p>
    <w:p w14:paraId="5668FDC9" w14:textId="77777777" w:rsidR="00727E8A" w:rsidRPr="00FA2C5A" w:rsidRDefault="00727E8A" w:rsidP="00727E8A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>Program: Dental Assistant I</w:t>
      </w:r>
    </w:p>
    <w:p w14:paraId="14DCE229" w14:textId="77777777" w:rsidR="00727E8A" w:rsidRPr="00FA2C5A" w:rsidRDefault="00727E8A" w:rsidP="00727E8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>Provider: Sandhills Dental Career Center, Inc.</w:t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</w:r>
      <w:r>
        <w:rPr>
          <w:rFonts w:ascii="Times New Roman" w:hAnsi="Times New Roman"/>
          <w:b/>
          <w:szCs w:val="22"/>
        </w:rPr>
        <w:tab/>
        <w:t xml:space="preserve"> </w:t>
      </w:r>
      <w:r w:rsidRPr="00FA2C5A">
        <w:rPr>
          <w:rFonts w:ascii="Times New Roman" w:hAnsi="Times New Roman"/>
          <w:b/>
          <w:color w:val="FF0000"/>
          <w:szCs w:val="22"/>
        </w:rPr>
        <w:t>(</w:t>
      </w:r>
      <w:r>
        <w:rPr>
          <w:rFonts w:ascii="Times New Roman" w:hAnsi="Times New Roman"/>
          <w:b/>
          <w:color w:val="FF0000"/>
          <w:szCs w:val="22"/>
        </w:rPr>
        <w:t>deni</w:t>
      </w:r>
      <w:r w:rsidRPr="00FA2C5A">
        <w:rPr>
          <w:rFonts w:ascii="Times New Roman" w:hAnsi="Times New Roman"/>
          <w:b/>
          <w:color w:val="FF0000"/>
          <w:szCs w:val="22"/>
        </w:rPr>
        <w:t>ed)</w:t>
      </w: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  </w:t>
      </w:r>
    </w:p>
    <w:p w14:paraId="78DD0613" w14:textId="77777777" w:rsidR="00727E8A" w:rsidRPr="00FA2C5A" w:rsidRDefault="00727E8A" w:rsidP="00727E8A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>Program: Dental Assisting I / Dental Radiology</w:t>
      </w:r>
    </w:p>
    <w:p w14:paraId="523EF62C" w14:textId="77777777" w:rsidR="00727E8A" w:rsidRPr="00FA2C5A" w:rsidRDefault="00727E8A" w:rsidP="00727E8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 xml:space="preserve">Provider: </w:t>
      </w:r>
      <w:r w:rsidRPr="00FA2C5A">
        <w:rPr>
          <w:rFonts w:ascii="Times New Roman" w:hAnsi="Times New Roman"/>
          <w:b/>
          <w:bCs/>
          <w:color w:val="212529"/>
          <w:szCs w:val="22"/>
          <w:shd w:val="clear" w:color="auto" w:fill="FFFFFF"/>
        </w:rPr>
        <w:t>North Carolina Project Management Institute</w:t>
      </w:r>
      <w:r>
        <w:rPr>
          <w:rFonts w:ascii="Times New Roman" w:hAnsi="Times New Roman"/>
          <w:b/>
          <w:bCs/>
          <w:color w:val="212529"/>
          <w:szCs w:val="22"/>
          <w:shd w:val="clear" w:color="auto" w:fill="FFFFFF"/>
        </w:rPr>
        <w:tab/>
      </w:r>
      <w:r>
        <w:rPr>
          <w:rFonts w:ascii="Times New Roman" w:hAnsi="Times New Roman"/>
          <w:b/>
          <w:bCs/>
          <w:color w:val="212529"/>
          <w:szCs w:val="22"/>
          <w:shd w:val="clear" w:color="auto" w:fill="FFFFFF"/>
        </w:rPr>
        <w:tab/>
      </w:r>
      <w:r w:rsidRPr="00FA2C5A">
        <w:rPr>
          <w:rFonts w:ascii="Times New Roman" w:hAnsi="Times New Roman"/>
          <w:b/>
          <w:color w:val="FF0000"/>
          <w:szCs w:val="22"/>
        </w:rPr>
        <w:t>(</w:t>
      </w:r>
      <w:r>
        <w:rPr>
          <w:rFonts w:ascii="Times New Roman" w:hAnsi="Times New Roman"/>
          <w:b/>
          <w:color w:val="FF0000"/>
          <w:szCs w:val="22"/>
        </w:rPr>
        <w:t>deni</w:t>
      </w:r>
      <w:r w:rsidRPr="00FA2C5A">
        <w:rPr>
          <w:rFonts w:ascii="Times New Roman" w:hAnsi="Times New Roman"/>
          <w:b/>
          <w:color w:val="FF0000"/>
          <w:szCs w:val="22"/>
        </w:rPr>
        <w:t>ed)</w:t>
      </w: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  </w:t>
      </w:r>
    </w:p>
    <w:p w14:paraId="5476C5C8" w14:textId="77777777" w:rsidR="00727E8A" w:rsidRPr="00FA2C5A" w:rsidRDefault="00727E8A" w:rsidP="00727E8A">
      <w:pPr>
        <w:pStyle w:val="ListParagraph"/>
        <w:spacing w:after="0" w:line="240" w:lineRule="auto"/>
        <w:ind w:left="1440"/>
        <w:jc w:val="both"/>
        <w:rPr>
          <w:rFonts w:ascii="Times New Roman" w:hAnsi="Times New Roman"/>
          <w:b/>
          <w:color w:val="212529"/>
          <w:szCs w:val="22"/>
          <w:shd w:val="clear" w:color="auto" w:fill="FFFFFF"/>
        </w:rPr>
      </w:pPr>
      <w:r w:rsidRPr="00FA2C5A">
        <w:rPr>
          <w:rFonts w:ascii="Times New Roman" w:hAnsi="Times New Roman"/>
          <w:b/>
          <w:szCs w:val="22"/>
        </w:rPr>
        <w:t xml:space="preserve">Program: </w:t>
      </w:r>
      <w:r w:rsidRPr="00FA2C5A">
        <w:rPr>
          <w:rFonts w:ascii="Times New Roman" w:hAnsi="Times New Roman"/>
          <w:b/>
          <w:color w:val="212529"/>
          <w:szCs w:val="22"/>
          <w:shd w:val="clear" w:color="auto" w:fill="FFFFFF"/>
        </w:rPr>
        <w:t>PMP Certification Preparation Course</w:t>
      </w:r>
    </w:p>
    <w:p w14:paraId="6B8E74A7" w14:textId="77777777" w:rsidR="00727E8A" w:rsidRPr="00FA2C5A" w:rsidRDefault="00727E8A" w:rsidP="00727E8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 xml:space="preserve">Provider: </w:t>
      </w:r>
      <w:r w:rsidRPr="00FA2C5A">
        <w:rPr>
          <w:rFonts w:ascii="Times New Roman" w:hAnsi="Times New Roman"/>
          <w:b/>
          <w:bCs/>
          <w:szCs w:val="22"/>
        </w:rPr>
        <w:t>FAST TRACK CAREER PREP, INC.</w:t>
      </w:r>
      <w:r w:rsidRPr="00FA2C5A">
        <w:rPr>
          <w:rFonts w:ascii="Times New Roman" w:hAnsi="Times New Roman"/>
          <w:b/>
          <w:color w:val="FF0000"/>
          <w:szCs w:val="22"/>
        </w:rPr>
        <w:t xml:space="preserve"> </w:t>
      </w:r>
      <w:r>
        <w:rPr>
          <w:rFonts w:ascii="Times New Roman" w:hAnsi="Times New Roman"/>
          <w:b/>
          <w:color w:val="FF0000"/>
          <w:szCs w:val="22"/>
        </w:rPr>
        <w:tab/>
      </w:r>
      <w:r>
        <w:rPr>
          <w:rFonts w:ascii="Times New Roman" w:hAnsi="Times New Roman"/>
          <w:b/>
          <w:color w:val="FF0000"/>
          <w:szCs w:val="22"/>
        </w:rPr>
        <w:tab/>
      </w:r>
      <w:r>
        <w:rPr>
          <w:rFonts w:ascii="Times New Roman" w:hAnsi="Times New Roman"/>
          <w:b/>
          <w:color w:val="FF0000"/>
          <w:szCs w:val="22"/>
        </w:rPr>
        <w:tab/>
      </w:r>
      <w:r w:rsidRPr="00FA2C5A">
        <w:rPr>
          <w:rFonts w:ascii="Times New Roman" w:hAnsi="Times New Roman"/>
          <w:b/>
          <w:color w:val="FF0000"/>
          <w:szCs w:val="22"/>
        </w:rPr>
        <w:t>(</w:t>
      </w:r>
      <w:r>
        <w:rPr>
          <w:rFonts w:ascii="Times New Roman" w:hAnsi="Times New Roman"/>
          <w:b/>
          <w:color w:val="FF0000"/>
          <w:szCs w:val="22"/>
        </w:rPr>
        <w:t>deni</w:t>
      </w:r>
      <w:r w:rsidRPr="00FA2C5A">
        <w:rPr>
          <w:rFonts w:ascii="Times New Roman" w:hAnsi="Times New Roman"/>
          <w:b/>
          <w:color w:val="FF0000"/>
          <w:szCs w:val="22"/>
        </w:rPr>
        <w:t>ed)</w:t>
      </w:r>
      <w:r w:rsidRPr="006502E0">
        <w:rPr>
          <w:rFonts w:ascii="Times New Roman" w:hAnsi="Times New Roman"/>
          <w:b/>
          <w:color w:val="000000" w:themeColor="text1"/>
          <w:szCs w:val="22"/>
        </w:rPr>
        <w:t xml:space="preserve">  </w:t>
      </w:r>
    </w:p>
    <w:p w14:paraId="531E1331" w14:textId="77777777" w:rsidR="00727E8A" w:rsidRPr="00FA2C5A" w:rsidRDefault="00727E8A" w:rsidP="00727E8A">
      <w:pPr>
        <w:pStyle w:val="ListParagraph"/>
        <w:spacing w:after="0" w:line="240" w:lineRule="auto"/>
        <w:ind w:left="1440"/>
        <w:rPr>
          <w:rFonts w:ascii="Times New Roman" w:hAnsi="Times New Roman"/>
          <w:b/>
          <w:szCs w:val="22"/>
        </w:rPr>
      </w:pPr>
      <w:r w:rsidRPr="00FA2C5A">
        <w:rPr>
          <w:rFonts w:ascii="Times New Roman" w:hAnsi="Times New Roman"/>
          <w:b/>
          <w:szCs w:val="22"/>
        </w:rPr>
        <w:t>Program: Nurse Aide I</w:t>
      </w:r>
    </w:p>
    <w:p w14:paraId="0AA4757A" w14:textId="77777777" w:rsidR="00DD082C" w:rsidRPr="009D1E58" w:rsidRDefault="00DD082C" w:rsidP="00DD082C">
      <w:pPr>
        <w:jc w:val="both"/>
        <w:rPr>
          <w:b/>
          <w:i/>
          <w:sz w:val="22"/>
          <w:szCs w:val="22"/>
        </w:rPr>
      </w:pPr>
      <w:r w:rsidRPr="009D1E58">
        <w:rPr>
          <w:b/>
          <w:i/>
          <w:sz w:val="22"/>
          <w:szCs w:val="22"/>
        </w:rPr>
        <w:tab/>
      </w:r>
    </w:p>
    <w:p w14:paraId="2A9A0CD0" w14:textId="5E5ED060" w:rsidR="00DD082C" w:rsidRPr="009D1E58" w:rsidRDefault="00DD082C" w:rsidP="009A0CB0">
      <w:pPr>
        <w:ind w:left="720"/>
        <w:jc w:val="both"/>
        <w:rPr>
          <w:sz w:val="22"/>
          <w:szCs w:val="22"/>
        </w:rPr>
      </w:pPr>
      <w:r w:rsidRPr="009D1E58">
        <w:rPr>
          <w:sz w:val="22"/>
          <w:szCs w:val="22"/>
        </w:rPr>
        <w:t xml:space="preserve">Ms. </w:t>
      </w:r>
      <w:r w:rsidR="006502E0">
        <w:rPr>
          <w:sz w:val="22"/>
          <w:szCs w:val="22"/>
        </w:rPr>
        <w:t>Potts</w:t>
      </w:r>
      <w:r w:rsidRPr="009D1E58">
        <w:rPr>
          <w:sz w:val="22"/>
          <w:szCs w:val="22"/>
        </w:rPr>
        <w:t xml:space="preserve"> made a motion to approve the </w:t>
      </w:r>
      <w:r w:rsidR="00727E8A">
        <w:rPr>
          <w:sz w:val="22"/>
          <w:szCs w:val="22"/>
        </w:rPr>
        <w:t xml:space="preserve">recommendations of the task force regarding the </w:t>
      </w:r>
      <w:r w:rsidRPr="009D1E58">
        <w:rPr>
          <w:sz w:val="22"/>
          <w:szCs w:val="22"/>
        </w:rPr>
        <w:t xml:space="preserve">listed eligible training providers, Mr. </w:t>
      </w:r>
      <w:r w:rsidR="006502E0">
        <w:rPr>
          <w:sz w:val="22"/>
          <w:szCs w:val="22"/>
        </w:rPr>
        <w:t xml:space="preserve">Van Geons </w:t>
      </w:r>
      <w:r w:rsidRPr="009D1E58">
        <w:rPr>
          <w:sz w:val="22"/>
          <w:szCs w:val="22"/>
        </w:rPr>
        <w:t>seconded</w:t>
      </w:r>
      <w:r w:rsidR="005D3D71" w:rsidRPr="009D1E58">
        <w:rPr>
          <w:sz w:val="22"/>
          <w:szCs w:val="22"/>
        </w:rPr>
        <w:t xml:space="preserve"> the motion</w:t>
      </w:r>
      <w:r w:rsidRPr="009D1E58">
        <w:rPr>
          <w:sz w:val="22"/>
          <w:szCs w:val="22"/>
        </w:rPr>
        <w:t xml:space="preserve">. </w:t>
      </w:r>
    </w:p>
    <w:p w14:paraId="5496EB4B" w14:textId="3BB0BD36" w:rsidR="00356A6A" w:rsidRDefault="00FA2C5A" w:rsidP="000D01A1">
      <w:pPr>
        <w:autoSpaceDE w:val="0"/>
        <w:autoSpaceDN w:val="0"/>
        <w:spacing w:after="60" w:line="276" w:lineRule="auto"/>
        <w:ind w:left="360" w:firstLine="360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ab/>
      </w:r>
    </w:p>
    <w:p w14:paraId="60CE114A" w14:textId="12026745" w:rsidR="00330B30" w:rsidRPr="000B1CB8" w:rsidRDefault="00330B30" w:rsidP="00FA2C5A">
      <w:pPr>
        <w:pStyle w:val="ListParagraph"/>
        <w:numPr>
          <w:ilvl w:val="0"/>
          <w:numId w:val="22"/>
        </w:numPr>
        <w:spacing w:after="60"/>
        <w:jc w:val="both"/>
        <w:rPr>
          <w:rFonts w:ascii="Times New Roman" w:hAnsi="Times New Roman"/>
          <w:b/>
          <w:i/>
          <w:szCs w:val="22"/>
        </w:rPr>
      </w:pPr>
      <w:r w:rsidRPr="00330B30">
        <w:rPr>
          <w:rFonts w:ascii="Times New Roman" w:hAnsi="Times New Roman"/>
          <w:b/>
          <w:i/>
          <w:szCs w:val="22"/>
        </w:rPr>
        <w:t>Draft of NC</w:t>
      </w:r>
      <w:r w:rsidR="00227200">
        <w:rPr>
          <w:rFonts w:ascii="Times New Roman" w:hAnsi="Times New Roman"/>
          <w:b/>
          <w:i/>
          <w:szCs w:val="22"/>
        </w:rPr>
        <w:t xml:space="preserve"> </w:t>
      </w:r>
      <w:r w:rsidRPr="00330B30">
        <w:rPr>
          <w:rFonts w:ascii="Times New Roman" w:hAnsi="Times New Roman"/>
          <w:b/>
          <w:i/>
          <w:szCs w:val="22"/>
        </w:rPr>
        <w:t>2020 WIOA Unified State Plan</w:t>
      </w:r>
      <w:r>
        <w:rPr>
          <w:rFonts w:ascii="Times New Roman" w:hAnsi="Times New Roman"/>
          <w:szCs w:val="22"/>
        </w:rPr>
        <w:t xml:space="preserve"> - </w:t>
      </w:r>
      <w:r w:rsidRPr="00F76650">
        <w:rPr>
          <w:rFonts w:ascii="Times New Roman" w:hAnsi="Times New Roman"/>
          <w:szCs w:val="22"/>
        </w:rPr>
        <w:t xml:space="preserve">Ms. </w:t>
      </w:r>
      <w:r w:rsidR="006502E0">
        <w:rPr>
          <w:rFonts w:ascii="Times New Roman" w:hAnsi="Times New Roman"/>
          <w:szCs w:val="22"/>
        </w:rPr>
        <w:t>Simcox</w:t>
      </w:r>
      <w:r>
        <w:rPr>
          <w:rFonts w:ascii="Times New Roman" w:hAnsi="Times New Roman"/>
          <w:szCs w:val="22"/>
        </w:rPr>
        <w:t xml:space="preserve"> </w:t>
      </w:r>
      <w:r w:rsidR="00727E8A">
        <w:rPr>
          <w:rFonts w:ascii="Times New Roman" w:hAnsi="Times New Roman"/>
          <w:szCs w:val="22"/>
        </w:rPr>
        <w:t xml:space="preserve">informed the Board that </w:t>
      </w:r>
      <w:r w:rsidR="000B1CB8">
        <w:rPr>
          <w:rFonts w:ascii="Times New Roman" w:hAnsi="Times New Roman"/>
          <w:szCs w:val="22"/>
        </w:rPr>
        <w:t>th</w:t>
      </w:r>
      <w:r w:rsidR="00582781">
        <w:rPr>
          <w:rFonts w:ascii="Times New Roman" w:hAnsi="Times New Roman"/>
          <w:szCs w:val="22"/>
        </w:rPr>
        <w:t>e</w:t>
      </w:r>
      <w:r w:rsidR="000B1CB8">
        <w:rPr>
          <w:rFonts w:ascii="Times New Roman" w:hAnsi="Times New Roman"/>
          <w:szCs w:val="22"/>
        </w:rPr>
        <w:t xml:space="preserve"> </w:t>
      </w:r>
      <w:r w:rsidR="00227200">
        <w:rPr>
          <w:rFonts w:ascii="Times New Roman" w:hAnsi="Times New Roman"/>
          <w:szCs w:val="22"/>
        </w:rPr>
        <w:t xml:space="preserve">local area </w:t>
      </w:r>
      <w:r w:rsidR="003643FB">
        <w:rPr>
          <w:rFonts w:ascii="Times New Roman" w:hAnsi="Times New Roman"/>
          <w:szCs w:val="22"/>
        </w:rPr>
        <w:t xml:space="preserve">plan draft has been submitted to the State but will need to be </w:t>
      </w:r>
      <w:r>
        <w:rPr>
          <w:rFonts w:ascii="Times New Roman" w:hAnsi="Times New Roman"/>
          <w:szCs w:val="22"/>
        </w:rPr>
        <w:t>approved by the Board of Commissioners</w:t>
      </w:r>
      <w:r w:rsidR="000B1CB8">
        <w:rPr>
          <w:rFonts w:ascii="Times New Roman" w:hAnsi="Times New Roman"/>
          <w:szCs w:val="22"/>
        </w:rPr>
        <w:t xml:space="preserve"> and the Workforce Development Board</w:t>
      </w:r>
      <w:r w:rsidR="003643FB">
        <w:rPr>
          <w:rFonts w:ascii="Times New Roman" w:hAnsi="Times New Roman"/>
          <w:szCs w:val="22"/>
        </w:rPr>
        <w:t>.</w:t>
      </w:r>
      <w:r w:rsidR="000B1CB8">
        <w:rPr>
          <w:rFonts w:ascii="Times New Roman" w:hAnsi="Times New Roman"/>
          <w:szCs w:val="22"/>
        </w:rPr>
        <w:t xml:space="preserve"> </w:t>
      </w:r>
      <w:r w:rsidR="00A847DD">
        <w:rPr>
          <w:rFonts w:ascii="Times New Roman" w:hAnsi="Times New Roman"/>
          <w:szCs w:val="22"/>
        </w:rPr>
        <w:t xml:space="preserve">Ms. Simcox mentioned that the </w:t>
      </w:r>
      <w:r w:rsidR="003643FB">
        <w:rPr>
          <w:rFonts w:ascii="Times New Roman" w:hAnsi="Times New Roman"/>
          <w:szCs w:val="22"/>
        </w:rPr>
        <w:t xml:space="preserve">2020 Comprehensive Annual </w:t>
      </w:r>
      <w:r w:rsidR="00A847DD">
        <w:rPr>
          <w:rFonts w:ascii="Times New Roman" w:hAnsi="Times New Roman"/>
          <w:szCs w:val="22"/>
        </w:rPr>
        <w:t>P</w:t>
      </w:r>
      <w:r w:rsidR="003643FB">
        <w:rPr>
          <w:rFonts w:ascii="Times New Roman" w:hAnsi="Times New Roman"/>
          <w:szCs w:val="22"/>
        </w:rPr>
        <w:t xml:space="preserve">lan </w:t>
      </w:r>
      <w:r w:rsidR="00727E8A">
        <w:rPr>
          <w:rFonts w:ascii="Times New Roman" w:hAnsi="Times New Roman"/>
          <w:szCs w:val="22"/>
        </w:rPr>
        <w:t>d</w:t>
      </w:r>
      <w:r w:rsidR="003643FB">
        <w:rPr>
          <w:rFonts w:ascii="Times New Roman" w:hAnsi="Times New Roman"/>
          <w:szCs w:val="22"/>
        </w:rPr>
        <w:t>raft w</w:t>
      </w:r>
      <w:r w:rsidR="00A847DD">
        <w:rPr>
          <w:rFonts w:ascii="Times New Roman" w:hAnsi="Times New Roman"/>
          <w:szCs w:val="22"/>
        </w:rPr>
        <w:t>as</w:t>
      </w:r>
      <w:r w:rsidR="003643FB">
        <w:rPr>
          <w:rFonts w:ascii="Times New Roman" w:hAnsi="Times New Roman"/>
          <w:szCs w:val="22"/>
        </w:rPr>
        <w:t xml:space="preserve"> </w:t>
      </w:r>
      <w:r w:rsidR="00A847DD">
        <w:rPr>
          <w:rFonts w:ascii="Times New Roman" w:hAnsi="Times New Roman"/>
          <w:szCs w:val="22"/>
        </w:rPr>
        <w:t>shared with the Annual Plan Taskforce consist</w:t>
      </w:r>
      <w:r w:rsidR="003643FB">
        <w:rPr>
          <w:rFonts w:ascii="Times New Roman" w:hAnsi="Times New Roman"/>
          <w:szCs w:val="22"/>
        </w:rPr>
        <w:t>ing</w:t>
      </w:r>
      <w:r w:rsidR="00A847DD">
        <w:rPr>
          <w:rFonts w:ascii="Times New Roman" w:hAnsi="Times New Roman"/>
          <w:szCs w:val="22"/>
        </w:rPr>
        <w:t xml:space="preserve"> of Mr. Kevin Brooks, Dr. Mark Sorrells, </w:t>
      </w:r>
      <w:r w:rsidR="003643FB">
        <w:rPr>
          <w:rFonts w:ascii="Times New Roman" w:hAnsi="Times New Roman"/>
          <w:szCs w:val="22"/>
        </w:rPr>
        <w:t xml:space="preserve">Ms. </w:t>
      </w:r>
      <w:r w:rsidR="00A847DD">
        <w:rPr>
          <w:rFonts w:ascii="Times New Roman" w:hAnsi="Times New Roman"/>
          <w:szCs w:val="22"/>
        </w:rPr>
        <w:t xml:space="preserve">Jennifer Watson, and </w:t>
      </w:r>
      <w:r w:rsidR="003643FB">
        <w:rPr>
          <w:rFonts w:ascii="Times New Roman" w:hAnsi="Times New Roman"/>
          <w:szCs w:val="22"/>
        </w:rPr>
        <w:t xml:space="preserve">Ms. </w:t>
      </w:r>
      <w:r w:rsidR="00A847DD">
        <w:rPr>
          <w:rFonts w:ascii="Times New Roman" w:hAnsi="Times New Roman"/>
          <w:szCs w:val="22"/>
        </w:rPr>
        <w:t>Dina Simcox</w:t>
      </w:r>
      <w:r w:rsidR="005D3D71">
        <w:rPr>
          <w:rFonts w:ascii="Times New Roman" w:hAnsi="Times New Roman"/>
          <w:szCs w:val="22"/>
        </w:rPr>
        <w:t xml:space="preserve"> </w:t>
      </w:r>
      <w:r w:rsidR="00A847DD">
        <w:rPr>
          <w:rFonts w:ascii="Times New Roman" w:hAnsi="Times New Roman"/>
          <w:szCs w:val="22"/>
        </w:rPr>
        <w:t>and opened the floor for the taskforce to comment or ask questions</w:t>
      </w:r>
      <w:r w:rsidR="003643FB">
        <w:rPr>
          <w:rFonts w:ascii="Times New Roman" w:hAnsi="Times New Roman"/>
          <w:szCs w:val="22"/>
        </w:rPr>
        <w:t>.</w:t>
      </w:r>
      <w:r w:rsidR="00A847DD">
        <w:rPr>
          <w:rFonts w:ascii="Times New Roman" w:hAnsi="Times New Roman"/>
          <w:szCs w:val="22"/>
        </w:rPr>
        <w:t xml:space="preserve">  </w:t>
      </w:r>
    </w:p>
    <w:p w14:paraId="58E405F7" w14:textId="227F74EF" w:rsidR="006502E0" w:rsidRPr="006502E0" w:rsidRDefault="006502E0" w:rsidP="006502E0">
      <w:pPr>
        <w:pStyle w:val="ListParagraph"/>
        <w:ind w:left="720"/>
        <w:jc w:val="both"/>
        <w:rPr>
          <w:rFonts w:ascii="Times New Roman" w:hAnsi="Times New Roman"/>
          <w:szCs w:val="22"/>
        </w:rPr>
      </w:pPr>
      <w:r w:rsidRPr="006502E0">
        <w:rPr>
          <w:rFonts w:ascii="Times New Roman" w:hAnsi="Times New Roman"/>
          <w:szCs w:val="22"/>
        </w:rPr>
        <w:t>Ms. Potts made a motion to approve the</w:t>
      </w:r>
      <w:r w:rsidRPr="006502E0">
        <w:rPr>
          <w:rFonts w:ascii="Times New Roman" w:hAnsi="Times New Roman"/>
          <w:i/>
          <w:szCs w:val="22"/>
        </w:rPr>
        <w:t xml:space="preserve"> </w:t>
      </w:r>
      <w:r w:rsidRPr="00A847DD">
        <w:rPr>
          <w:rFonts w:ascii="Times New Roman" w:hAnsi="Times New Roman"/>
          <w:szCs w:val="22"/>
        </w:rPr>
        <w:t>NC 2020 WIOA Unified State Plan</w:t>
      </w:r>
      <w:r w:rsidR="00A847DD" w:rsidRPr="00A847DD">
        <w:rPr>
          <w:rFonts w:ascii="Times New Roman" w:hAnsi="Times New Roman"/>
          <w:szCs w:val="22"/>
        </w:rPr>
        <w:t xml:space="preserve"> for submission to the State</w:t>
      </w:r>
      <w:r w:rsidR="00727E8A">
        <w:rPr>
          <w:rFonts w:ascii="Times New Roman" w:hAnsi="Times New Roman"/>
          <w:szCs w:val="22"/>
        </w:rPr>
        <w:t>;</w:t>
      </w:r>
      <w:r w:rsidRPr="00A847DD">
        <w:rPr>
          <w:rFonts w:ascii="Times New Roman" w:hAnsi="Times New Roman"/>
          <w:szCs w:val="22"/>
        </w:rPr>
        <w:t xml:space="preserve"> </w:t>
      </w:r>
      <w:r w:rsidRPr="006502E0">
        <w:rPr>
          <w:rFonts w:ascii="Times New Roman" w:hAnsi="Times New Roman"/>
          <w:szCs w:val="22"/>
        </w:rPr>
        <w:t>M</w:t>
      </w:r>
      <w:r>
        <w:rPr>
          <w:rFonts w:ascii="Times New Roman" w:hAnsi="Times New Roman"/>
          <w:szCs w:val="22"/>
        </w:rPr>
        <w:t xml:space="preserve">s. Armstrong </w:t>
      </w:r>
      <w:r w:rsidRPr="006502E0">
        <w:rPr>
          <w:rFonts w:ascii="Times New Roman" w:hAnsi="Times New Roman"/>
          <w:szCs w:val="22"/>
        </w:rPr>
        <w:t xml:space="preserve">seconded the motion. </w:t>
      </w:r>
    </w:p>
    <w:p w14:paraId="23BF2C39" w14:textId="2F5FF473" w:rsidR="00352A6D" w:rsidRPr="009D1E58" w:rsidRDefault="002104F0" w:rsidP="00F76650">
      <w:pPr>
        <w:spacing w:after="60"/>
        <w:rPr>
          <w:sz w:val="22"/>
          <w:szCs w:val="22"/>
        </w:rPr>
      </w:pPr>
      <w:r w:rsidRPr="006810B4">
        <w:rPr>
          <w:b/>
          <w:sz w:val="22"/>
          <w:szCs w:val="22"/>
        </w:rPr>
        <w:t>IX</w:t>
      </w:r>
      <w:r w:rsidR="00051E8B" w:rsidRPr="006810B4">
        <w:rPr>
          <w:b/>
          <w:sz w:val="22"/>
          <w:szCs w:val="22"/>
        </w:rPr>
        <w:t xml:space="preserve">. </w:t>
      </w:r>
      <w:r w:rsidR="00E05249" w:rsidRPr="006810B4">
        <w:rPr>
          <w:b/>
          <w:sz w:val="22"/>
          <w:szCs w:val="22"/>
          <w:u w:val="single"/>
        </w:rPr>
        <w:t>N</w:t>
      </w:r>
      <w:r w:rsidR="00E05249" w:rsidRPr="009D1E58">
        <w:rPr>
          <w:b/>
          <w:sz w:val="22"/>
          <w:szCs w:val="22"/>
          <w:u w:val="single"/>
        </w:rPr>
        <w:t>ext Board meeting</w:t>
      </w:r>
      <w:r w:rsidR="00E05249" w:rsidRPr="009D1E58">
        <w:rPr>
          <w:sz w:val="22"/>
          <w:szCs w:val="22"/>
        </w:rPr>
        <w:t xml:space="preserve">- The next </w:t>
      </w:r>
      <w:r w:rsidR="005443FB" w:rsidRPr="009D1E58">
        <w:rPr>
          <w:sz w:val="22"/>
          <w:szCs w:val="22"/>
        </w:rPr>
        <w:t>meeting of the Workforce Dev</w:t>
      </w:r>
      <w:r w:rsidR="001E6721" w:rsidRPr="009D1E58">
        <w:rPr>
          <w:sz w:val="22"/>
          <w:szCs w:val="22"/>
        </w:rPr>
        <w:t>elopment Board is scheduled for</w:t>
      </w:r>
      <w:r w:rsidR="003E2138" w:rsidRPr="009D1E58">
        <w:rPr>
          <w:sz w:val="22"/>
          <w:szCs w:val="22"/>
        </w:rPr>
        <w:t xml:space="preserve"> 11</w:t>
      </w:r>
      <w:r w:rsidR="000B1CB8" w:rsidRPr="009D1E58">
        <w:rPr>
          <w:sz w:val="22"/>
          <w:szCs w:val="22"/>
        </w:rPr>
        <w:t xml:space="preserve"> </w:t>
      </w:r>
      <w:r w:rsidR="003E2138" w:rsidRPr="009D1E58">
        <w:rPr>
          <w:sz w:val="22"/>
          <w:szCs w:val="22"/>
        </w:rPr>
        <w:t xml:space="preserve">am </w:t>
      </w:r>
    </w:p>
    <w:p w14:paraId="495E0D8A" w14:textId="6EDD5767" w:rsidR="00187452" w:rsidRPr="009D1E58" w:rsidRDefault="003E2138" w:rsidP="00A847DD">
      <w:pPr>
        <w:rPr>
          <w:rFonts w:cstheme="minorHAnsi"/>
          <w:sz w:val="22"/>
          <w:szCs w:val="22"/>
        </w:rPr>
      </w:pPr>
      <w:r w:rsidRPr="009D1E58">
        <w:rPr>
          <w:sz w:val="22"/>
          <w:szCs w:val="22"/>
        </w:rPr>
        <w:t xml:space="preserve">on </w:t>
      </w:r>
      <w:r w:rsidR="004A6233" w:rsidRPr="009D1E58">
        <w:rPr>
          <w:sz w:val="22"/>
          <w:szCs w:val="22"/>
        </w:rPr>
        <w:t>Tuesday</w:t>
      </w:r>
      <w:r w:rsidR="00073A17" w:rsidRPr="009D1E58">
        <w:rPr>
          <w:sz w:val="22"/>
          <w:szCs w:val="22"/>
        </w:rPr>
        <w:t xml:space="preserve">, </w:t>
      </w:r>
      <w:r w:rsidR="00A847DD">
        <w:rPr>
          <w:sz w:val="22"/>
          <w:szCs w:val="22"/>
        </w:rPr>
        <w:t>July 21</w:t>
      </w:r>
      <w:r w:rsidR="007810DE" w:rsidRPr="009D1E58">
        <w:rPr>
          <w:sz w:val="22"/>
          <w:szCs w:val="22"/>
        </w:rPr>
        <w:t>, 20</w:t>
      </w:r>
      <w:r w:rsidR="000B1CB8" w:rsidRPr="009D1E58">
        <w:rPr>
          <w:sz w:val="22"/>
          <w:szCs w:val="22"/>
        </w:rPr>
        <w:t>20</w:t>
      </w:r>
      <w:r w:rsidR="00FF73C2" w:rsidRPr="009D1E58">
        <w:rPr>
          <w:sz w:val="22"/>
          <w:szCs w:val="22"/>
        </w:rPr>
        <w:t>,</w:t>
      </w:r>
      <w:r w:rsidR="00674B5C" w:rsidRPr="009D1E58">
        <w:rPr>
          <w:sz w:val="22"/>
          <w:szCs w:val="22"/>
        </w:rPr>
        <w:t xml:space="preserve"> </w:t>
      </w:r>
      <w:r w:rsidR="00727E8A">
        <w:rPr>
          <w:sz w:val="22"/>
          <w:szCs w:val="22"/>
        </w:rPr>
        <w:t>l</w:t>
      </w:r>
      <w:r w:rsidR="00A847DD">
        <w:rPr>
          <w:sz w:val="22"/>
          <w:szCs w:val="22"/>
        </w:rPr>
        <w:t>ocation TBD.</w:t>
      </w:r>
    </w:p>
    <w:p w14:paraId="33DF2981" w14:textId="77777777" w:rsidR="00620D4D" w:rsidRPr="009D1E58" w:rsidRDefault="00620D4D" w:rsidP="00F76650">
      <w:pPr>
        <w:tabs>
          <w:tab w:val="left" w:pos="795"/>
        </w:tabs>
        <w:spacing w:after="60"/>
        <w:jc w:val="both"/>
        <w:rPr>
          <w:sz w:val="22"/>
          <w:szCs w:val="22"/>
        </w:rPr>
      </w:pPr>
    </w:p>
    <w:p w14:paraId="13481A60" w14:textId="2F63D487" w:rsidR="00C91F71" w:rsidRPr="006810B4" w:rsidRDefault="00984FDC" w:rsidP="00F76650">
      <w:pPr>
        <w:tabs>
          <w:tab w:val="left" w:pos="795"/>
        </w:tabs>
        <w:spacing w:after="60"/>
        <w:jc w:val="both"/>
        <w:rPr>
          <w:sz w:val="22"/>
          <w:szCs w:val="22"/>
        </w:rPr>
      </w:pPr>
      <w:r w:rsidRPr="006810B4">
        <w:rPr>
          <w:b/>
          <w:sz w:val="22"/>
          <w:szCs w:val="22"/>
        </w:rPr>
        <w:t>X</w:t>
      </w:r>
      <w:r w:rsidR="00E05249" w:rsidRPr="006810B4">
        <w:rPr>
          <w:b/>
          <w:sz w:val="22"/>
          <w:szCs w:val="22"/>
        </w:rPr>
        <w:t xml:space="preserve">. </w:t>
      </w:r>
      <w:r w:rsidR="00E05249" w:rsidRPr="006810B4">
        <w:rPr>
          <w:b/>
          <w:sz w:val="22"/>
          <w:szCs w:val="22"/>
          <w:u w:val="single"/>
        </w:rPr>
        <w:t>Adjournment</w:t>
      </w:r>
      <w:r w:rsidR="00E05249" w:rsidRPr="006810B4">
        <w:rPr>
          <w:sz w:val="22"/>
          <w:szCs w:val="22"/>
        </w:rPr>
        <w:t xml:space="preserve">- </w:t>
      </w:r>
      <w:r w:rsidR="004D2C65" w:rsidRPr="006810B4">
        <w:rPr>
          <w:sz w:val="22"/>
          <w:szCs w:val="22"/>
        </w:rPr>
        <w:t>M</w:t>
      </w:r>
      <w:r w:rsidR="00F76650" w:rsidRPr="006810B4">
        <w:rPr>
          <w:sz w:val="22"/>
          <w:szCs w:val="22"/>
        </w:rPr>
        <w:t xml:space="preserve">s. Simcox </w:t>
      </w:r>
      <w:r w:rsidR="00E55200" w:rsidRPr="006810B4">
        <w:rPr>
          <w:sz w:val="22"/>
          <w:szCs w:val="22"/>
        </w:rPr>
        <w:t xml:space="preserve">adjourned the meeting at </w:t>
      </w:r>
      <w:r w:rsidR="003643FB">
        <w:rPr>
          <w:sz w:val="22"/>
          <w:szCs w:val="22"/>
        </w:rPr>
        <w:t>1</w:t>
      </w:r>
      <w:r w:rsidR="000B1CB8">
        <w:rPr>
          <w:sz w:val="22"/>
          <w:szCs w:val="22"/>
        </w:rPr>
        <w:t>1:</w:t>
      </w:r>
      <w:r w:rsidR="003643FB">
        <w:rPr>
          <w:sz w:val="22"/>
          <w:szCs w:val="22"/>
        </w:rPr>
        <w:t>38</w:t>
      </w:r>
      <w:r w:rsidR="00BC53A4" w:rsidRPr="006810B4">
        <w:rPr>
          <w:sz w:val="22"/>
          <w:szCs w:val="22"/>
        </w:rPr>
        <w:t xml:space="preserve"> </w:t>
      </w:r>
      <w:r w:rsidR="003643FB">
        <w:rPr>
          <w:sz w:val="22"/>
          <w:szCs w:val="22"/>
        </w:rPr>
        <w:t>a</w:t>
      </w:r>
      <w:r w:rsidR="00CA0A01" w:rsidRPr="006810B4">
        <w:rPr>
          <w:sz w:val="22"/>
          <w:szCs w:val="22"/>
        </w:rPr>
        <w:t>m</w:t>
      </w:r>
      <w:r w:rsidR="00DB3E6C" w:rsidRPr="006810B4">
        <w:rPr>
          <w:sz w:val="22"/>
          <w:szCs w:val="22"/>
        </w:rPr>
        <w:t>.</w:t>
      </w:r>
      <w:r w:rsidR="00073A17" w:rsidRPr="006810B4">
        <w:rPr>
          <w:sz w:val="22"/>
          <w:szCs w:val="22"/>
        </w:rPr>
        <w:t xml:space="preserve"> </w:t>
      </w:r>
    </w:p>
    <w:p w14:paraId="5028868D" w14:textId="77777777" w:rsidR="00EA0A95" w:rsidRPr="006810B4" w:rsidRDefault="00EA0A95" w:rsidP="00F76650">
      <w:pPr>
        <w:tabs>
          <w:tab w:val="left" w:pos="795"/>
        </w:tabs>
        <w:spacing w:after="60"/>
        <w:jc w:val="both"/>
        <w:rPr>
          <w:sz w:val="22"/>
          <w:szCs w:val="22"/>
        </w:rPr>
      </w:pPr>
    </w:p>
    <w:p w14:paraId="3DBEB979" w14:textId="77777777" w:rsidR="009C1A42" w:rsidRPr="006810B4" w:rsidRDefault="00AC1AB9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ab/>
      </w:r>
      <w:r w:rsidR="00B94F8A" w:rsidRPr="006810B4">
        <w:rPr>
          <w:rFonts w:ascii="Times New Roman" w:hAnsi="Times New Roman"/>
          <w:szCs w:val="22"/>
        </w:rPr>
        <w:tab/>
      </w:r>
      <w:r w:rsidR="00B94F8A" w:rsidRPr="006810B4">
        <w:rPr>
          <w:rFonts w:ascii="Times New Roman" w:hAnsi="Times New Roman"/>
          <w:szCs w:val="22"/>
        </w:rPr>
        <w:tab/>
      </w:r>
      <w:r w:rsidR="00B94F8A" w:rsidRPr="006810B4">
        <w:rPr>
          <w:rFonts w:ascii="Times New Roman" w:hAnsi="Times New Roman"/>
          <w:szCs w:val="22"/>
        </w:rPr>
        <w:tab/>
      </w:r>
    </w:p>
    <w:p w14:paraId="58DE2029" w14:textId="77777777" w:rsidR="00FB0708" w:rsidRPr="006810B4" w:rsidRDefault="00EF2A25" w:rsidP="00F76650">
      <w:pPr>
        <w:pStyle w:val="ListParagraph"/>
        <w:spacing w:after="60" w:line="240" w:lineRule="auto"/>
        <w:ind w:left="2880" w:firstLine="720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>Respectfully Submitted By</w:t>
      </w:r>
      <w:r w:rsidR="00FB0708" w:rsidRPr="006810B4">
        <w:rPr>
          <w:rFonts w:ascii="Times New Roman" w:hAnsi="Times New Roman"/>
          <w:szCs w:val="22"/>
        </w:rPr>
        <w:t>:</w:t>
      </w:r>
    </w:p>
    <w:p w14:paraId="5C84B07D" w14:textId="77777777" w:rsidR="00802220" w:rsidRPr="006810B4" w:rsidRDefault="00802220" w:rsidP="00F76650">
      <w:pPr>
        <w:pStyle w:val="ListParagraph"/>
        <w:spacing w:after="60" w:line="240" w:lineRule="auto"/>
        <w:ind w:left="2880" w:firstLine="720"/>
        <w:jc w:val="both"/>
        <w:rPr>
          <w:rFonts w:ascii="Times New Roman" w:hAnsi="Times New Roman"/>
          <w:szCs w:val="22"/>
        </w:rPr>
      </w:pPr>
    </w:p>
    <w:p w14:paraId="6973A551" w14:textId="77777777" w:rsidR="00EA2AFA" w:rsidRPr="006810B4" w:rsidRDefault="00EA2AFA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</w:p>
    <w:p w14:paraId="149A0293" w14:textId="77777777" w:rsidR="00EA2AFA" w:rsidRPr="006810B4" w:rsidRDefault="00EA2AFA" w:rsidP="00F76650">
      <w:pPr>
        <w:pStyle w:val="ListParagraph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8640"/>
        </w:tabs>
        <w:spacing w:after="60" w:line="240" w:lineRule="auto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  <w:t>_______________________________________</w:t>
      </w:r>
      <w:r w:rsidR="00DB0F8A" w:rsidRPr="006810B4">
        <w:rPr>
          <w:rFonts w:ascii="Times New Roman" w:hAnsi="Times New Roman"/>
          <w:szCs w:val="22"/>
        </w:rPr>
        <w:tab/>
      </w:r>
      <w:r w:rsidR="00DB0F8A" w:rsidRPr="006810B4">
        <w:rPr>
          <w:rFonts w:ascii="Times New Roman" w:hAnsi="Times New Roman"/>
          <w:szCs w:val="22"/>
        </w:rPr>
        <w:tab/>
      </w:r>
    </w:p>
    <w:p w14:paraId="73617553" w14:textId="77777777" w:rsidR="00EA2AFA" w:rsidRPr="006810B4" w:rsidRDefault="00EA2AFA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="001271D6" w:rsidRPr="006810B4">
        <w:rPr>
          <w:rFonts w:ascii="Times New Roman" w:hAnsi="Times New Roman"/>
          <w:szCs w:val="22"/>
        </w:rPr>
        <w:t>Cynthia McKoy</w:t>
      </w:r>
      <w:r w:rsidR="00DB3E6C" w:rsidRPr="006810B4">
        <w:rPr>
          <w:rFonts w:ascii="Times New Roman" w:hAnsi="Times New Roman"/>
          <w:szCs w:val="22"/>
        </w:rPr>
        <w:t xml:space="preserve">, </w:t>
      </w:r>
      <w:r w:rsidR="00EF3E5A" w:rsidRPr="006810B4">
        <w:rPr>
          <w:rFonts w:ascii="Times New Roman" w:hAnsi="Times New Roman"/>
          <w:szCs w:val="22"/>
        </w:rPr>
        <w:t>Executive Assistant</w:t>
      </w:r>
    </w:p>
    <w:p w14:paraId="7CDEECA1" w14:textId="77777777" w:rsidR="00DB0F8A" w:rsidRPr="006810B4" w:rsidRDefault="00DB0F8A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</w:p>
    <w:p w14:paraId="0F28E9E2" w14:textId="77777777" w:rsidR="008C7510" w:rsidRPr="006810B4" w:rsidRDefault="008C7510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</w:p>
    <w:p w14:paraId="2FA12D4A" w14:textId="77777777" w:rsidR="00EA2AFA" w:rsidRPr="006810B4" w:rsidRDefault="00EA2AFA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  <w:t>_______________________________________</w:t>
      </w:r>
    </w:p>
    <w:p w14:paraId="55532D79" w14:textId="77777777" w:rsidR="00EA2AFA" w:rsidRPr="006810B4" w:rsidRDefault="00EA2AFA" w:rsidP="00F76650">
      <w:pPr>
        <w:pStyle w:val="ListParagraph"/>
        <w:spacing w:after="60" w:line="240" w:lineRule="auto"/>
        <w:jc w:val="both"/>
        <w:rPr>
          <w:rFonts w:ascii="Times New Roman" w:hAnsi="Times New Roman"/>
          <w:szCs w:val="22"/>
        </w:rPr>
      </w:pP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Pr="006810B4">
        <w:rPr>
          <w:rFonts w:ascii="Times New Roman" w:hAnsi="Times New Roman"/>
          <w:szCs w:val="22"/>
        </w:rPr>
        <w:tab/>
      </w:r>
      <w:r w:rsidR="00CA0A01" w:rsidRPr="006810B4">
        <w:rPr>
          <w:rFonts w:ascii="Times New Roman" w:hAnsi="Times New Roman"/>
          <w:szCs w:val="22"/>
        </w:rPr>
        <w:t>Dina Simcox</w:t>
      </w:r>
      <w:r w:rsidR="002F40FF" w:rsidRPr="006810B4">
        <w:rPr>
          <w:rFonts w:ascii="Times New Roman" w:hAnsi="Times New Roman"/>
          <w:szCs w:val="22"/>
        </w:rPr>
        <w:t>, Board Chair</w:t>
      </w:r>
    </w:p>
    <w:sectPr w:rsidR="00EA2AFA" w:rsidRPr="006810B4" w:rsidSect="009625AE">
      <w:footerReference w:type="default" r:id="rId8"/>
      <w:type w:val="continuous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0806D3" w14:textId="77777777" w:rsidR="000A238B" w:rsidRDefault="000A238B" w:rsidP="00B92002">
      <w:r>
        <w:separator/>
      </w:r>
    </w:p>
  </w:endnote>
  <w:endnote w:type="continuationSeparator" w:id="0">
    <w:p w14:paraId="2F33E88F" w14:textId="77777777" w:rsidR="000A238B" w:rsidRDefault="000A238B" w:rsidP="00B9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7048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E4914" w14:textId="77777777" w:rsidR="000A238B" w:rsidRDefault="000A23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512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D6546F" w14:textId="77777777" w:rsidR="000A238B" w:rsidRDefault="000A23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FE4726" w14:textId="77777777" w:rsidR="000A238B" w:rsidRDefault="000A238B" w:rsidP="00B92002">
      <w:r>
        <w:separator/>
      </w:r>
    </w:p>
  </w:footnote>
  <w:footnote w:type="continuationSeparator" w:id="0">
    <w:p w14:paraId="3451EA0B" w14:textId="77777777" w:rsidR="000A238B" w:rsidRDefault="000A238B" w:rsidP="00B92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13038"/>
    <w:multiLevelType w:val="hybridMultilevel"/>
    <w:tmpl w:val="0D200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8F845D0"/>
    <w:multiLevelType w:val="hybridMultilevel"/>
    <w:tmpl w:val="FF54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5B12C3"/>
    <w:multiLevelType w:val="hybridMultilevel"/>
    <w:tmpl w:val="D7186A8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FCA5D10"/>
    <w:multiLevelType w:val="hybridMultilevel"/>
    <w:tmpl w:val="22187124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4">
    <w:nsid w:val="188859A3"/>
    <w:multiLevelType w:val="hybridMultilevel"/>
    <w:tmpl w:val="0164A5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BB5F52"/>
    <w:multiLevelType w:val="hybridMultilevel"/>
    <w:tmpl w:val="2C926690"/>
    <w:lvl w:ilvl="0" w:tplc="1B2824E2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CF50BADC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CAE7A12"/>
    <w:multiLevelType w:val="hybridMultilevel"/>
    <w:tmpl w:val="C152EC4A"/>
    <w:lvl w:ilvl="0" w:tplc="F1C226F6">
      <w:start w:val="1"/>
      <w:numFmt w:val="lowerRoman"/>
      <w:lvlText w:val="%1."/>
      <w:lvlJc w:val="right"/>
      <w:pPr>
        <w:ind w:left="144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EEA1CCA"/>
    <w:multiLevelType w:val="hybridMultilevel"/>
    <w:tmpl w:val="A9188F7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CF50BADC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0C83DCC"/>
    <w:multiLevelType w:val="hybridMultilevel"/>
    <w:tmpl w:val="15584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FE2BB7"/>
    <w:multiLevelType w:val="hybridMultilevel"/>
    <w:tmpl w:val="A9686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724E51"/>
    <w:multiLevelType w:val="hybridMultilevel"/>
    <w:tmpl w:val="BFACE462"/>
    <w:lvl w:ilvl="0" w:tplc="99E6AB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B20626"/>
    <w:multiLevelType w:val="hybridMultilevel"/>
    <w:tmpl w:val="4778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F91A26"/>
    <w:multiLevelType w:val="hybridMultilevel"/>
    <w:tmpl w:val="B8D67A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A64334"/>
    <w:multiLevelType w:val="hybridMultilevel"/>
    <w:tmpl w:val="6CC8A036"/>
    <w:lvl w:ilvl="0" w:tplc="04090015">
      <w:start w:val="1"/>
      <w:numFmt w:val="upperLetter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i/>
      </w:r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>
    <w:nsid w:val="49CD1267"/>
    <w:multiLevelType w:val="hybridMultilevel"/>
    <w:tmpl w:val="658C3C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C901B7"/>
    <w:multiLevelType w:val="hybridMultilevel"/>
    <w:tmpl w:val="067AE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3726AA"/>
    <w:multiLevelType w:val="hybridMultilevel"/>
    <w:tmpl w:val="4C3AB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6865F7"/>
    <w:multiLevelType w:val="hybridMultilevel"/>
    <w:tmpl w:val="F2E001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5C7956F7"/>
    <w:multiLevelType w:val="hybridMultilevel"/>
    <w:tmpl w:val="24206CF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F46399"/>
    <w:multiLevelType w:val="hybridMultilevel"/>
    <w:tmpl w:val="B3789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2848EC"/>
    <w:multiLevelType w:val="hybridMultilevel"/>
    <w:tmpl w:val="9A4A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8B6692"/>
    <w:multiLevelType w:val="hybridMultilevel"/>
    <w:tmpl w:val="F8AC98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5EE1A14"/>
    <w:multiLevelType w:val="hybridMultilevel"/>
    <w:tmpl w:val="2A44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65262C"/>
    <w:multiLevelType w:val="hybridMultilevel"/>
    <w:tmpl w:val="3D1836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703BF4"/>
    <w:multiLevelType w:val="hybridMultilevel"/>
    <w:tmpl w:val="8F4E2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F671DD9"/>
    <w:multiLevelType w:val="hybridMultilevel"/>
    <w:tmpl w:val="70DE8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CA6896"/>
    <w:multiLevelType w:val="hybridMultilevel"/>
    <w:tmpl w:val="2DEC0C68"/>
    <w:lvl w:ilvl="0" w:tplc="D0A85F2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1837347"/>
    <w:multiLevelType w:val="hybridMultilevel"/>
    <w:tmpl w:val="A704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174820"/>
    <w:multiLevelType w:val="hybridMultilevel"/>
    <w:tmpl w:val="62A6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7F139D5"/>
    <w:multiLevelType w:val="hybridMultilevel"/>
    <w:tmpl w:val="B59E06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3"/>
  </w:num>
  <w:num w:numId="3">
    <w:abstractNumId w:val="16"/>
  </w:num>
  <w:num w:numId="4">
    <w:abstractNumId w:val="15"/>
  </w:num>
  <w:num w:numId="5">
    <w:abstractNumId w:val="8"/>
  </w:num>
  <w:num w:numId="6">
    <w:abstractNumId w:val="12"/>
  </w:num>
  <w:num w:numId="7">
    <w:abstractNumId w:val="23"/>
  </w:num>
  <w:num w:numId="8">
    <w:abstractNumId w:val="20"/>
  </w:num>
  <w:num w:numId="9">
    <w:abstractNumId w:val="22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6"/>
  </w:num>
  <w:num w:numId="13">
    <w:abstractNumId w:val="11"/>
  </w:num>
  <w:num w:numId="14">
    <w:abstractNumId w:val="28"/>
  </w:num>
  <w:num w:numId="15">
    <w:abstractNumId w:val="0"/>
  </w:num>
  <w:num w:numId="16">
    <w:abstractNumId w:val="25"/>
  </w:num>
  <w:num w:numId="17">
    <w:abstractNumId w:val="2"/>
  </w:num>
  <w:num w:numId="18">
    <w:abstractNumId w:val="29"/>
  </w:num>
  <w:num w:numId="19">
    <w:abstractNumId w:val="24"/>
  </w:num>
  <w:num w:numId="20">
    <w:abstractNumId w:val="1"/>
  </w:num>
  <w:num w:numId="21">
    <w:abstractNumId w:val="3"/>
  </w:num>
  <w:num w:numId="22">
    <w:abstractNumId w:val="10"/>
  </w:num>
  <w:num w:numId="23">
    <w:abstractNumId w:val="4"/>
  </w:num>
  <w:num w:numId="24">
    <w:abstractNumId w:val="5"/>
  </w:num>
  <w:num w:numId="25">
    <w:abstractNumId w:val="26"/>
  </w:num>
  <w:num w:numId="26">
    <w:abstractNumId w:val="14"/>
  </w:num>
  <w:num w:numId="27">
    <w:abstractNumId w:val="21"/>
  </w:num>
  <w:num w:numId="28">
    <w:abstractNumId w:val="27"/>
  </w:num>
  <w:num w:numId="29">
    <w:abstractNumId w:val="18"/>
  </w:num>
  <w:num w:numId="30">
    <w:abstractNumId w:val="7"/>
  </w:num>
  <w:num w:numId="31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LCwNDAzN7E0MbNU0lEKTi0uzszPAykwNKwFAKYuEF4tAAAA"/>
  </w:docVars>
  <w:rsids>
    <w:rsidRoot w:val="00EA2AFA"/>
    <w:rsid w:val="000007DB"/>
    <w:rsid w:val="00000998"/>
    <w:rsid w:val="0000226E"/>
    <w:rsid w:val="000040B5"/>
    <w:rsid w:val="0000717E"/>
    <w:rsid w:val="0000730C"/>
    <w:rsid w:val="00007F1E"/>
    <w:rsid w:val="0001010B"/>
    <w:rsid w:val="0001112F"/>
    <w:rsid w:val="00012811"/>
    <w:rsid w:val="00013E72"/>
    <w:rsid w:val="000141D5"/>
    <w:rsid w:val="00015329"/>
    <w:rsid w:val="0001568B"/>
    <w:rsid w:val="00015B91"/>
    <w:rsid w:val="000161DF"/>
    <w:rsid w:val="0001651D"/>
    <w:rsid w:val="000169A3"/>
    <w:rsid w:val="00017CB8"/>
    <w:rsid w:val="00020557"/>
    <w:rsid w:val="0002087B"/>
    <w:rsid w:val="000215A0"/>
    <w:rsid w:val="0002174D"/>
    <w:rsid w:val="00021865"/>
    <w:rsid w:val="000221ED"/>
    <w:rsid w:val="000223E3"/>
    <w:rsid w:val="000241A8"/>
    <w:rsid w:val="0002498D"/>
    <w:rsid w:val="000259B8"/>
    <w:rsid w:val="00025B81"/>
    <w:rsid w:val="00026532"/>
    <w:rsid w:val="00027F61"/>
    <w:rsid w:val="00030AE1"/>
    <w:rsid w:val="000311B3"/>
    <w:rsid w:val="000313E6"/>
    <w:rsid w:val="00031629"/>
    <w:rsid w:val="0003165B"/>
    <w:rsid w:val="00031E26"/>
    <w:rsid w:val="00032378"/>
    <w:rsid w:val="000325F5"/>
    <w:rsid w:val="000331C3"/>
    <w:rsid w:val="000332DA"/>
    <w:rsid w:val="00033865"/>
    <w:rsid w:val="00033B27"/>
    <w:rsid w:val="00035BE3"/>
    <w:rsid w:val="0003686A"/>
    <w:rsid w:val="00040252"/>
    <w:rsid w:val="00041160"/>
    <w:rsid w:val="000425F2"/>
    <w:rsid w:val="00042954"/>
    <w:rsid w:val="00042A1B"/>
    <w:rsid w:val="00042B49"/>
    <w:rsid w:val="00043506"/>
    <w:rsid w:val="000452A9"/>
    <w:rsid w:val="000458E7"/>
    <w:rsid w:val="000459C0"/>
    <w:rsid w:val="00045D5A"/>
    <w:rsid w:val="00045EFE"/>
    <w:rsid w:val="000460A1"/>
    <w:rsid w:val="00046E30"/>
    <w:rsid w:val="00046EA2"/>
    <w:rsid w:val="00050A9C"/>
    <w:rsid w:val="00050C4B"/>
    <w:rsid w:val="00050CB0"/>
    <w:rsid w:val="00050EF4"/>
    <w:rsid w:val="00051738"/>
    <w:rsid w:val="00051E8B"/>
    <w:rsid w:val="00052A3B"/>
    <w:rsid w:val="00052B7B"/>
    <w:rsid w:val="00052D4B"/>
    <w:rsid w:val="0005367D"/>
    <w:rsid w:val="000552A2"/>
    <w:rsid w:val="0005571F"/>
    <w:rsid w:val="00055820"/>
    <w:rsid w:val="000572C1"/>
    <w:rsid w:val="0005750F"/>
    <w:rsid w:val="00057794"/>
    <w:rsid w:val="000602B3"/>
    <w:rsid w:val="0006090F"/>
    <w:rsid w:val="000623CC"/>
    <w:rsid w:val="00062E5C"/>
    <w:rsid w:val="000632F8"/>
    <w:rsid w:val="00063471"/>
    <w:rsid w:val="00063601"/>
    <w:rsid w:val="000637D1"/>
    <w:rsid w:val="000640AB"/>
    <w:rsid w:val="00064413"/>
    <w:rsid w:val="00064DA6"/>
    <w:rsid w:val="000656AE"/>
    <w:rsid w:val="00065D8B"/>
    <w:rsid w:val="0006641C"/>
    <w:rsid w:val="00066E3E"/>
    <w:rsid w:val="00066FA3"/>
    <w:rsid w:val="000672DF"/>
    <w:rsid w:val="0007136A"/>
    <w:rsid w:val="00071D2B"/>
    <w:rsid w:val="000721E0"/>
    <w:rsid w:val="0007243A"/>
    <w:rsid w:val="00073A17"/>
    <w:rsid w:val="00075917"/>
    <w:rsid w:val="00075A67"/>
    <w:rsid w:val="00075B70"/>
    <w:rsid w:val="00076843"/>
    <w:rsid w:val="00076924"/>
    <w:rsid w:val="00076E22"/>
    <w:rsid w:val="00076E95"/>
    <w:rsid w:val="000779EA"/>
    <w:rsid w:val="00077CCA"/>
    <w:rsid w:val="000801C0"/>
    <w:rsid w:val="0008076F"/>
    <w:rsid w:val="00080D2B"/>
    <w:rsid w:val="00081163"/>
    <w:rsid w:val="00081625"/>
    <w:rsid w:val="00083303"/>
    <w:rsid w:val="000837D4"/>
    <w:rsid w:val="000849A2"/>
    <w:rsid w:val="0008530A"/>
    <w:rsid w:val="00086216"/>
    <w:rsid w:val="00086532"/>
    <w:rsid w:val="000870D2"/>
    <w:rsid w:val="000872C4"/>
    <w:rsid w:val="000902A2"/>
    <w:rsid w:val="000903B7"/>
    <w:rsid w:val="0009073D"/>
    <w:rsid w:val="00092B67"/>
    <w:rsid w:val="0009352A"/>
    <w:rsid w:val="00093540"/>
    <w:rsid w:val="000941BD"/>
    <w:rsid w:val="00094CB8"/>
    <w:rsid w:val="000955CE"/>
    <w:rsid w:val="000962D7"/>
    <w:rsid w:val="00096A30"/>
    <w:rsid w:val="000A0020"/>
    <w:rsid w:val="000A017D"/>
    <w:rsid w:val="000A0352"/>
    <w:rsid w:val="000A230A"/>
    <w:rsid w:val="000A238B"/>
    <w:rsid w:val="000A265C"/>
    <w:rsid w:val="000A47AF"/>
    <w:rsid w:val="000A551A"/>
    <w:rsid w:val="000A57E2"/>
    <w:rsid w:val="000A6DE8"/>
    <w:rsid w:val="000A784E"/>
    <w:rsid w:val="000A7A51"/>
    <w:rsid w:val="000A7AEC"/>
    <w:rsid w:val="000A7D9F"/>
    <w:rsid w:val="000B0018"/>
    <w:rsid w:val="000B04B5"/>
    <w:rsid w:val="000B0703"/>
    <w:rsid w:val="000B1CB8"/>
    <w:rsid w:val="000B3412"/>
    <w:rsid w:val="000B3453"/>
    <w:rsid w:val="000B353F"/>
    <w:rsid w:val="000B3AEB"/>
    <w:rsid w:val="000B499A"/>
    <w:rsid w:val="000B4B2E"/>
    <w:rsid w:val="000B4FA9"/>
    <w:rsid w:val="000B5034"/>
    <w:rsid w:val="000B505D"/>
    <w:rsid w:val="000B571C"/>
    <w:rsid w:val="000B62F1"/>
    <w:rsid w:val="000B6E33"/>
    <w:rsid w:val="000B72AB"/>
    <w:rsid w:val="000B73E2"/>
    <w:rsid w:val="000C1038"/>
    <w:rsid w:val="000C1628"/>
    <w:rsid w:val="000C1B36"/>
    <w:rsid w:val="000C22C0"/>
    <w:rsid w:val="000C379B"/>
    <w:rsid w:val="000C3806"/>
    <w:rsid w:val="000C3933"/>
    <w:rsid w:val="000C4921"/>
    <w:rsid w:val="000C5044"/>
    <w:rsid w:val="000C58F2"/>
    <w:rsid w:val="000C6BFC"/>
    <w:rsid w:val="000C73B7"/>
    <w:rsid w:val="000D01A1"/>
    <w:rsid w:val="000D06A1"/>
    <w:rsid w:val="000D0E38"/>
    <w:rsid w:val="000D20DB"/>
    <w:rsid w:val="000D2134"/>
    <w:rsid w:val="000D291F"/>
    <w:rsid w:val="000D29C8"/>
    <w:rsid w:val="000D2A89"/>
    <w:rsid w:val="000D2BA1"/>
    <w:rsid w:val="000D30F3"/>
    <w:rsid w:val="000D3378"/>
    <w:rsid w:val="000D3F0F"/>
    <w:rsid w:val="000D4EAA"/>
    <w:rsid w:val="000D5648"/>
    <w:rsid w:val="000E2509"/>
    <w:rsid w:val="000E2D24"/>
    <w:rsid w:val="000E3A6C"/>
    <w:rsid w:val="000E45A4"/>
    <w:rsid w:val="000E5232"/>
    <w:rsid w:val="000E5BE2"/>
    <w:rsid w:val="000E5C4A"/>
    <w:rsid w:val="000E6504"/>
    <w:rsid w:val="000E7DDE"/>
    <w:rsid w:val="000F1CC7"/>
    <w:rsid w:val="000F2727"/>
    <w:rsid w:val="000F4C9B"/>
    <w:rsid w:val="000F6E08"/>
    <w:rsid w:val="000F7498"/>
    <w:rsid w:val="001005BA"/>
    <w:rsid w:val="00100651"/>
    <w:rsid w:val="00100685"/>
    <w:rsid w:val="001008AC"/>
    <w:rsid w:val="001016C4"/>
    <w:rsid w:val="001023B3"/>
    <w:rsid w:val="00102677"/>
    <w:rsid w:val="0010273D"/>
    <w:rsid w:val="001029C1"/>
    <w:rsid w:val="00102AAB"/>
    <w:rsid w:val="00102B66"/>
    <w:rsid w:val="00102E4C"/>
    <w:rsid w:val="00103786"/>
    <w:rsid w:val="001038DC"/>
    <w:rsid w:val="00103A5B"/>
    <w:rsid w:val="00104051"/>
    <w:rsid w:val="001063D6"/>
    <w:rsid w:val="00106F17"/>
    <w:rsid w:val="0010713A"/>
    <w:rsid w:val="00110E03"/>
    <w:rsid w:val="00111E05"/>
    <w:rsid w:val="0011390C"/>
    <w:rsid w:val="00113FED"/>
    <w:rsid w:val="001157A5"/>
    <w:rsid w:val="00116197"/>
    <w:rsid w:val="00116A89"/>
    <w:rsid w:val="00116D94"/>
    <w:rsid w:val="00117567"/>
    <w:rsid w:val="00120094"/>
    <w:rsid w:val="00120A38"/>
    <w:rsid w:val="00120AE6"/>
    <w:rsid w:val="00121052"/>
    <w:rsid w:val="001212FC"/>
    <w:rsid w:val="00123E4E"/>
    <w:rsid w:val="001256F1"/>
    <w:rsid w:val="0012614D"/>
    <w:rsid w:val="001261AC"/>
    <w:rsid w:val="00126F98"/>
    <w:rsid w:val="001271D6"/>
    <w:rsid w:val="001272F8"/>
    <w:rsid w:val="0012738F"/>
    <w:rsid w:val="00127F6C"/>
    <w:rsid w:val="00130045"/>
    <w:rsid w:val="00130074"/>
    <w:rsid w:val="001307B3"/>
    <w:rsid w:val="00130BB5"/>
    <w:rsid w:val="00130D5D"/>
    <w:rsid w:val="00130F62"/>
    <w:rsid w:val="0013174D"/>
    <w:rsid w:val="00131D81"/>
    <w:rsid w:val="00133103"/>
    <w:rsid w:val="00133C52"/>
    <w:rsid w:val="00134141"/>
    <w:rsid w:val="001343C4"/>
    <w:rsid w:val="00134843"/>
    <w:rsid w:val="00134CF0"/>
    <w:rsid w:val="00134D6C"/>
    <w:rsid w:val="0013500B"/>
    <w:rsid w:val="00135F30"/>
    <w:rsid w:val="0013662A"/>
    <w:rsid w:val="001366A4"/>
    <w:rsid w:val="00137492"/>
    <w:rsid w:val="0014038D"/>
    <w:rsid w:val="001408A6"/>
    <w:rsid w:val="00141017"/>
    <w:rsid w:val="00143574"/>
    <w:rsid w:val="00144526"/>
    <w:rsid w:val="0014558D"/>
    <w:rsid w:val="001456C1"/>
    <w:rsid w:val="00145D1A"/>
    <w:rsid w:val="00146371"/>
    <w:rsid w:val="00146B02"/>
    <w:rsid w:val="001506CA"/>
    <w:rsid w:val="00150E1D"/>
    <w:rsid w:val="0015113B"/>
    <w:rsid w:val="001512B4"/>
    <w:rsid w:val="00151C20"/>
    <w:rsid w:val="00152430"/>
    <w:rsid w:val="001526A9"/>
    <w:rsid w:val="00153675"/>
    <w:rsid w:val="00154918"/>
    <w:rsid w:val="00154B4D"/>
    <w:rsid w:val="00154FFA"/>
    <w:rsid w:val="001568C1"/>
    <w:rsid w:val="00160313"/>
    <w:rsid w:val="00161129"/>
    <w:rsid w:val="00161F22"/>
    <w:rsid w:val="00163017"/>
    <w:rsid w:val="00163368"/>
    <w:rsid w:val="0016336C"/>
    <w:rsid w:val="00163A9A"/>
    <w:rsid w:val="00164811"/>
    <w:rsid w:val="00164EEF"/>
    <w:rsid w:val="00165338"/>
    <w:rsid w:val="00165E6B"/>
    <w:rsid w:val="00165FD6"/>
    <w:rsid w:val="001660E3"/>
    <w:rsid w:val="0016694F"/>
    <w:rsid w:val="00166E4C"/>
    <w:rsid w:val="00167BE6"/>
    <w:rsid w:val="00167C42"/>
    <w:rsid w:val="001714B5"/>
    <w:rsid w:val="0017273E"/>
    <w:rsid w:val="00173478"/>
    <w:rsid w:val="00174E11"/>
    <w:rsid w:val="00175094"/>
    <w:rsid w:val="00175C7C"/>
    <w:rsid w:val="00175FD6"/>
    <w:rsid w:val="001762D2"/>
    <w:rsid w:val="00176307"/>
    <w:rsid w:val="00176D40"/>
    <w:rsid w:val="001772E3"/>
    <w:rsid w:val="00180499"/>
    <w:rsid w:val="001808A9"/>
    <w:rsid w:val="00180D39"/>
    <w:rsid w:val="00182296"/>
    <w:rsid w:val="001827A5"/>
    <w:rsid w:val="00182941"/>
    <w:rsid w:val="00182971"/>
    <w:rsid w:val="00182CAB"/>
    <w:rsid w:val="00183499"/>
    <w:rsid w:val="00183B26"/>
    <w:rsid w:val="00183F5D"/>
    <w:rsid w:val="001845C4"/>
    <w:rsid w:val="00185654"/>
    <w:rsid w:val="0018631D"/>
    <w:rsid w:val="00187452"/>
    <w:rsid w:val="0018763C"/>
    <w:rsid w:val="001878A6"/>
    <w:rsid w:val="00191272"/>
    <w:rsid w:val="00191E29"/>
    <w:rsid w:val="0019262D"/>
    <w:rsid w:val="001929C7"/>
    <w:rsid w:val="00192F4E"/>
    <w:rsid w:val="001934FA"/>
    <w:rsid w:val="00193CD0"/>
    <w:rsid w:val="001947DF"/>
    <w:rsid w:val="0019496F"/>
    <w:rsid w:val="001959EA"/>
    <w:rsid w:val="0019603E"/>
    <w:rsid w:val="00196896"/>
    <w:rsid w:val="00196BEA"/>
    <w:rsid w:val="00197420"/>
    <w:rsid w:val="00197FB6"/>
    <w:rsid w:val="001A0DC5"/>
    <w:rsid w:val="001A12BF"/>
    <w:rsid w:val="001A1656"/>
    <w:rsid w:val="001A1A84"/>
    <w:rsid w:val="001A1DA4"/>
    <w:rsid w:val="001A2CB9"/>
    <w:rsid w:val="001A2D13"/>
    <w:rsid w:val="001A338F"/>
    <w:rsid w:val="001A4A67"/>
    <w:rsid w:val="001A774D"/>
    <w:rsid w:val="001A7D63"/>
    <w:rsid w:val="001B0177"/>
    <w:rsid w:val="001B0528"/>
    <w:rsid w:val="001B0763"/>
    <w:rsid w:val="001B13FB"/>
    <w:rsid w:val="001B1C34"/>
    <w:rsid w:val="001B1E8F"/>
    <w:rsid w:val="001B2B33"/>
    <w:rsid w:val="001B3064"/>
    <w:rsid w:val="001B3327"/>
    <w:rsid w:val="001B394B"/>
    <w:rsid w:val="001B3CF4"/>
    <w:rsid w:val="001B3FD8"/>
    <w:rsid w:val="001B4462"/>
    <w:rsid w:val="001B5917"/>
    <w:rsid w:val="001B5EC5"/>
    <w:rsid w:val="001B614E"/>
    <w:rsid w:val="001B6322"/>
    <w:rsid w:val="001B649C"/>
    <w:rsid w:val="001B6C38"/>
    <w:rsid w:val="001B75A7"/>
    <w:rsid w:val="001B77DE"/>
    <w:rsid w:val="001B7EE0"/>
    <w:rsid w:val="001C00FF"/>
    <w:rsid w:val="001C0D6B"/>
    <w:rsid w:val="001C0F5D"/>
    <w:rsid w:val="001C0FA5"/>
    <w:rsid w:val="001C1835"/>
    <w:rsid w:val="001C1E82"/>
    <w:rsid w:val="001C24C1"/>
    <w:rsid w:val="001C29CE"/>
    <w:rsid w:val="001C4CA2"/>
    <w:rsid w:val="001C4D19"/>
    <w:rsid w:val="001C511A"/>
    <w:rsid w:val="001C5349"/>
    <w:rsid w:val="001C5E07"/>
    <w:rsid w:val="001C6623"/>
    <w:rsid w:val="001C67CF"/>
    <w:rsid w:val="001C6BA4"/>
    <w:rsid w:val="001C6D12"/>
    <w:rsid w:val="001C7DD4"/>
    <w:rsid w:val="001C7F18"/>
    <w:rsid w:val="001D01F4"/>
    <w:rsid w:val="001D0B09"/>
    <w:rsid w:val="001D218E"/>
    <w:rsid w:val="001D22FA"/>
    <w:rsid w:val="001D2629"/>
    <w:rsid w:val="001D2B6F"/>
    <w:rsid w:val="001D3086"/>
    <w:rsid w:val="001D49C7"/>
    <w:rsid w:val="001D6424"/>
    <w:rsid w:val="001D6CE6"/>
    <w:rsid w:val="001D6EBD"/>
    <w:rsid w:val="001E0417"/>
    <w:rsid w:val="001E06B4"/>
    <w:rsid w:val="001E130A"/>
    <w:rsid w:val="001E14FB"/>
    <w:rsid w:val="001E30B6"/>
    <w:rsid w:val="001E5001"/>
    <w:rsid w:val="001E559F"/>
    <w:rsid w:val="001E58DA"/>
    <w:rsid w:val="001E66FD"/>
    <w:rsid w:val="001E6721"/>
    <w:rsid w:val="001F1B57"/>
    <w:rsid w:val="001F20F3"/>
    <w:rsid w:val="001F2532"/>
    <w:rsid w:val="001F3674"/>
    <w:rsid w:val="001F3B77"/>
    <w:rsid w:val="001F3EB9"/>
    <w:rsid w:val="001F4FF1"/>
    <w:rsid w:val="001F59BF"/>
    <w:rsid w:val="001F5E65"/>
    <w:rsid w:val="001F7237"/>
    <w:rsid w:val="001F7A37"/>
    <w:rsid w:val="001F7C8F"/>
    <w:rsid w:val="002025B6"/>
    <w:rsid w:val="0020271C"/>
    <w:rsid w:val="00204321"/>
    <w:rsid w:val="0020493F"/>
    <w:rsid w:val="00204E92"/>
    <w:rsid w:val="00205558"/>
    <w:rsid w:val="002057D2"/>
    <w:rsid w:val="0020651C"/>
    <w:rsid w:val="00207207"/>
    <w:rsid w:val="0020732C"/>
    <w:rsid w:val="00207ABA"/>
    <w:rsid w:val="00207DE0"/>
    <w:rsid w:val="002104F0"/>
    <w:rsid w:val="00210962"/>
    <w:rsid w:val="002110E3"/>
    <w:rsid w:val="00211CC5"/>
    <w:rsid w:val="002127C2"/>
    <w:rsid w:val="002134EA"/>
    <w:rsid w:val="00213C73"/>
    <w:rsid w:val="00214C9B"/>
    <w:rsid w:val="002153E7"/>
    <w:rsid w:val="00215924"/>
    <w:rsid w:val="00215BCC"/>
    <w:rsid w:val="00216130"/>
    <w:rsid w:val="00216492"/>
    <w:rsid w:val="002173A2"/>
    <w:rsid w:val="00220E83"/>
    <w:rsid w:val="00220F7C"/>
    <w:rsid w:val="002215F2"/>
    <w:rsid w:val="00221871"/>
    <w:rsid w:val="0022250C"/>
    <w:rsid w:val="00222CB0"/>
    <w:rsid w:val="002234A6"/>
    <w:rsid w:val="0022389D"/>
    <w:rsid w:val="00223E61"/>
    <w:rsid w:val="00223F54"/>
    <w:rsid w:val="00224AA4"/>
    <w:rsid w:val="002257F9"/>
    <w:rsid w:val="002260B6"/>
    <w:rsid w:val="00226787"/>
    <w:rsid w:val="00226C25"/>
    <w:rsid w:val="00227200"/>
    <w:rsid w:val="00227B3B"/>
    <w:rsid w:val="00230279"/>
    <w:rsid w:val="00230732"/>
    <w:rsid w:val="002307BE"/>
    <w:rsid w:val="00230DF9"/>
    <w:rsid w:val="002315FA"/>
    <w:rsid w:val="0023215F"/>
    <w:rsid w:val="00232D2D"/>
    <w:rsid w:val="0023437A"/>
    <w:rsid w:val="00234D41"/>
    <w:rsid w:val="00234DFB"/>
    <w:rsid w:val="002362E4"/>
    <w:rsid w:val="00236F11"/>
    <w:rsid w:val="002376A0"/>
    <w:rsid w:val="00241398"/>
    <w:rsid w:val="0024278E"/>
    <w:rsid w:val="00242F3A"/>
    <w:rsid w:val="002435FE"/>
    <w:rsid w:val="002445FC"/>
    <w:rsid w:val="00244A6A"/>
    <w:rsid w:val="00244CE2"/>
    <w:rsid w:val="00245BEE"/>
    <w:rsid w:val="00246626"/>
    <w:rsid w:val="0024679B"/>
    <w:rsid w:val="00247327"/>
    <w:rsid w:val="0025167C"/>
    <w:rsid w:val="00251A5C"/>
    <w:rsid w:val="00252521"/>
    <w:rsid w:val="00252652"/>
    <w:rsid w:val="00252BAF"/>
    <w:rsid w:val="00252CAA"/>
    <w:rsid w:val="00252D39"/>
    <w:rsid w:val="00252E20"/>
    <w:rsid w:val="00253A32"/>
    <w:rsid w:val="00253A59"/>
    <w:rsid w:val="00253AD2"/>
    <w:rsid w:val="002541EB"/>
    <w:rsid w:val="00255ED4"/>
    <w:rsid w:val="00256774"/>
    <w:rsid w:val="00256BD0"/>
    <w:rsid w:val="00257323"/>
    <w:rsid w:val="0026062C"/>
    <w:rsid w:val="00260B4A"/>
    <w:rsid w:val="00260B78"/>
    <w:rsid w:val="00260E81"/>
    <w:rsid w:val="00261B8E"/>
    <w:rsid w:val="00263164"/>
    <w:rsid w:val="0026359C"/>
    <w:rsid w:val="002640D0"/>
    <w:rsid w:val="00264791"/>
    <w:rsid w:val="00264E89"/>
    <w:rsid w:val="002656EA"/>
    <w:rsid w:val="002679D7"/>
    <w:rsid w:val="00267D0B"/>
    <w:rsid w:val="0027034A"/>
    <w:rsid w:val="00270622"/>
    <w:rsid w:val="00270869"/>
    <w:rsid w:val="00270B05"/>
    <w:rsid w:val="002714C7"/>
    <w:rsid w:val="00272352"/>
    <w:rsid w:val="00273777"/>
    <w:rsid w:val="00273DE4"/>
    <w:rsid w:val="00274995"/>
    <w:rsid w:val="00275110"/>
    <w:rsid w:val="00276216"/>
    <w:rsid w:val="00276345"/>
    <w:rsid w:val="00277188"/>
    <w:rsid w:val="00277A10"/>
    <w:rsid w:val="00277DCA"/>
    <w:rsid w:val="00280254"/>
    <w:rsid w:val="002809BE"/>
    <w:rsid w:val="00281962"/>
    <w:rsid w:val="002819B1"/>
    <w:rsid w:val="00281F28"/>
    <w:rsid w:val="002857D2"/>
    <w:rsid w:val="00286A95"/>
    <w:rsid w:val="00286BBA"/>
    <w:rsid w:val="002908F3"/>
    <w:rsid w:val="002911C1"/>
    <w:rsid w:val="0029193D"/>
    <w:rsid w:val="00291B58"/>
    <w:rsid w:val="00293747"/>
    <w:rsid w:val="00293CC7"/>
    <w:rsid w:val="00294B75"/>
    <w:rsid w:val="00294CD4"/>
    <w:rsid w:val="00294DFD"/>
    <w:rsid w:val="0029591C"/>
    <w:rsid w:val="00296A54"/>
    <w:rsid w:val="00297E95"/>
    <w:rsid w:val="002A0484"/>
    <w:rsid w:val="002A1C22"/>
    <w:rsid w:val="002A20A6"/>
    <w:rsid w:val="002A23AF"/>
    <w:rsid w:val="002A3752"/>
    <w:rsid w:val="002A4BDE"/>
    <w:rsid w:val="002A5016"/>
    <w:rsid w:val="002A6C07"/>
    <w:rsid w:val="002A6E00"/>
    <w:rsid w:val="002B04D0"/>
    <w:rsid w:val="002B2374"/>
    <w:rsid w:val="002B23A6"/>
    <w:rsid w:val="002B2AA4"/>
    <w:rsid w:val="002B3CD7"/>
    <w:rsid w:val="002B4DC5"/>
    <w:rsid w:val="002B4E9F"/>
    <w:rsid w:val="002B4FA0"/>
    <w:rsid w:val="002B5101"/>
    <w:rsid w:val="002B5820"/>
    <w:rsid w:val="002B5DEE"/>
    <w:rsid w:val="002C0CAF"/>
    <w:rsid w:val="002C1D99"/>
    <w:rsid w:val="002C2ECC"/>
    <w:rsid w:val="002C3DE2"/>
    <w:rsid w:val="002C4636"/>
    <w:rsid w:val="002C5B51"/>
    <w:rsid w:val="002C6783"/>
    <w:rsid w:val="002C7907"/>
    <w:rsid w:val="002C7AFE"/>
    <w:rsid w:val="002C7F62"/>
    <w:rsid w:val="002D0197"/>
    <w:rsid w:val="002D061F"/>
    <w:rsid w:val="002D11F4"/>
    <w:rsid w:val="002D15E8"/>
    <w:rsid w:val="002D217C"/>
    <w:rsid w:val="002D4DB9"/>
    <w:rsid w:val="002D60A5"/>
    <w:rsid w:val="002E0C2A"/>
    <w:rsid w:val="002E0FC3"/>
    <w:rsid w:val="002E196C"/>
    <w:rsid w:val="002E1F92"/>
    <w:rsid w:val="002E2331"/>
    <w:rsid w:val="002E237A"/>
    <w:rsid w:val="002E2E80"/>
    <w:rsid w:val="002E2F24"/>
    <w:rsid w:val="002E3153"/>
    <w:rsid w:val="002E3500"/>
    <w:rsid w:val="002E3F70"/>
    <w:rsid w:val="002E4316"/>
    <w:rsid w:val="002E4B07"/>
    <w:rsid w:val="002E4F9E"/>
    <w:rsid w:val="002E578F"/>
    <w:rsid w:val="002E5A23"/>
    <w:rsid w:val="002E60F8"/>
    <w:rsid w:val="002E62B6"/>
    <w:rsid w:val="002E7212"/>
    <w:rsid w:val="002E7C93"/>
    <w:rsid w:val="002E7D9E"/>
    <w:rsid w:val="002F0079"/>
    <w:rsid w:val="002F0264"/>
    <w:rsid w:val="002F0AF5"/>
    <w:rsid w:val="002F0FB2"/>
    <w:rsid w:val="002F2017"/>
    <w:rsid w:val="002F3628"/>
    <w:rsid w:val="002F39B8"/>
    <w:rsid w:val="002F40FF"/>
    <w:rsid w:val="002F5FD5"/>
    <w:rsid w:val="002F678A"/>
    <w:rsid w:val="002F691D"/>
    <w:rsid w:val="002F7374"/>
    <w:rsid w:val="002F7B59"/>
    <w:rsid w:val="003008B6"/>
    <w:rsid w:val="003008C7"/>
    <w:rsid w:val="0030264B"/>
    <w:rsid w:val="00302C44"/>
    <w:rsid w:val="00302D7E"/>
    <w:rsid w:val="003030A3"/>
    <w:rsid w:val="00303254"/>
    <w:rsid w:val="00303C0D"/>
    <w:rsid w:val="00303F0A"/>
    <w:rsid w:val="0030416A"/>
    <w:rsid w:val="003055F4"/>
    <w:rsid w:val="00306602"/>
    <w:rsid w:val="0030673A"/>
    <w:rsid w:val="00307176"/>
    <w:rsid w:val="003078A4"/>
    <w:rsid w:val="00307A0B"/>
    <w:rsid w:val="00307CD7"/>
    <w:rsid w:val="00310727"/>
    <w:rsid w:val="00311661"/>
    <w:rsid w:val="00311706"/>
    <w:rsid w:val="003118CE"/>
    <w:rsid w:val="00312ECE"/>
    <w:rsid w:val="003138A9"/>
    <w:rsid w:val="00314A10"/>
    <w:rsid w:val="00314E1F"/>
    <w:rsid w:val="00314F89"/>
    <w:rsid w:val="00315565"/>
    <w:rsid w:val="00316F7A"/>
    <w:rsid w:val="00317AA3"/>
    <w:rsid w:val="003217C8"/>
    <w:rsid w:val="00321B92"/>
    <w:rsid w:val="00321EC6"/>
    <w:rsid w:val="003220D5"/>
    <w:rsid w:val="003227F3"/>
    <w:rsid w:val="00322DC5"/>
    <w:rsid w:val="003251C2"/>
    <w:rsid w:val="003265BC"/>
    <w:rsid w:val="00327FF8"/>
    <w:rsid w:val="003304D5"/>
    <w:rsid w:val="00330591"/>
    <w:rsid w:val="00330854"/>
    <w:rsid w:val="00330B30"/>
    <w:rsid w:val="00331610"/>
    <w:rsid w:val="003320DC"/>
    <w:rsid w:val="0033374D"/>
    <w:rsid w:val="00334DC4"/>
    <w:rsid w:val="0033575D"/>
    <w:rsid w:val="0033594C"/>
    <w:rsid w:val="003365EC"/>
    <w:rsid w:val="00336D9A"/>
    <w:rsid w:val="00337207"/>
    <w:rsid w:val="003403EA"/>
    <w:rsid w:val="0034048A"/>
    <w:rsid w:val="00340C04"/>
    <w:rsid w:val="00341434"/>
    <w:rsid w:val="0034267A"/>
    <w:rsid w:val="003429CF"/>
    <w:rsid w:val="0034350E"/>
    <w:rsid w:val="00343C4B"/>
    <w:rsid w:val="00344021"/>
    <w:rsid w:val="00345187"/>
    <w:rsid w:val="00346048"/>
    <w:rsid w:val="003465B1"/>
    <w:rsid w:val="00350174"/>
    <w:rsid w:val="003502C5"/>
    <w:rsid w:val="00350CFC"/>
    <w:rsid w:val="00351734"/>
    <w:rsid w:val="00351ED9"/>
    <w:rsid w:val="0035237A"/>
    <w:rsid w:val="003528CD"/>
    <w:rsid w:val="0035297D"/>
    <w:rsid w:val="00352A6D"/>
    <w:rsid w:val="00352C6E"/>
    <w:rsid w:val="00352F84"/>
    <w:rsid w:val="0035349A"/>
    <w:rsid w:val="00354EA2"/>
    <w:rsid w:val="00355385"/>
    <w:rsid w:val="003556DD"/>
    <w:rsid w:val="00355CF2"/>
    <w:rsid w:val="00355E39"/>
    <w:rsid w:val="00356118"/>
    <w:rsid w:val="0035611A"/>
    <w:rsid w:val="00356A0D"/>
    <w:rsid w:val="00356A6A"/>
    <w:rsid w:val="00360164"/>
    <w:rsid w:val="00360C63"/>
    <w:rsid w:val="00360F4F"/>
    <w:rsid w:val="00361115"/>
    <w:rsid w:val="0036138D"/>
    <w:rsid w:val="00361F0E"/>
    <w:rsid w:val="00361FDC"/>
    <w:rsid w:val="00363088"/>
    <w:rsid w:val="00363134"/>
    <w:rsid w:val="00363557"/>
    <w:rsid w:val="003643FB"/>
    <w:rsid w:val="00364E39"/>
    <w:rsid w:val="0036509A"/>
    <w:rsid w:val="0036512C"/>
    <w:rsid w:val="003658F7"/>
    <w:rsid w:val="003672DB"/>
    <w:rsid w:val="00370005"/>
    <w:rsid w:val="003700A5"/>
    <w:rsid w:val="003705AE"/>
    <w:rsid w:val="003723F5"/>
    <w:rsid w:val="0037347C"/>
    <w:rsid w:val="00373BE9"/>
    <w:rsid w:val="00373BEF"/>
    <w:rsid w:val="00373C0A"/>
    <w:rsid w:val="00375F11"/>
    <w:rsid w:val="00376189"/>
    <w:rsid w:val="0037641D"/>
    <w:rsid w:val="0037677F"/>
    <w:rsid w:val="00376ABE"/>
    <w:rsid w:val="00376C04"/>
    <w:rsid w:val="00377146"/>
    <w:rsid w:val="00377B07"/>
    <w:rsid w:val="00377B12"/>
    <w:rsid w:val="00380A37"/>
    <w:rsid w:val="00382157"/>
    <w:rsid w:val="00383636"/>
    <w:rsid w:val="00383B58"/>
    <w:rsid w:val="0038415F"/>
    <w:rsid w:val="00384686"/>
    <w:rsid w:val="00384D38"/>
    <w:rsid w:val="00385323"/>
    <w:rsid w:val="00386666"/>
    <w:rsid w:val="00386865"/>
    <w:rsid w:val="003871BC"/>
    <w:rsid w:val="00387719"/>
    <w:rsid w:val="00387926"/>
    <w:rsid w:val="00387D7D"/>
    <w:rsid w:val="00387FD8"/>
    <w:rsid w:val="003901EE"/>
    <w:rsid w:val="00390363"/>
    <w:rsid w:val="00390C86"/>
    <w:rsid w:val="003925E1"/>
    <w:rsid w:val="00392816"/>
    <w:rsid w:val="00392EE6"/>
    <w:rsid w:val="00393E93"/>
    <w:rsid w:val="00395258"/>
    <w:rsid w:val="003958C6"/>
    <w:rsid w:val="00395CBE"/>
    <w:rsid w:val="00396835"/>
    <w:rsid w:val="00397E0D"/>
    <w:rsid w:val="003A1A35"/>
    <w:rsid w:val="003A1A72"/>
    <w:rsid w:val="003A2396"/>
    <w:rsid w:val="003A28ED"/>
    <w:rsid w:val="003A2C89"/>
    <w:rsid w:val="003A34F0"/>
    <w:rsid w:val="003A62AE"/>
    <w:rsid w:val="003A6983"/>
    <w:rsid w:val="003A70DC"/>
    <w:rsid w:val="003A7715"/>
    <w:rsid w:val="003B004D"/>
    <w:rsid w:val="003B16D5"/>
    <w:rsid w:val="003B275A"/>
    <w:rsid w:val="003B38AE"/>
    <w:rsid w:val="003B4008"/>
    <w:rsid w:val="003B4296"/>
    <w:rsid w:val="003B5525"/>
    <w:rsid w:val="003B6171"/>
    <w:rsid w:val="003B64A5"/>
    <w:rsid w:val="003B71AC"/>
    <w:rsid w:val="003B753A"/>
    <w:rsid w:val="003B7E61"/>
    <w:rsid w:val="003C22AD"/>
    <w:rsid w:val="003C2563"/>
    <w:rsid w:val="003C2D14"/>
    <w:rsid w:val="003C2D8B"/>
    <w:rsid w:val="003C35D3"/>
    <w:rsid w:val="003C3645"/>
    <w:rsid w:val="003C66A4"/>
    <w:rsid w:val="003C6D75"/>
    <w:rsid w:val="003C71C1"/>
    <w:rsid w:val="003C76DE"/>
    <w:rsid w:val="003C77DC"/>
    <w:rsid w:val="003C7859"/>
    <w:rsid w:val="003D03C3"/>
    <w:rsid w:val="003D0609"/>
    <w:rsid w:val="003D079E"/>
    <w:rsid w:val="003D0E08"/>
    <w:rsid w:val="003D1250"/>
    <w:rsid w:val="003D1BB5"/>
    <w:rsid w:val="003D4858"/>
    <w:rsid w:val="003D51C3"/>
    <w:rsid w:val="003D5AB2"/>
    <w:rsid w:val="003D6024"/>
    <w:rsid w:val="003D6796"/>
    <w:rsid w:val="003E0CA4"/>
    <w:rsid w:val="003E2138"/>
    <w:rsid w:val="003E250F"/>
    <w:rsid w:val="003E3465"/>
    <w:rsid w:val="003E354C"/>
    <w:rsid w:val="003E3FA0"/>
    <w:rsid w:val="003E4863"/>
    <w:rsid w:val="003E4864"/>
    <w:rsid w:val="003E4A37"/>
    <w:rsid w:val="003E4ACA"/>
    <w:rsid w:val="003E5CB1"/>
    <w:rsid w:val="003E623E"/>
    <w:rsid w:val="003E690C"/>
    <w:rsid w:val="003E6B15"/>
    <w:rsid w:val="003E6E59"/>
    <w:rsid w:val="003E70D6"/>
    <w:rsid w:val="003F1E99"/>
    <w:rsid w:val="003F26C7"/>
    <w:rsid w:val="003F421C"/>
    <w:rsid w:val="003F46C8"/>
    <w:rsid w:val="003F4DFF"/>
    <w:rsid w:val="003F5B2A"/>
    <w:rsid w:val="003F783F"/>
    <w:rsid w:val="00400713"/>
    <w:rsid w:val="004017AB"/>
    <w:rsid w:val="0040274B"/>
    <w:rsid w:val="00402D58"/>
    <w:rsid w:val="004031DF"/>
    <w:rsid w:val="0040410D"/>
    <w:rsid w:val="004042DD"/>
    <w:rsid w:val="00404742"/>
    <w:rsid w:val="004051B1"/>
    <w:rsid w:val="00405CF6"/>
    <w:rsid w:val="004060A7"/>
    <w:rsid w:val="00406973"/>
    <w:rsid w:val="00406A0E"/>
    <w:rsid w:val="00407854"/>
    <w:rsid w:val="00407A5E"/>
    <w:rsid w:val="00410291"/>
    <w:rsid w:val="0041083C"/>
    <w:rsid w:val="00410D26"/>
    <w:rsid w:val="00411299"/>
    <w:rsid w:val="004123D8"/>
    <w:rsid w:val="00413917"/>
    <w:rsid w:val="00414EC9"/>
    <w:rsid w:val="00415058"/>
    <w:rsid w:val="00415C37"/>
    <w:rsid w:val="00417F48"/>
    <w:rsid w:val="00420332"/>
    <w:rsid w:val="0042061A"/>
    <w:rsid w:val="00420C91"/>
    <w:rsid w:val="004213DC"/>
    <w:rsid w:val="004216F5"/>
    <w:rsid w:val="00421D00"/>
    <w:rsid w:val="004220AC"/>
    <w:rsid w:val="004221D0"/>
    <w:rsid w:val="0042292F"/>
    <w:rsid w:val="00423BEC"/>
    <w:rsid w:val="00424022"/>
    <w:rsid w:val="00424067"/>
    <w:rsid w:val="004248A9"/>
    <w:rsid w:val="0042500F"/>
    <w:rsid w:val="0042624C"/>
    <w:rsid w:val="004269AF"/>
    <w:rsid w:val="00426C92"/>
    <w:rsid w:val="00427037"/>
    <w:rsid w:val="0042713A"/>
    <w:rsid w:val="00430A7C"/>
    <w:rsid w:val="00431AD5"/>
    <w:rsid w:val="004325D9"/>
    <w:rsid w:val="00432C67"/>
    <w:rsid w:val="004340D0"/>
    <w:rsid w:val="00435388"/>
    <w:rsid w:val="00435C76"/>
    <w:rsid w:val="00435E33"/>
    <w:rsid w:val="00436A5E"/>
    <w:rsid w:val="00436F0B"/>
    <w:rsid w:val="004379BA"/>
    <w:rsid w:val="00440432"/>
    <w:rsid w:val="004414DF"/>
    <w:rsid w:val="00441735"/>
    <w:rsid w:val="004450C4"/>
    <w:rsid w:val="00445386"/>
    <w:rsid w:val="004463C6"/>
    <w:rsid w:val="00446EDE"/>
    <w:rsid w:val="00447E47"/>
    <w:rsid w:val="00447FF1"/>
    <w:rsid w:val="00450620"/>
    <w:rsid w:val="00450778"/>
    <w:rsid w:val="00450FD3"/>
    <w:rsid w:val="00450FF3"/>
    <w:rsid w:val="00451A88"/>
    <w:rsid w:val="00451D72"/>
    <w:rsid w:val="00451FB6"/>
    <w:rsid w:val="00452AC9"/>
    <w:rsid w:val="00452C31"/>
    <w:rsid w:val="00453125"/>
    <w:rsid w:val="0045343B"/>
    <w:rsid w:val="0045357A"/>
    <w:rsid w:val="00453AD7"/>
    <w:rsid w:val="004540A0"/>
    <w:rsid w:val="004541E3"/>
    <w:rsid w:val="004546B7"/>
    <w:rsid w:val="0045530F"/>
    <w:rsid w:val="00455689"/>
    <w:rsid w:val="004556CF"/>
    <w:rsid w:val="00455A82"/>
    <w:rsid w:val="0045615D"/>
    <w:rsid w:val="004564D5"/>
    <w:rsid w:val="00456893"/>
    <w:rsid w:val="00457BDE"/>
    <w:rsid w:val="004606AD"/>
    <w:rsid w:val="0046210A"/>
    <w:rsid w:val="00462E2F"/>
    <w:rsid w:val="004633A1"/>
    <w:rsid w:val="004644FF"/>
    <w:rsid w:val="00464DA2"/>
    <w:rsid w:val="00464EAD"/>
    <w:rsid w:val="00465BAE"/>
    <w:rsid w:val="00465D28"/>
    <w:rsid w:val="00466458"/>
    <w:rsid w:val="00466691"/>
    <w:rsid w:val="004671F1"/>
    <w:rsid w:val="00467557"/>
    <w:rsid w:val="00470D60"/>
    <w:rsid w:val="00470E10"/>
    <w:rsid w:val="004716E1"/>
    <w:rsid w:val="00471992"/>
    <w:rsid w:val="00471C27"/>
    <w:rsid w:val="0047230A"/>
    <w:rsid w:val="0047230C"/>
    <w:rsid w:val="00472637"/>
    <w:rsid w:val="0047269D"/>
    <w:rsid w:val="00473100"/>
    <w:rsid w:val="0047351C"/>
    <w:rsid w:val="004737B4"/>
    <w:rsid w:val="00473D0A"/>
    <w:rsid w:val="00475436"/>
    <w:rsid w:val="00476B26"/>
    <w:rsid w:val="00476FF9"/>
    <w:rsid w:val="004775F1"/>
    <w:rsid w:val="00480751"/>
    <w:rsid w:val="004819FA"/>
    <w:rsid w:val="00482398"/>
    <w:rsid w:val="004823C0"/>
    <w:rsid w:val="00482934"/>
    <w:rsid w:val="004844E4"/>
    <w:rsid w:val="0048598F"/>
    <w:rsid w:val="00486BDD"/>
    <w:rsid w:val="00486E8B"/>
    <w:rsid w:val="00486FFD"/>
    <w:rsid w:val="004872F0"/>
    <w:rsid w:val="00487CA3"/>
    <w:rsid w:val="004902BC"/>
    <w:rsid w:val="00490900"/>
    <w:rsid w:val="00491C95"/>
    <w:rsid w:val="0049237E"/>
    <w:rsid w:val="00493747"/>
    <w:rsid w:val="00493868"/>
    <w:rsid w:val="00493886"/>
    <w:rsid w:val="004940EF"/>
    <w:rsid w:val="0049458F"/>
    <w:rsid w:val="004953FC"/>
    <w:rsid w:val="0049710F"/>
    <w:rsid w:val="004975CA"/>
    <w:rsid w:val="0049780F"/>
    <w:rsid w:val="004A0437"/>
    <w:rsid w:val="004A17E8"/>
    <w:rsid w:val="004A31C5"/>
    <w:rsid w:val="004A3364"/>
    <w:rsid w:val="004A34BB"/>
    <w:rsid w:val="004A3C29"/>
    <w:rsid w:val="004A518C"/>
    <w:rsid w:val="004A6233"/>
    <w:rsid w:val="004B05C5"/>
    <w:rsid w:val="004B1F18"/>
    <w:rsid w:val="004B20D2"/>
    <w:rsid w:val="004B2AE2"/>
    <w:rsid w:val="004B3458"/>
    <w:rsid w:val="004B358C"/>
    <w:rsid w:val="004B3D86"/>
    <w:rsid w:val="004B70FC"/>
    <w:rsid w:val="004B76F0"/>
    <w:rsid w:val="004C047D"/>
    <w:rsid w:val="004C131B"/>
    <w:rsid w:val="004C172B"/>
    <w:rsid w:val="004C2193"/>
    <w:rsid w:val="004C2CEF"/>
    <w:rsid w:val="004C2D28"/>
    <w:rsid w:val="004C31E2"/>
    <w:rsid w:val="004C6149"/>
    <w:rsid w:val="004C6153"/>
    <w:rsid w:val="004C6294"/>
    <w:rsid w:val="004C7285"/>
    <w:rsid w:val="004C7D26"/>
    <w:rsid w:val="004D02EC"/>
    <w:rsid w:val="004D0788"/>
    <w:rsid w:val="004D0EAD"/>
    <w:rsid w:val="004D15E3"/>
    <w:rsid w:val="004D1ADD"/>
    <w:rsid w:val="004D2253"/>
    <w:rsid w:val="004D2C65"/>
    <w:rsid w:val="004D2D64"/>
    <w:rsid w:val="004D2DDF"/>
    <w:rsid w:val="004D37FB"/>
    <w:rsid w:val="004D3CE7"/>
    <w:rsid w:val="004D45DA"/>
    <w:rsid w:val="004D4A73"/>
    <w:rsid w:val="004D4DE5"/>
    <w:rsid w:val="004D59CC"/>
    <w:rsid w:val="004D5A39"/>
    <w:rsid w:val="004D5C32"/>
    <w:rsid w:val="004D5D5C"/>
    <w:rsid w:val="004D5F12"/>
    <w:rsid w:val="004D7262"/>
    <w:rsid w:val="004E0356"/>
    <w:rsid w:val="004E08A7"/>
    <w:rsid w:val="004E1364"/>
    <w:rsid w:val="004E1CEE"/>
    <w:rsid w:val="004E26B2"/>
    <w:rsid w:val="004E2935"/>
    <w:rsid w:val="004E409B"/>
    <w:rsid w:val="004E45E5"/>
    <w:rsid w:val="004E4DE8"/>
    <w:rsid w:val="004E4F69"/>
    <w:rsid w:val="004E5893"/>
    <w:rsid w:val="004E6155"/>
    <w:rsid w:val="004E6977"/>
    <w:rsid w:val="004E6D7D"/>
    <w:rsid w:val="004E7AD5"/>
    <w:rsid w:val="004F0EA9"/>
    <w:rsid w:val="004F114D"/>
    <w:rsid w:val="004F197A"/>
    <w:rsid w:val="004F3346"/>
    <w:rsid w:val="004F3EB9"/>
    <w:rsid w:val="004F5109"/>
    <w:rsid w:val="004F59BA"/>
    <w:rsid w:val="004F5F5A"/>
    <w:rsid w:val="004F6127"/>
    <w:rsid w:val="004F65CE"/>
    <w:rsid w:val="004F6941"/>
    <w:rsid w:val="005010D0"/>
    <w:rsid w:val="00503501"/>
    <w:rsid w:val="005046B9"/>
    <w:rsid w:val="0050589D"/>
    <w:rsid w:val="00506824"/>
    <w:rsid w:val="00510727"/>
    <w:rsid w:val="00512297"/>
    <w:rsid w:val="00512F79"/>
    <w:rsid w:val="005137DA"/>
    <w:rsid w:val="00513948"/>
    <w:rsid w:val="00514367"/>
    <w:rsid w:val="00514B21"/>
    <w:rsid w:val="005150A0"/>
    <w:rsid w:val="00515824"/>
    <w:rsid w:val="005166FD"/>
    <w:rsid w:val="00516EE0"/>
    <w:rsid w:val="00517920"/>
    <w:rsid w:val="00521781"/>
    <w:rsid w:val="00521CA3"/>
    <w:rsid w:val="005228BE"/>
    <w:rsid w:val="00522AE8"/>
    <w:rsid w:val="00522FFB"/>
    <w:rsid w:val="0052342A"/>
    <w:rsid w:val="00523F9D"/>
    <w:rsid w:val="00524CC6"/>
    <w:rsid w:val="00524D99"/>
    <w:rsid w:val="00525143"/>
    <w:rsid w:val="00525379"/>
    <w:rsid w:val="00526084"/>
    <w:rsid w:val="00526727"/>
    <w:rsid w:val="00527934"/>
    <w:rsid w:val="00527989"/>
    <w:rsid w:val="00530CFF"/>
    <w:rsid w:val="00531716"/>
    <w:rsid w:val="00531C1D"/>
    <w:rsid w:val="00533111"/>
    <w:rsid w:val="00533D38"/>
    <w:rsid w:val="00534334"/>
    <w:rsid w:val="00534A42"/>
    <w:rsid w:val="0053729B"/>
    <w:rsid w:val="005372E2"/>
    <w:rsid w:val="005409E1"/>
    <w:rsid w:val="00542299"/>
    <w:rsid w:val="005427D0"/>
    <w:rsid w:val="00543384"/>
    <w:rsid w:val="005443FB"/>
    <w:rsid w:val="00544A3E"/>
    <w:rsid w:val="00544B68"/>
    <w:rsid w:val="005455D5"/>
    <w:rsid w:val="0054692C"/>
    <w:rsid w:val="00546CCC"/>
    <w:rsid w:val="00546DCA"/>
    <w:rsid w:val="00547039"/>
    <w:rsid w:val="005503FC"/>
    <w:rsid w:val="00550EFF"/>
    <w:rsid w:val="00551350"/>
    <w:rsid w:val="00552D1B"/>
    <w:rsid w:val="00553717"/>
    <w:rsid w:val="005539A1"/>
    <w:rsid w:val="00553D44"/>
    <w:rsid w:val="00554399"/>
    <w:rsid w:val="005546FE"/>
    <w:rsid w:val="00555126"/>
    <w:rsid w:val="00556E57"/>
    <w:rsid w:val="00557171"/>
    <w:rsid w:val="005573F9"/>
    <w:rsid w:val="00557590"/>
    <w:rsid w:val="005602C3"/>
    <w:rsid w:val="00561B7E"/>
    <w:rsid w:val="00561C37"/>
    <w:rsid w:val="00561DA3"/>
    <w:rsid w:val="00562266"/>
    <w:rsid w:val="0056236A"/>
    <w:rsid w:val="00562AA6"/>
    <w:rsid w:val="005632BC"/>
    <w:rsid w:val="00563CBD"/>
    <w:rsid w:val="00564470"/>
    <w:rsid w:val="00564575"/>
    <w:rsid w:val="00564D2C"/>
    <w:rsid w:val="00564FDC"/>
    <w:rsid w:val="0056534B"/>
    <w:rsid w:val="005653B3"/>
    <w:rsid w:val="00565900"/>
    <w:rsid w:val="00565F88"/>
    <w:rsid w:val="0056612C"/>
    <w:rsid w:val="00566145"/>
    <w:rsid w:val="0056617C"/>
    <w:rsid w:val="0056729D"/>
    <w:rsid w:val="00567ACA"/>
    <w:rsid w:val="00571192"/>
    <w:rsid w:val="0057155D"/>
    <w:rsid w:val="00572F2D"/>
    <w:rsid w:val="00573103"/>
    <w:rsid w:val="00573A9F"/>
    <w:rsid w:val="00573C26"/>
    <w:rsid w:val="00574D0E"/>
    <w:rsid w:val="0057755A"/>
    <w:rsid w:val="005777E0"/>
    <w:rsid w:val="0057792C"/>
    <w:rsid w:val="00577964"/>
    <w:rsid w:val="00580725"/>
    <w:rsid w:val="00581A69"/>
    <w:rsid w:val="00581EEF"/>
    <w:rsid w:val="0058236D"/>
    <w:rsid w:val="00582781"/>
    <w:rsid w:val="00582B9C"/>
    <w:rsid w:val="0058346B"/>
    <w:rsid w:val="0058609D"/>
    <w:rsid w:val="00590D60"/>
    <w:rsid w:val="00591027"/>
    <w:rsid w:val="00591291"/>
    <w:rsid w:val="00591601"/>
    <w:rsid w:val="00591803"/>
    <w:rsid w:val="00591F3C"/>
    <w:rsid w:val="00593D12"/>
    <w:rsid w:val="00593D35"/>
    <w:rsid w:val="005943FF"/>
    <w:rsid w:val="0059440C"/>
    <w:rsid w:val="00594468"/>
    <w:rsid w:val="00595330"/>
    <w:rsid w:val="00596AB1"/>
    <w:rsid w:val="00596CA2"/>
    <w:rsid w:val="00597164"/>
    <w:rsid w:val="005971A2"/>
    <w:rsid w:val="00597B6D"/>
    <w:rsid w:val="00597CAA"/>
    <w:rsid w:val="005A0625"/>
    <w:rsid w:val="005A1831"/>
    <w:rsid w:val="005A18B0"/>
    <w:rsid w:val="005A29AC"/>
    <w:rsid w:val="005A2FE6"/>
    <w:rsid w:val="005A4093"/>
    <w:rsid w:val="005A4A65"/>
    <w:rsid w:val="005A4AAF"/>
    <w:rsid w:val="005A4BB5"/>
    <w:rsid w:val="005A5798"/>
    <w:rsid w:val="005A592B"/>
    <w:rsid w:val="005A5C08"/>
    <w:rsid w:val="005A6B0C"/>
    <w:rsid w:val="005A6D5E"/>
    <w:rsid w:val="005A7233"/>
    <w:rsid w:val="005A7B6D"/>
    <w:rsid w:val="005A7BDF"/>
    <w:rsid w:val="005A7EF1"/>
    <w:rsid w:val="005B04DB"/>
    <w:rsid w:val="005B0651"/>
    <w:rsid w:val="005B0F36"/>
    <w:rsid w:val="005B194B"/>
    <w:rsid w:val="005B2B8C"/>
    <w:rsid w:val="005B3A2D"/>
    <w:rsid w:val="005B4419"/>
    <w:rsid w:val="005B4751"/>
    <w:rsid w:val="005B6571"/>
    <w:rsid w:val="005C048F"/>
    <w:rsid w:val="005C0721"/>
    <w:rsid w:val="005C2250"/>
    <w:rsid w:val="005C3BC8"/>
    <w:rsid w:val="005C4A98"/>
    <w:rsid w:val="005C6085"/>
    <w:rsid w:val="005C64CA"/>
    <w:rsid w:val="005C6789"/>
    <w:rsid w:val="005C6A58"/>
    <w:rsid w:val="005C6C09"/>
    <w:rsid w:val="005C7596"/>
    <w:rsid w:val="005C77F3"/>
    <w:rsid w:val="005D03F1"/>
    <w:rsid w:val="005D062A"/>
    <w:rsid w:val="005D06B4"/>
    <w:rsid w:val="005D089D"/>
    <w:rsid w:val="005D0D0C"/>
    <w:rsid w:val="005D20A3"/>
    <w:rsid w:val="005D2909"/>
    <w:rsid w:val="005D35D9"/>
    <w:rsid w:val="005D360B"/>
    <w:rsid w:val="005D3712"/>
    <w:rsid w:val="005D3D71"/>
    <w:rsid w:val="005D42E7"/>
    <w:rsid w:val="005D4EDF"/>
    <w:rsid w:val="005D5A42"/>
    <w:rsid w:val="005D6F11"/>
    <w:rsid w:val="005D6FB1"/>
    <w:rsid w:val="005D707D"/>
    <w:rsid w:val="005E0B6C"/>
    <w:rsid w:val="005E29A2"/>
    <w:rsid w:val="005E2E58"/>
    <w:rsid w:val="005E345F"/>
    <w:rsid w:val="005E3B1D"/>
    <w:rsid w:val="005E41A3"/>
    <w:rsid w:val="005E4A49"/>
    <w:rsid w:val="005E4C3D"/>
    <w:rsid w:val="005E65F7"/>
    <w:rsid w:val="005E6D23"/>
    <w:rsid w:val="005F0002"/>
    <w:rsid w:val="005F037E"/>
    <w:rsid w:val="005F0CDE"/>
    <w:rsid w:val="005F0DCB"/>
    <w:rsid w:val="005F1125"/>
    <w:rsid w:val="005F2027"/>
    <w:rsid w:val="005F2A37"/>
    <w:rsid w:val="005F2C1C"/>
    <w:rsid w:val="005F2DEF"/>
    <w:rsid w:val="005F3311"/>
    <w:rsid w:val="005F3D9D"/>
    <w:rsid w:val="005F5A87"/>
    <w:rsid w:val="005F61FB"/>
    <w:rsid w:val="005F645F"/>
    <w:rsid w:val="005F66EC"/>
    <w:rsid w:val="005F6E2D"/>
    <w:rsid w:val="005F7869"/>
    <w:rsid w:val="005F7B89"/>
    <w:rsid w:val="005F7EC0"/>
    <w:rsid w:val="006000F3"/>
    <w:rsid w:val="00601BCD"/>
    <w:rsid w:val="006027AC"/>
    <w:rsid w:val="00602F7B"/>
    <w:rsid w:val="00603508"/>
    <w:rsid w:val="00603C67"/>
    <w:rsid w:val="00603CCA"/>
    <w:rsid w:val="00605526"/>
    <w:rsid w:val="00605591"/>
    <w:rsid w:val="00606BC7"/>
    <w:rsid w:val="00607449"/>
    <w:rsid w:val="00607D54"/>
    <w:rsid w:val="006106A7"/>
    <w:rsid w:val="0061082A"/>
    <w:rsid w:val="00610973"/>
    <w:rsid w:val="00610F15"/>
    <w:rsid w:val="0061225C"/>
    <w:rsid w:val="0061259E"/>
    <w:rsid w:val="00612977"/>
    <w:rsid w:val="006133CB"/>
    <w:rsid w:val="0061370E"/>
    <w:rsid w:val="0061491C"/>
    <w:rsid w:val="00614EA2"/>
    <w:rsid w:val="00615447"/>
    <w:rsid w:val="00615985"/>
    <w:rsid w:val="006159AE"/>
    <w:rsid w:val="0061606F"/>
    <w:rsid w:val="00616ADD"/>
    <w:rsid w:val="00617597"/>
    <w:rsid w:val="00617E9C"/>
    <w:rsid w:val="00620239"/>
    <w:rsid w:val="00620252"/>
    <w:rsid w:val="00620C33"/>
    <w:rsid w:val="00620D4D"/>
    <w:rsid w:val="00621361"/>
    <w:rsid w:val="006228E7"/>
    <w:rsid w:val="00622ED6"/>
    <w:rsid w:val="00623A30"/>
    <w:rsid w:val="00624C2C"/>
    <w:rsid w:val="0062517E"/>
    <w:rsid w:val="006258C4"/>
    <w:rsid w:val="0062629C"/>
    <w:rsid w:val="0062662F"/>
    <w:rsid w:val="00626AFA"/>
    <w:rsid w:val="0062704E"/>
    <w:rsid w:val="00630B31"/>
    <w:rsid w:val="006314FA"/>
    <w:rsid w:val="00632643"/>
    <w:rsid w:val="006334C4"/>
    <w:rsid w:val="00634035"/>
    <w:rsid w:val="006348BF"/>
    <w:rsid w:val="00635C1D"/>
    <w:rsid w:val="00635F0F"/>
    <w:rsid w:val="00636102"/>
    <w:rsid w:val="006361C1"/>
    <w:rsid w:val="0063685F"/>
    <w:rsid w:val="00637269"/>
    <w:rsid w:val="00637AAC"/>
    <w:rsid w:val="00637DC1"/>
    <w:rsid w:val="00637E1C"/>
    <w:rsid w:val="00640775"/>
    <w:rsid w:val="00640905"/>
    <w:rsid w:val="00640A2B"/>
    <w:rsid w:val="006410D6"/>
    <w:rsid w:val="00644178"/>
    <w:rsid w:val="00645D8D"/>
    <w:rsid w:val="0064623C"/>
    <w:rsid w:val="00646257"/>
    <w:rsid w:val="006464EE"/>
    <w:rsid w:val="00646651"/>
    <w:rsid w:val="006466B5"/>
    <w:rsid w:val="00646BC3"/>
    <w:rsid w:val="00646C1B"/>
    <w:rsid w:val="00646C76"/>
    <w:rsid w:val="00646EC7"/>
    <w:rsid w:val="006475E4"/>
    <w:rsid w:val="00647D4E"/>
    <w:rsid w:val="006502E0"/>
    <w:rsid w:val="00651443"/>
    <w:rsid w:val="00652AD7"/>
    <w:rsid w:val="006548AD"/>
    <w:rsid w:val="0065657D"/>
    <w:rsid w:val="00657174"/>
    <w:rsid w:val="006574D7"/>
    <w:rsid w:val="0065772A"/>
    <w:rsid w:val="006577B9"/>
    <w:rsid w:val="006600E6"/>
    <w:rsid w:val="006605E2"/>
    <w:rsid w:val="00661967"/>
    <w:rsid w:val="00661BE2"/>
    <w:rsid w:val="0066429B"/>
    <w:rsid w:val="00664B7F"/>
    <w:rsid w:val="00665880"/>
    <w:rsid w:val="00666C48"/>
    <w:rsid w:val="00667ED5"/>
    <w:rsid w:val="0067031B"/>
    <w:rsid w:val="00671DF4"/>
    <w:rsid w:val="006731CC"/>
    <w:rsid w:val="00674B5C"/>
    <w:rsid w:val="00674D9C"/>
    <w:rsid w:val="00674E4C"/>
    <w:rsid w:val="006753A1"/>
    <w:rsid w:val="0067635D"/>
    <w:rsid w:val="006768F6"/>
    <w:rsid w:val="00676DC8"/>
    <w:rsid w:val="00677199"/>
    <w:rsid w:val="0067796E"/>
    <w:rsid w:val="0068002B"/>
    <w:rsid w:val="006810B4"/>
    <w:rsid w:val="006813FD"/>
    <w:rsid w:val="00682EFB"/>
    <w:rsid w:val="00683469"/>
    <w:rsid w:val="00683479"/>
    <w:rsid w:val="006842A1"/>
    <w:rsid w:val="00684BF1"/>
    <w:rsid w:val="00685ADA"/>
    <w:rsid w:val="0068667B"/>
    <w:rsid w:val="00686A1E"/>
    <w:rsid w:val="00686BF7"/>
    <w:rsid w:val="00687496"/>
    <w:rsid w:val="00687E97"/>
    <w:rsid w:val="00691199"/>
    <w:rsid w:val="0069211B"/>
    <w:rsid w:val="00692160"/>
    <w:rsid w:val="00692615"/>
    <w:rsid w:val="006928F0"/>
    <w:rsid w:val="00693207"/>
    <w:rsid w:val="00693BD7"/>
    <w:rsid w:val="006948E8"/>
    <w:rsid w:val="0069493D"/>
    <w:rsid w:val="0069599B"/>
    <w:rsid w:val="0069778A"/>
    <w:rsid w:val="00697951"/>
    <w:rsid w:val="006A0D7F"/>
    <w:rsid w:val="006A25C7"/>
    <w:rsid w:val="006A2AFE"/>
    <w:rsid w:val="006A39B2"/>
    <w:rsid w:val="006A4E85"/>
    <w:rsid w:val="006A59D0"/>
    <w:rsid w:val="006A6B67"/>
    <w:rsid w:val="006A6C28"/>
    <w:rsid w:val="006A7752"/>
    <w:rsid w:val="006A7AA4"/>
    <w:rsid w:val="006B04DA"/>
    <w:rsid w:val="006B0B4D"/>
    <w:rsid w:val="006B0DD2"/>
    <w:rsid w:val="006B1100"/>
    <w:rsid w:val="006B1491"/>
    <w:rsid w:val="006B1613"/>
    <w:rsid w:val="006B183B"/>
    <w:rsid w:val="006B1D6C"/>
    <w:rsid w:val="006B3DB5"/>
    <w:rsid w:val="006B43F5"/>
    <w:rsid w:val="006B4B12"/>
    <w:rsid w:val="006B5D22"/>
    <w:rsid w:val="006B6E56"/>
    <w:rsid w:val="006B7626"/>
    <w:rsid w:val="006C019E"/>
    <w:rsid w:val="006C023A"/>
    <w:rsid w:val="006C07B2"/>
    <w:rsid w:val="006C08A9"/>
    <w:rsid w:val="006C08C9"/>
    <w:rsid w:val="006C08EA"/>
    <w:rsid w:val="006C182C"/>
    <w:rsid w:val="006C28D1"/>
    <w:rsid w:val="006C3424"/>
    <w:rsid w:val="006C514C"/>
    <w:rsid w:val="006C57B4"/>
    <w:rsid w:val="006C6529"/>
    <w:rsid w:val="006C657D"/>
    <w:rsid w:val="006C6D32"/>
    <w:rsid w:val="006C7CEA"/>
    <w:rsid w:val="006C7DED"/>
    <w:rsid w:val="006C7F40"/>
    <w:rsid w:val="006D091E"/>
    <w:rsid w:val="006D1D4E"/>
    <w:rsid w:val="006D4667"/>
    <w:rsid w:val="006D4926"/>
    <w:rsid w:val="006D507F"/>
    <w:rsid w:val="006D5785"/>
    <w:rsid w:val="006D60F8"/>
    <w:rsid w:val="006D690B"/>
    <w:rsid w:val="006D6AD3"/>
    <w:rsid w:val="006D6C29"/>
    <w:rsid w:val="006E306A"/>
    <w:rsid w:val="006E31BE"/>
    <w:rsid w:val="006E465B"/>
    <w:rsid w:val="006E5479"/>
    <w:rsid w:val="006E5F28"/>
    <w:rsid w:val="006E666F"/>
    <w:rsid w:val="006E779D"/>
    <w:rsid w:val="006E7B88"/>
    <w:rsid w:val="006F2F94"/>
    <w:rsid w:val="006F36E8"/>
    <w:rsid w:val="006F36F7"/>
    <w:rsid w:val="006F383B"/>
    <w:rsid w:val="006F433B"/>
    <w:rsid w:val="006F4539"/>
    <w:rsid w:val="006F51E1"/>
    <w:rsid w:val="006F5477"/>
    <w:rsid w:val="006F608D"/>
    <w:rsid w:val="006F6116"/>
    <w:rsid w:val="006F7250"/>
    <w:rsid w:val="007006DB"/>
    <w:rsid w:val="00700A48"/>
    <w:rsid w:val="00700E37"/>
    <w:rsid w:val="00701011"/>
    <w:rsid w:val="0070274E"/>
    <w:rsid w:val="0070329D"/>
    <w:rsid w:val="00703C0B"/>
    <w:rsid w:val="0070404E"/>
    <w:rsid w:val="0070498A"/>
    <w:rsid w:val="0070534F"/>
    <w:rsid w:val="0070604C"/>
    <w:rsid w:val="00707AA5"/>
    <w:rsid w:val="007105D0"/>
    <w:rsid w:val="00710D3F"/>
    <w:rsid w:val="00711802"/>
    <w:rsid w:val="00712268"/>
    <w:rsid w:val="007125B8"/>
    <w:rsid w:val="007134A8"/>
    <w:rsid w:val="00713BA0"/>
    <w:rsid w:val="007147B4"/>
    <w:rsid w:val="007155B7"/>
    <w:rsid w:val="00715B8C"/>
    <w:rsid w:val="00716682"/>
    <w:rsid w:val="00717646"/>
    <w:rsid w:val="00717BCA"/>
    <w:rsid w:val="00720009"/>
    <w:rsid w:val="00720043"/>
    <w:rsid w:val="00720636"/>
    <w:rsid w:val="00721573"/>
    <w:rsid w:val="00724C01"/>
    <w:rsid w:val="0072617A"/>
    <w:rsid w:val="007268D2"/>
    <w:rsid w:val="00726B75"/>
    <w:rsid w:val="00726D65"/>
    <w:rsid w:val="00726F0D"/>
    <w:rsid w:val="00727E8A"/>
    <w:rsid w:val="00730474"/>
    <w:rsid w:val="007305CF"/>
    <w:rsid w:val="00730904"/>
    <w:rsid w:val="00730D61"/>
    <w:rsid w:val="007315F1"/>
    <w:rsid w:val="00731FA7"/>
    <w:rsid w:val="0073236F"/>
    <w:rsid w:val="00732B99"/>
    <w:rsid w:val="00735098"/>
    <w:rsid w:val="007350DC"/>
    <w:rsid w:val="00735127"/>
    <w:rsid w:val="007367FD"/>
    <w:rsid w:val="00736831"/>
    <w:rsid w:val="00736DD6"/>
    <w:rsid w:val="007379E6"/>
    <w:rsid w:val="00737DAE"/>
    <w:rsid w:val="007403B5"/>
    <w:rsid w:val="007405D7"/>
    <w:rsid w:val="00741567"/>
    <w:rsid w:val="00741B91"/>
    <w:rsid w:val="00741E1A"/>
    <w:rsid w:val="00741EAD"/>
    <w:rsid w:val="0074233D"/>
    <w:rsid w:val="00742451"/>
    <w:rsid w:val="00742FE1"/>
    <w:rsid w:val="0074320A"/>
    <w:rsid w:val="00743862"/>
    <w:rsid w:val="00743FB4"/>
    <w:rsid w:val="007442BF"/>
    <w:rsid w:val="00744958"/>
    <w:rsid w:val="0074518F"/>
    <w:rsid w:val="00745485"/>
    <w:rsid w:val="007455A5"/>
    <w:rsid w:val="00745ABE"/>
    <w:rsid w:val="00746BA5"/>
    <w:rsid w:val="007500AE"/>
    <w:rsid w:val="00750378"/>
    <w:rsid w:val="00750420"/>
    <w:rsid w:val="0075096E"/>
    <w:rsid w:val="00751608"/>
    <w:rsid w:val="00752698"/>
    <w:rsid w:val="007526FC"/>
    <w:rsid w:val="0075270B"/>
    <w:rsid w:val="00752B6B"/>
    <w:rsid w:val="00752D12"/>
    <w:rsid w:val="007535AE"/>
    <w:rsid w:val="00753FAD"/>
    <w:rsid w:val="0075559E"/>
    <w:rsid w:val="0075569A"/>
    <w:rsid w:val="00755F35"/>
    <w:rsid w:val="0075611F"/>
    <w:rsid w:val="007566BB"/>
    <w:rsid w:val="007566D6"/>
    <w:rsid w:val="00756DA9"/>
    <w:rsid w:val="00756E20"/>
    <w:rsid w:val="0076013B"/>
    <w:rsid w:val="00760970"/>
    <w:rsid w:val="0076165C"/>
    <w:rsid w:val="00762243"/>
    <w:rsid w:val="007629A0"/>
    <w:rsid w:val="00762AF6"/>
    <w:rsid w:val="007636AA"/>
    <w:rsid w:val="00763B7C"/>
    <w:rsid w:val="007646DC"/>
    <w:rsid w:val="0076470F"/>
    <w:rsid w:val="007651C0"/>
    <w:rsid w:val="007653FC"/>
    <w:rsid w:val="007665FC"/>
    <w:rsid w:val="00766D07"/>
    <w:rsid w:val="00770349"/>
    <w:rsid w:val="007707D9"/>
    <w:rsid w:val="00772B0E"/>
    <w:rsid w:val="007734BC"/>
    <w:rsid w:val="007738C7"/>
    <w:rsid w:val="00773934"/>
    <w:rsid w:val="00773999"/>
    <w:rsid w:val="0077401E"/>
    <w:rsid w:val="0077594E"/>
    <w:rsid w:val="00776094"/>
    <w:rsid w:val="00776353"/>
    <w:rsid w:val="00777C96"/>
    <w:rsid w:val="007800C0"/>
    <w:rsid w:val="007808BB"/>
    <w:rsid w:val="00780C2C"/>
    <w:rsid w:val="007810DE"/>
    <w:rsid w:val="00781E60"/>
    <w:rsid w:val="007823D3"/>
    <w:rsid w:val="00782AFF"/>
    <w:rsid w:val="00782F57"/>
    <w:rsid w:val="00783838"/>
    <w:rsid w:val="0078477A"/>
    <w:rsid w:val="007848B0"/>
    <w:rsid w:val="0078509C"/>
    <w:rsid w:val="00785432"/>
    <w:rsid w:val="0078577C"/>
    <w:rsid w:val="007857F6"/>
    <w:rsid w:val="00785F76"/>
    <w:rsid w:val="00786550"/>
    <w:rsid w:val="0078717D"/>
    <w:rsid w:val="007878F9"/>
    <w:rsid w:val="00790628"/>
    <w:rsid w:val="00790690"/>
    <w:rsid w:val="00791AB8"/>
    <w:rsid w:val="0079253C"/>
    <w:rsid w:val="00792859"/>
    <w:rsid w:val="00792D42"/>
    <w:rsid w:val="00792EF0"/>
    <w:rsid w:val="007932B6"/>
    <w:rsid w:val="007935DA"/>
    <w:rsid w:val="007941D3"/>
    <w:rsid w:val="007950BB"/>
    <w:rsid w:val="00795982"/>
    <w:rsid w:val="00795B51"/>
    <w:rsid w:val="0079615C"/>
    <w:rsid w:val="007962AD"/>
    <w:rsid w:val="00796610"/>
    <w:rsid w:val="0079730B"/>
    <w:rsid w:val="007A0CDC"/>
    <w:rsid w:val="007A126D"/>
    <w:rsid w:val="007A1435"/>
    <w:rsid w:val="007A17ED"/>
    <w:rsid w:val="007A19DC"/>
    <w:rsid w:val="007A1D41"/>
    <w:rsid w:val="007A219B"/>
    <w:rsid w:val="007A27ED"/>
    <w:rsid w:val="007A3EA6"/>
    <w:rsid w:val="007A4035"/>
    <w:rsid w:val="007A57A5"/>
    <w:rsid w:val="007A6420"/>
    <w:rsid w:val="007B00F7"/>
    <w:rsid w:val="007B074E"/>
    <w:rsid w:val="007B0810"/>
    <w:rsid w:val="007B2529"/>
    <w:rsid w:val="007B25E0"/>
    <w:rsid w:val="007B2943"/>
    <w:rsid w:val="007B4344"/>
    <w:rsid w:val="007B44B0"/>
    <w:rsid w:val="007B498D"/>
    <w:rsid w:val="007B5686"/>
    <w:rsid w:val="007B5827"/>
    <w:rsid w:val="007B61D7"/>
    <w:rsid w:val="007B6623"/>
    <w:rsid w:val="007B6950"/>
    <w:rsid w:val="007B765F"/>
    <w:rsid w:val="007B7761"/>
    <w:rsid w:val="007B7870"/>
    <w:rsid w:val="007B7C82"/>
    <w:rsid w:val="007C02E4"/>
    <w:rsid w:val="007C060B"/>
    <w:rsid w:val="007C0897"/>
    <w:rsid w:val="007C09F3"/>
    <w:rsid w:val="007C179D"/>
    <w:rsid w:val="007C1E2C"/>
    <w:rsid w:val="007C2036"/>
    <w:rsid w:val="007C2062"/>
    <w:rsid w:val="007C2430"/>
    <w:rsid w:val="007C2434"/>
    <w:rsid w:val="007C2811"/>
    <w:rsid w:val="007C309D"/>
    <w:rsid w:val="007C37CB"/>
    <w:rsid w:val="007C4841"/>
    <w:rsid w:val="007C4F85"/>
    <w:rsid w:val="007C5180"/>
    <w:rsid w:val="007C5B1B"/>
    <w:rsid w:val="007C72C5"/>
    <w:rsid w:val="007C79B7"/>
    <w:rsid w:val="007C79E1"/>
    <w:rsid w:val="007D06DD"/>
    <w:rsid w:val="007D1734"/>
    <w:rsid w:val="007D321E"/>
    <w:rsid w:val="007D3328"/>
    <w:rsid w:val="007D3C6D"/>
    <w:rsid w:val="007D5052"/>
    <w:rsid w:val="007D5239"/>
    <w:rsid w:val="007D64B3"/>
    <w:rsid w:val="007D7791"/>
    <w:rsid w:val="007D7888"/>
    <w:rsid w:val="007D7C69"/>
    <w:rsid w:val="007E114E"/>
    <w:rsid w:val="007E2C6C"/>
    <w:rsid w:val="007E56A9"/>
    <w:rsid w:val="007E5B37"/>
    <w:rsid w:val="007E63A2"/>
    <w:rsid w:val="007E6C76"/>
    <w:rsid w:val="007E70AA"/>
    <w:rsid w:val="007E75B8"/>
    <w:rsid w:val="007F0294"/>
    <w:rsid w:val="007F162C"/>
    <w:rsid w:val="007F1925"/>
    <w:rsid w:val="007F1F49"/>
    <w:rsid w:val="007F28C5"/>
    <w:rsid w:val="007F2D31"/>
    <w:rsid w:val="007F2D9C"/>
    <w:rsid w:val="007F2F88"/>
    <w:rsid w:val="007F2FDE"/>
    <w:rsid w:val="007F3CE8"/>
    <w:rsid w:val="007F4A51"/>
    <w:rsid w:val="007F5863"/>
    <w:rsid w:val="007F5C9B"/>
    <w:rsid w:val="007F6B94"/>
    <w:rsid w:val="00800A00"/>
    <w:rsid w:val="008013AA"/>
    <w:rsid w:val="00802220"/>
    <w:rsid w:val="00802BB6"/>
    <w:rsid w:val="008030D9"/>
    <w:rsid w:val="008037C7"/>
    <w:rsid w:val="00803842"/>
    <w:rsid w:val="00803987"/>
    <w:rsid w:val="00803D1E"/>
    <w:rsid w:val="00804B81"/>
    <w:rsid w:val="008055A0"/>
    <w:rsid w:val="00805894"/>
    <w:rsid w:val="00805A97"/>
    <w:rsid w:val="00805C75"/>
    <w:rsid w:val="00805E5B"/>
    <w:rsid w:val="0080643F"/>
    <w:rsid w:val="00806845"/>
    <w:rsid w:val="00806A48"/>
    <w:rsid w:val="00810579"/>
    <w:rsid w:val="008108B7"/>
    <w:rsid w:val="00811950"/>
    <w:rsid w:val="0081312C"/>
    <w:rsid w:val="008134A5"/>
    <w:rsid w:val="00813AB0"/>
    <w:rsid w:val="00813B75"/>
    <w:rsid w:val="008142E3"/>
    <w:rsid w:val="00814BCA"/>
    <w:rsid w:val="00814C3A"/>
    <w:rsid w:val="00814C86"/>
    <w:rsid w:val="008173F7"/>
    <w:rsid w:val="0081792D"/>
    <w:rsid w:val="008179C3"/>
    <w:rsid w:val="008179EF"/>
    <w:rsid w:val="008201C4"/>
    <w:rsid w:val="00822164"/>
    <w:rsid w:val="008227F8"/>
    <w:rsid w:val="00822D8D"/>
    <w:rsid w:val="00822F43"/>
    <w:rsid w:val="00822F9D"/>
    <w:rsid w:val="00822FCB"/>
    <w:rsid w:val="008232FE"/>
    <w:rsid w:val="0082442B"/>
    <w:rsid w:val="00824537"/>
    <w:rsid w:val="00824C03"/>
    <w:rsid w:val="00825A4C"/>
    <w:rsid w:val="008272ED"/>
    <w:rsid w:val="0082740B"/>
    <w:rsid w:val="008305AB"/>
    <w:rsid w:val="008306E6"/>
    <w:rsid w:val="0083268B"/>
    <w:rsid w:val="00832B7F"/>
    <w:rsid w:val="008330F2"/>
    <w:rsid w:val="008339D6"/>
    <w:rsid w:val="00834F98"/>
    <w:rsid w:val="00835C74"/>
    <w:rsid w:val="0083679C"/>
    <w:rsid w:val="00837874"/>
    <w:rsid w:val="008378C0"/>
    <w:rsid w:val="0084098B"/>
    <w:rsid w:val="00840C3B"/>
    <w:rsid w:val="00840C9E"/>
    <w:rsid w:val="008418D0"/>
    <w:rsid w:val="00842136"/>
    <w:rsid w:val="00843683"/>
    <w:rsid w:val="008439D8"/>
    <w:rsid w:val="00843EBD"/>
    <w:rsid w:val="0084418D"/>
    <w:rsid w:val="008448BA"/>
    <w:rsid w:val="00845C85"/>
    <w:rsid w:val="008479EC"/>
    <w:rsid w:val="00847D8C"/>
    <w:rsid w:val="00850B81"/>
    <w:rsid w:val="00850BB1"/>
    <w:rsid w:val="00852B8F"/>
    <w:rsid w:val="00852BA6"/>
    <w:rsid w:val="00853079"/>
    <w:rsid w:val="00853A29"/>
    <w:rsid w:val="00855335"/>
    <w:rsid w:val="00856CAB"/>
    <w:rsid w:val="00856D66"/>
    <w:rsid w:val="00857088"/>
    <w:rsid w:val="00857356"/>
    <w:rsid w:val="00857607"/>
    <w:rsid w:val="00857EB4"/>
    <w:rsid w:val="00857EFD"/>
    <w:rsid w:val="008607E3"/>
    <w:rsid w:val="00864178"/>
    <w:rsid w:val="00865D14"/>
    <w:rsid w:val="00866738"/>
    <w:rsid w:val="00867305"/>
    <w:rsid w:val="0087034B"/>
    <w:rsid w:val="00872140"/>
    <w:rsid w:val="00872A91"/>
    <w:rsid w:val="008733C1"/>
    <w:rsid w:val="008753B9"/>
    <w:rsid w:val="0087715A"/>
    <w:rsid w:val="00877A4E"/>
    <w:rsid w:val="00877E88"/>
    <w:rsid w:val="00880669"/>
    <w:rsid w:val="00880C7E"/>
    <w:rsid w:val="00881B00"/>
    <w:rsid w:val="00881B04"/>
    <w:rsid w:val="0088232B"/>
    <w:rsid w:val="00882697"/>
    <w:rsid w:val="00883DA1"/>
    <w:rsid w:val="00884183"/>
    <w:rsid w:val="00884D0F"/>
    <w:rsid w:val="0088501E"/>
    <w:rsid w:val="008850A1"/>
    <w:rsid w:val="00885DA5"/>
    <w:rsid w:val="008869DE"/>
    <w:rsid w:val="00887CA5"/>
    <w:rsid w:val="0089031E"/>
    <w:rsid w:val="0089052C"/>
    <w:rsid w:val="00890D31"/>
    <w:rsid w:val="0089164B"/>
    <w:rsid w:val="008924B6"/>
    <w:rsid w:val="00893E5B"/>
    <w:rsid w:val="0089422F"/>
    <w:rsid w:val="00894B92"/>
    <w:rsid w:val="00895174"/>
    <w:rsid w:val="00895754"/>
    <w:rsid w:val="008957A3"/>
    <w:rsid w:val="00895F53"/>
    <w:rsid w:val="008961AB"/>
    <w:rsid w:val="0089629D"/>
    <w:rsid w:val="008968F4"/>
    <w:rsid w:val="00896D7E"/>
    <w:rsid w:val="008A00EF"/>
    <w:rsid w:val="008A0C43"/>
    <w:rsid w:val="008A1F3D"/>
    <w:rsid w:val="008A21CA"/>
    <w:rsid w:val="008A336F"/>
    <w:rsid w:val="008A536E"/>
    <w:rsid w:val="008A633A"/>
    <w:rsid w:val="008A64AB"/>
    <w:rsid w:val="008A6C69"/>
    <w:rsid w:val="008A70A7"/>
    <w:rsid w:val="008A7497"/>
    <w:rsid w:val="008B0027"/>
    <w:rsid w:val="008B2666"/>
    <w:rsid w:val="008B2A66"/>
    <w:rsid w:val="008B31F0"/>
    <w:rsid w:val="008B42A2"/>
    <w:rsid w:val="008B569E"/>
    <w:rsid w:val="008B66A3"/>
    <w:rsid w:val="008B735A"/>
    <w:rsid w:val="008B7A14"/>
    <w:rsid w:val="008C0DB1"/>
    <w:rsid w:val="008C0DB3"/>
    <w:rsid w:val="008C1D75"/>
    <w:rsid w:val="008C2877"/>
    <w:rsid w:val="008C4908"/>
    <w:rsid w:val="008C4D3E"/>
    <w:rsid w:val="008C528A"/>
    <w:rsid w:val="008C5B65"/>
    <w:rsid w:val="008C5C80"/>
    <w:rsid w:val="008C61B3"/>
    <w:rsid w:val="008C6ADF"/>
    <w:rsid w:val="008C7510"/>
    <w:rsid w:val="008D039F"/>
    <w:rsid w:val="008D14C5"/>
    <w:rsid w:val="008D31CA"/>
    <w:rsid w:val="008D3544"/>
    <w:rsid w:val="008D47AE"/>
    <w:rsid w:val="008D60EA"/>
    <w:rsid w:val="008D6271"/>
    <w:rsid w:val="008D65F0"/>
    <w:rsid w:val="008E070F"/>
    <w:rsid w:val="008E086C"/>
    <w:rsid w:val="008E1ACE"/>
    <w:rsid w:val="008E1E51"/>
    <w:rsid w:val="008E3B0E"/>
    <w:rsid w:val="008E3E26"/>
    <w:rsid w:val="008E3FF4"/>
    <w:rsid w:val="008E4500"/>
    <w:rsid w:val="008E4AF9"/>
    <w:rsid w:val="008E4B82"/>
    <w:rsid w:val="008E4C10"/>
    <w:rsid w:val="008E5289"/>
    <w:rsid w:val="008E52F2"/>
    <w:rsid w:val="008E5B2F"/>
    <w:rsid w:val="008E635B"/>
    <w:rsid w:val="008E6646"/>
    <w:rsid w:val="008E671E"/>
    <w:rsid w:val="008F0027"/>
    <w:rsid w:val="008F0B5F"/>
    <w:rsid w:val="008F0B90"/>
    <w:rsid w:val="008F0ED0"/>
    <w:rsid w:val="008F1A22"/>
    <w:rsid w:val="008F1ABE"/>
    <w:rsid w:val="008F1CA5"/>
    <w:rsid w:val="008F3566"/>
    <w:rsid w:val="008F39E6"/>
    <w:rsid w:val="008F3CF6"/>
    <w:rsid w:val="008F3D3C"/>
    <w:rsid w:val="008F7024"/>
    <w:rsid w:val="008F7555"/>
    <w:rsid w:val="008F7C89"/>
    <w:rsid w:val="008F7E16"/>
    <w:rsid w:val="009000E2"/>
    <w:rsid w:val="0090060D"/>
    <w:rsid w:val="00901246"/>
    <w:rsid w:val="009019BA"/>
    <w:rsid w:val="00901FA3"/>
    <w:rsid w:val="009035FF"/>
    <w:rsid w:val="009039EB"/>
    <w:rsid w:val="00903F20"/>
    <w:rsid w:val="0090407C"/>
    <w:rsid w:val="009043DB"/>
    <w:rsid w:val="00904D8C"/>
    <w:rsid w:val="009057B2"/>
    <w:rsid w:val="00905E3B"/>
    <w:rsid w:val="00906A33"/>
    <w:rsid w:val="00906D53"/>
    <w:rsid w:val="00907D85"/>
    <w:rsid w:val="00910086"/>
    <w:rsid w:val="009106B2"/>
    <w:rsid w:val="00910777"/>
    <w:rsid w:val="009109BB"/>
    <w:rsid w:val="00910C35"/>
    <w:rsid w:val="00910C7C"/>
    <w:rsid w:val="00911483"/>
    <w:rsid w:val="009119C4"/>
    <w:rsid w:val="009124BD"/>
    <w:rsid w:val="00913F44"/>
    <w:rsid w:val="00915841"/>
    <w:rsid w:val="009159C4"/>
    <w:rsid w:val="00915E91"/>
    <w:rsid w:val="00916747"/>
    <w:rsid w:val="00916988"/>
    <w:rsid w:val="00917995"/>
    <w:rsid w:val="00917E04"/>
    <w:rsid w:val="00917FB6"/>
    <w:rsid w:val="00920BAC"/>
    <w:rsid w:val="00920EEB"/>
    <w:rsid w:val="00921383"/>
    <w:rsid w:val="00921F92"/>
    <w:rsid w:val="00922783"/>
    <w:rsid w:val="009231B7"/>
    <w:rsid w:val="00923465"/>
    <w:rsid w:val="009239C5"/>
    <w:rsid w:val="009260DC"/>
    <w:rsid w:val="0092706B"/>
    <w:rsid w:val="0093160E"/>
    <w:rsid w:val="00932133"/>
    <w:rsid w:val="00933284"/>
    <w:rsid w:val="0093329A"/>
    <w:rsid w:val="0093459B"/>
    <w:rsid w:val="00934A5F"/>
    <w:rsid w:val="00934A73"/>
    <w:rsid w:val="009354B2"/>
    <w:rsid w:val="00935F35"/>
    <w:rsid w:val="00935F58"/>
    <w:rsid w:val="00936694"/>
    <w:rsid w:val="00936A34"/>
    <w:rsid w:val="00936BA1"/>
    <w:rsid w:val="00937201"/>
    <w:rsid w:val="0093766E"/>
    <w:rsid w:val="00937A30"/>
    <w:rsid w:val="009402F0"/>
    <w:rsid w:val="009406BD"/>
    <w:rsid w:val="0094075B"/>
    <w:rsid w:val="00941078"/>
    <w:rsid w:val="00942177"/>
    <w:rsid w:val="009426EB"/>
    <w:rsid w:val="00942E83"/>
    <w:rsid w:val="00942EA6"/>
    <w:rsid w:val="00943247"/>
    <w:rsid w:val="009434BC"/>
    <w:rsid w:val="009445D1"/>
    <w:rsid w:val="009445DC"/>
    <w:rsid w:val="009447DB"/>
    <w:rsid w:val="009448BB"/>
    <w:rsid w:val="00944AB5"/>
    <w:rsid w:val="00946BA6"/>
    <w:rsid w:val="00946BF7"/>
    <w:rsid w:val="00947601"/>
    <w:rsid w:val="00950EE2"/>
    <w:rsid w:val="00952B2F"/>
    <w:rsid w:val="0095393F"/>
    <w:rsid w:val="00953C57"/>
    <w:rsid w:val="00954E99"/>
    <w:rsid w:val="00954F76"/>
    <w:rsid w:val="009557AF"/>
    <w:rsid w:val="00955EAA"/>
    <w:rsid w:val="00955FB6"/>
    <w:rsid w:val="00956D01"/>
    <w:rsid w:val="0095734E"/>
    <w:rsid w:val="009575FF"/>
    <w:rsid w:val="009602AE"/>
    <w:rsid w:val="00960F26"/>
    <w:rsid w:val="0096114F"/>
    <w:rsid w:val="009625AE"/>
    <w:rsid w:val="00962B04"/>
    <w:rsid w:val="009645BC"/>
    <w:rsid w:val="0096480C"/>
    <w:rsid w:val="00965800"/>
    <w:rsid w:val="00965BD2"/>
    <w:rsid w:val="00965F3A"/>
    <w:rsid w:val="009663B5"/>
    <w:rsid w:val="009669F2"/>
    <w:rsid w:val="00966F53"/>
    <w:rsid w:val="009671B9"/>
    <w:rsid w:val="00967388"/>
    <w:rsid w:val="0096752B"/>
    <w:rsid w:val="00967F5A"/>
    <w:rsid w:val="0097040C"/>
    <w:rsid w:val="0097129F"/>
    <w:rsid w:val="009719FC"/>
    <w:rsid w:val="00971D7B"/>
    <w:rsid w:val="00971F30"/>
    <w:rsid w:val="00973F47"/>
    <w:rsid w:val="009760CF"/>
    <w:rsid w:val="00977679"/>
    <w:rsid w:val="0097777D"/>
    <w:rsid w:val="00977AF1"/>
    <w:rsid w:val="00981A32"/>
    <w:rsid w:val="00981EE9"/>
    <w:rsid w:val="00983016"/>
    <w:rsid w:val="009834BF"/>
    <w:rsid w:val="009843A5"/>
    <w:rsid w:val="0098440D"/>
    <w:rsid w:val="00984D10"/>
    <w:rsid w:val="00984FDC"/>
    <w:rsid w:val="00985BF7"/>
    <w:rsid w:val="00986C15"/>
    <w:rsid w:val="00987D48"/>
    <w:rsid w:val="00990BA3"/>
    <w:rsid w:val="00990EE6"/>
    <w:rsid w:val="009916D2"/>
    <w:rsid w:val="00992FF4"/>
    <w:rsid w:val="00993426"/>
    <w:rsid w:val="00993899"/>
    <w:rsid w:val="00994BE3"/>
    <w:rsid w:val="00995139"/>
    <w:rsid w:val="009952BD"/>
    <w:rsid w:val="00995800"/>
    <w:rsid w:val="00995D89"/>
    <w:rsid w:val="00996F8C"/>
    <w:rsid w:val="00997216"/>
    <w:rsid w:val="009A052F"/>
    <w:rsid w:val="009A0CB0"/>
    <w:rsid w:val="009A1B11"/>
    <w:rsid w:val="009A22B7"/>
    <w:rsid w:val="009A34A3"/>
    <w:rsid w:val="009A3902"/>
    <w:rsid w:val="009B0782"/>
    <w:rsid w:val="009B12C6"/>
    <w:rsid w:val="009B1A2C"/>
    <w:rsid w:val="009B4156"/>
    <w:rsid w:val="009B4732"/>
    <w:rsid w:val="009B478E"/>
    <w:rsid w:val="009B715F"/>
    <w:rsid w:val="009B7216"/>
    <w:rsid w:val="009B7304"/>
    <w:rsid w:val="009B7A96"/>
    <w:rsid w:val="009C00C5"/>
    <w:rsid w:val="009C021E"/>
    <w:rsid w:val="009C15FB"/>
    <w:rsid w:val="009C175B"/>
    <w:rsid w:val="009C1A42"/>
    <w:rsid w:val="009C1B2F"/>
    <w:rsid w:val="009C1D1E"/>
    <w:rsid w:val="009C3AF4"/>
    <w:rsid w:val="009C42DD"/>
    <w:rsid w:val="009C4F94"/>
    <w:rsid w:val="009C5059"/>
    <w:rsid w:val="009C57A8"/>
    <w:rsid w:val="009C6BEB"/>
    <w:rsid w:val="009C74B5"/>
    <w:rsid w:val="009C7A4C"/>
    <w:rsid w:val="009C7DD4"/>
    <w:rsid w:val="009D028F"/>
    <w:rsid w:val="009D0B12"/>
    <w:rsid w:val="009D0B3B"/>
    <w:rsid w:val="009D1A72"/>
    <w:rsid w:val="009D1D98"/>
    <w:rsid w:val="009D1E58"/>
    <w:rsid w:val="009D1F75"/>
    <w:rsid w:val="009D2767"/>
    <w:rsid w:val="009D2D13"/>
    <w:rsid w:val="009D3113"/>
    <w:rsid w:val="009D482B"/>
    <w:rsid w:val="009D4A0E"/>
    <w:rsid w:val="009D4CA8"/>
    <w:rsid w:val="009D5116"/>
    <w:rsid w:val="009D53A6"/>
    <w:rsid w:val="009D6148"/>
    <w:rsid w:val="009D6964"/>
    <w:rsid w:val="009D6D77"/>
    <w:rsid w:val="009D6FD3"/>
    <w:rsid w:val="009E010C"/>
    <w:rsid w:val="009E0597"/>
    <w:rsid w:val="009E0812"/>
    <w:rsid w:val="009E0EDA"/>
    <w:rsid w:val="009E1068"/>
    <w:rsid w:val="009E16E1"/>
    <w:rsid w:val="009E1743"/>
    <w:rsid w:val="009E254E"/>
    <w:rsid w:val="009E29CA"/>
    <w:rsid w:val="009E2B29"/>
    <w:rsid w:val="009E39FC"/>
    <w:rsid w:val="009E3AD5"/>
    <w:rsid w:val="009E3AE1"/>
    <w:rsid w:val="009E420F"/>
    <w:rsid w:val="009E4F65"/>
    <w:rsid w:val="009E5782"/>
    <w:rsid w:val="009E7FC0"/>
    <w:rsid w:val="009F029E"/>
    <w:rsid w:val="009F0880"/>
    <w:rsid w:val="009F0946"/>
    <w:rsid w:val="009F0D8E"/>
    <w:rsid w:val="009F1318"/>
    <w:rsid w:val="009F16B3"/>
    <w:rsid w:val="009F1730"/>
    <w:rsid w:val="009F1901"/>
    <w:rsid w:val="009F2A03"/>
    <w:rsid w:val="009F2AD1"/>
    <w:rsid w:val="009F2C89"/>
    <w:rsid w:val="009F2FB5"/>
    <w:rsid w:val="009F31FF"/>
    <w:rsid w:val="009F32B1"/>
    <w:rsid w:val="009F3E3D"/>
    <w:rsid w:val="009F3F29"/>
    <w:rsid w:val="009F431E"/>
    <w:rsid w:val="009F62DD"/>
    <w:rsid w:val="009F64C7"/>
    <w:rsid w:val="009F71CA"/>
    <w:rsid w:val="009F7478"/>
    <w:rsid w:val="009F7F99"/>
    <w:rsid w:val="00A00C02"/>
    <w:rsid w:val="00A00E87"/>
    <w:rsid w:val="00A00EBC"/>
    <w:rsid w:val="00A010BF"/>
    <w:rsid w:val="00A023F5"/>
    <w:rsid w:val="00A028A8"/>
    <w:rsid w:val="00A03908"/>
    <w:rsid w:val="00A044BD"/>
    <w:rsid w:val="00A055E6"/>
    <w:rsid w:val="00A05A3D"/>
    <w:rsid w:val="00A0632B"/>
    <w:rsid w:val="00A074E7"/>
    <w:rsid w:val="00A07C51"/>
    <w:rsid w:val="00A11291"/>
    <w:rsid w:val="00A113A2"/>
    <w:rsid w:val="00A11A91"/>
    <w:rsid w:val="00A11D03"/>
    <w:rsid w:val="00A128FE"/>
    <w:rsid w:val="00A13F9E"/>
    <w:rsid w:val="00A14B3F"/>
    <w:rsid w:val="00A1659F"/>
    <w:rsid w:val="00A17211"/>
    <w:rsid w:val="00A17465"/>
    <w:rsid w:val="00A17F25"/>
    <w:rsid w:val="00A20159"/>
    <w:rsid w:val="00A22422"/>
    <w:rsid w:val="00A2245E"/>
    <w:rsid w:val="00A22BF8"/>
    <w:rsid w:val="00A22F30"/>
    <w:rsid w:val="00A2321B"/>
    <w:rsid w:val="00A2380C"/>
    <w:rsid w:val="00A238F8"/>
    <w:rsid w:val="00A23E8C"/>
    <w:rsid w:val="00A23F78"/>
    <w:rsid w:val="00A2424E"/>
    <w:rsid w:val="00A245D4"/>
    <w:rsid w:val="00A25815"/>
    <w:rsid w:val="00A26612"/>
    <w:rsid w:val="00A2667B"/>
    <w:rsid w:val="00A26CA9"/>
    <w:rsid w:val="00A274F8"/>
    <w:rsid w:val="00A308D6"/>
    <w:rsid w:val="00A316D6"/>
    <w:rsid w:val="00A3172D"/>
    <w:rsid w:val="00A31FED"/>
    <w:rsid w:val="00A32207"/>
    <w:rsid w:val="00A3382C"/>
    <w:rsid w:val="00A33B38"/>
    <w:rsid w:val="00A33C72"/>
    <w:rsid w:val="00A34411"/>
    <w:rsid w:val="00A344C7"/>
    <w:rsid w:val="00A35308"/>
    <w:rsid w:val="00A3543B"/>
    <w:rsid w:val="00A35692"/>
    <w:rsid w:val="00A35F7B"/>
    <w:rsid w:val="00A3631A"/>
    <w:rsid w:val="00A36928"/>
    <w:rsid w:val="00A3704A"/>
    <w:rsid w:val="00A37366"/>
    <w:rsid w:val="00A37B4D"/>
    <w:rsid w:val="00A37BB6"/>
    <w:rsid w:val="00A400B3"/>
    <w:rsid w:val="00A418BA"/>
    <w:rsid w:val="00A4208D"/>
    <w:rsid w:val="00A427AA"/>
    <w:rsid w:val="00A42D05"/>
    <w:rsid w:val="00A4302B"/>
    <w:rsid w:val="00A43126"/>
    <w:rsid w:val="00A432C8"/>
    <w:rsid w:val="00A43E0B"/>
    <w:rsid w:val="00A44489"/>
    <w:rsid w:val="00A45262"/>
    <w:rsid w:val="00A4654E"/>
    <w:rsid w:val="00A465E3"/>
    <w:rsid w:val="00A47638"/>
    <w:rsid w:val="00A47E77"/>
    <w:rsid w:val="00A5171B"/>
    <w:rsid w:val="00A51C64"/>
    <w:rsid w:val="00A5433F"/>
    <w:rsid w:val="00A546EE"/>
    <w:rsid w:val="00A54D75"/>
    <w:rsid w:val="00A57ABC"/>
    <w:rsid w:val="00A57D75"/>
    <w:rsid w:val="00A619D9"/>
    <w:rsid w:val="00A62126"/>
    <w:rsid w:val="00A6229F"/>
    <w:rsid w:val="00A64158"/>
    <w:rsid w:val="00A64523"/>
    <w:rsid w:val="00A64AEA"/>
    <w:rsid w:val="00A66A47"/>
    <w:rsid w:val="00A67E12"/>
    <w:rsid w:val="00A70102"/>
    <w:rsid w:val="00A7015B"/>
    <w:rsid w:val="00A71223"/>
    <w:rsid w:val="00A71953"/>
    <w:rsid w:val="00A733DF"/>
    <w:rsid w:val="00A73B0B"/>
    <w:rsid w:val="00A74016"/>
    <w:rsid w:val="00A77937"/>
    <w:rsid w:val="00A801D9"/>
    <w:rsid w:val="00A80DB8"/>
    <w:rsid w:val="00A80DCE"/>
    <w:rsid w:val="00A822BB"/>
    <w:rsid w:val="00A82D01"/>
    <w:rsid w:val="00A83599"/>
    <w:rsid w:val="00A847DD"/>
    <w:rsid w:val="00A859A5"/>
    <w:rsid w:val="00A85EEF"/>
    <w:rsid w:val="00A874B2"/>
    <w:rsid w:val="00A902F1"/>
    <w:rsid w:val="00A916D3"/>
    <w:rsid w:val="00A920D8"/>
    <w:rsid w:val="00A92481"/>
    <w:rsid w:val="00A926A1"/>
    <w:rsid w:val="00A93625"/>
    <w:rsid w:val="00A937ED"/>
    <w:rsid w:val="00A9421C"/>
    <w:rsid w:val="00A9466F"/>
    <w:rsid w:val="00A948B4"/>
    <w:rsid w:val="00A94F35"/>
    <w:rsid w:val="00A94F38"/>
    <w:rsid w:val="00A95208"/>
    <w:rsid w:val="00A96443"/>
    <w:rsid w:val="00A9722B"/>
    <w:rsid w:val="00AA01B5"/>
    <w:rsid w:val="00AA0B67"/>
    <w:rsid w:val="00AA1B25"/>
    <w:rsid w:val="00AA1C88"/>
    <w:rsid w:val="00AA1E9E"/>
    <w:rsid w:val="00AA32C3"/>
    <w:rsid w:val="00AA3C3B"/>
    <w:rsid w:val="00AA3CD3"/>
    <w:rsid w:val="00AA3F24"/>
    <w:rsid w:val="00AA4327"/>
    <w:rsid w:val="00AA4B23"/>
    <w:rsid w:val="00AA5829"/>
    <w:rsid w:val="00AA5AA1"/>
    <w:rsid w:val="00AA6E3A"/>
    <w:rsid w:val="00AA7035"/>
    <w:rsid w:val="00AB20E1"/>
    <w:rsid w:val="00AB2AD2"/>
    <w:rsid w:val="00AB3B97"/>
    <w:rsid w:val="00AB5594"/>
    <w:rsid w:val="00AB68FD"/>
    <w:rsid w:val="00AB6D3F"/>
    <w:rsid w:val="00AB6F3D"/>
    <w:rsid w:val="00AB71B9"/>
    <w:rsid w:val="00AB74AA"/>
    <w:rsid w:val="00AB7B58"/>
    <w:rsid w:val="00AC039E"/>
    <w:rsid w:val="00AC0E46"/>
    <w:rsid w:val="00AC1794"/>
    <w:rsid w:val="00AC1AB9"/>
    <w:rsid w:val="00AC1BF9"/>
    <w:rsid w:val="00AC30F7"/>
    <w:rsid w:val="00AC38AC"/>
    <w:rsid w:val="00AC40AF"/>
    <w:rsid w:val="00AC453E"/>
    <w:rsid w:val="00AC4A1A"/>
    <w:rsid w:val="00AC4A94"/>
    <w:rsid w:val="00AC699C"/>
    <w:rsid w:val="00AC6B21"/>
    <w:rsid w:val="00AC7F68"/>
    <w:rsid w:val="00AD01B0"/>
    <w:rsid w:val="00AD01B3"/>
    <w:rsid w:val="00AD0B5A"/>
    <w:rsid w:val="00AD1173"/>
    <w:rsid w:val="00AD1EA9"/>
    <w:rsid w:val="00AD20F0"/>
    <w:rsid w:val="00AD27A0"/>
    <w:rsid w:val="00AD2B0C"/>
    <w:rsid w:val="00AD363C"/>
    <w:rsid w:val="00AD3BFC"/>
    <w:rsid w:val="00AD417D"/>
    <w:rsid w:val="00AD46A4"/>
    <w:rsid w:val="00AD62B6"/>
    <w:rsid w:val="00AD6442"/>
    <w:rsid w:val="00AD7225"/>
    <w:rsid w:val="00AD7287"/>
    <w:rsid w:val="00AD763D"/>
    <w:rsid w:val="00AD787A"/>
    <w:rsid w:val="00AD7C27"/>
    <w:rsid w:val="00AE05AF"/>
    <w:rsid w:val="00AE0AE2"/>
    <w:rsid w:val="00AE0DF8"/>
    <w:rsid w:val="00AE1223"/>
    <w:rsid w:val="00AE1840"/>
    <w:rsid w:val="00AE2EC8"/>
    <w:rsid w:val="00AE3959"/>
    <w:rsid w:val="00AE3EF6"/>
    <w:rsid w:val="00AE421B"/>
    <w:rsid w:val="00AF04E0"/>
    <w:rsid w:val="00AF05C8"/>
    <w:rsid w:val="00AF0A03"/>
    <w:rsid w:val="00AF10B5"/>
    <w:rsid w:val="00AF17D5"/>
    <w:rsid w:val="00AF35EA"/>
    <w:rsid w:val="00AF36F8"/>
    <w:rsid w:val="00AF38AD"/>
    <w:rsid w:val="00AF443F"/>
    <w:rsid w:val="00AF5718"/>
    <w:rsid w:val="00AF5DD1"/>
    <w:rsid w:val="00AF609A"/>
    <w:rsid w:val="00AF62B9"/>
    <w:rsid w:val="00AF69E6"/>
    <w:rsid w:val="00AF6D43"/>
    <w:rsid w:val="00AF745A"/>
    <w:rsid w:val="00AF77F9"/>
    <w:rsid w:val="00AF7DF0"/>
    <w:rsid w:val="00B024FD"/>
    <w:rsid w:val="00B02A23"/>
    <w:rsid w:val="00B03F41"/>
    <w:rsid w:val="00B04975"/>
    <w:rsid w:val="00B0578B"/>
    <w:rsid w:val="00B05B1A"/>
    <w:rsid w:val="00B065BB"/>
    <w:rsid w:val="00B07C3A"/>
    <w:rsid w:val="00B1181A"/>
    <w:rsid w:val="00B125E0"/>
    <w:rsid w:val="00B127E1"/>
    <w:rsid w:val="00B133C3"/>
    <w:rsid w:val="00B142E6"/>
    <w:rsid w:val="00B14F98"/>
    <w:rsid w:val="00B16859"/>
    <w:rsid w:val="00B1780F"/>
    <w:rsid w:val="00B179B1"/>
    <w:rsid w:val="00B20922"/>
    <w:rsid w:val="00B2105A"/>
    <w:rsid w:val="00B21945"/>
    <w:rsid w:val="00B21AAA"/>
    <w:rsid w:val="00B21BEA"/>
    <w:rsid w:val="00B21DAA"/>
    <w:rsid w:val="00B22C67"/>
    <w:rsid w:val="00B23D65"/>
    <w:rsid w:val="00B24050"/>
    <w:rsid w:val="00B240A3"/>
    <w:rsid w:val="00B2464F"/>
    <w:rsid w:val="00B24651"/>
    <w:rsid w:val="00B26B34"/>
    <w:rsid w:val="00B26DC6"/>
    <w:rsid w:val="00B27406"/>
    <w:rsid w:val="00B27B66"/>
    <w:rsid w:val="00B317D7"/>
    <w:rsid w:val="00B31A47"/>
    <w:rsid w:val="00B33462"/>
    <w:rsid w:val="00B336CA"/>
    <w:rsid w:val="00B33AB6"/>
    <w:rsid w:val="00B33B55"/>
    <w:rsid w:val="00B34BBF"/>
    <w:rsid w:val="00B35F47"/>
    <w:rsid w:val="00B36187"/>
    <w:rsid w:val="00B36954"/>
    <w:rsid w:val="00B36A95"/>
    <w:rsid w:val="00B36BA5"/>
    <w:rsid w:val="00B3735B"/>
    <w:rsid w:val="00B37D86"/>
    <w:rsid w:val="00B40598"/>
    <w:rsid w:val="00B40A82"/>
    <w:rsid w:val="00B4140D"/>
    <w:rsid w:val="00B41D89"/>
    <w:rsid w:val="00B45ECE"/>
    <w:rsid w:val="00B46180"/>
    <w:rsid w:val="00B463AD"/>
    <w:rsid w:val="00B4651F"/>
    <w:rsid w:val="00B4654D"/>
    <w:rsid w:val="00B467D5"/>
    <w:rsid w:val="00B50242"/>
    <w:rsid w:val="00B5046C"/>
    <w:rsid w:val="00B51649"/>
    <w:rsid w:val="00B516F7"/>
    <w:rsid w:val="00B519FA"/>
    <w:rsid w:val="00B51E67"/>
    <w:rsid w:val="00B528C5"/>
    <w:rsid w:val="00B52F5A"/>
    <w:rsid w:val="00B54576"/>
    <w:rsid w:val="00B54743"/>
    <w:rsid w:val="00B54A3F"/>
    <w:rsid w:val="00B5592F"/>
    <w:rsid w:val="00B56991"/>
    <w:rsid w:val="00B56AD8"/>
    <w:rsid w:val="00B56BA8"/>
    <w:rsid w:val="00B56E35"/>
    <w:rsid w:val="00B56E57"/>
    <w:rsid w:val="00B574C9"/>
    <w:rsid w:val="00B61B9F"/>
    <w:rsid w:val="00B629C8"/>
    <w:rsid w:val="00B62EF0"/>
    <w:rsid w:val="00B633D2"/>
    <w:rsid w:val="00B63A1C"/>
    <w:rsid w:val="00B63C2C"/>
    <w:rsid w:val="00B64136"/>
    <w:rsid w:val="00B6487A"/>
    <w:rsid w:val="00B65304"/>
    <w:rsid w:val="00B65BD0"/>
    <w:rsid w:val="00B73C58"/>
    <w:rsid w:val="00B76C8E"/>
    <w:rsid w:val="00B81B7B"/>
    <w:rsid w:val="00B82254"/>
    <w:rsid w:val="00B824AE"/>
    <w:rsid w:val="00B825FD"/>
    <w:rsid w:val="00B834AA"/>
    <w:rsid w:val="00B83A25"/>
    <w:rsid w:val="00B8409A"/>
    <w:rsid w:val="00B841F3"/>
    <w:rsid w:val="00B846F0"/>
    <w:rsid w:val="00B852EF"/>
    <w:rsid w:val="00B854E3"/>
    <w:rsid w:val="00B85CA1"/>
    <w:rsid w:val="00B86288"/>
    <w:rsid w:val="00B8698B"/>
    <w:rsid w:val="00B87BD4"/>
    <w:rsid w:val="00B87F36"/>
    <w:rsid w:val="00B90015"/>
    <w:rsid w:val="00B90501"/>
    <w:rsid w:val="00B9050B"/>
    <w:rsid w:val="00B91820"/>
    <w:rsid w:val="00B92002"/>
    <w:rsid w:val="00B92533"/>
    <w:rsid w:val="00B92F61"/>
    <w:rsid w:val="00B94391"/>
    <w:rsid w:val="00B9445E"/>
    <w:rsid w:val="00B94F89"/>
    <w:rsid w:val="00B94F8A"/>
    <w:rsid w:val="00B95F45"/>
    <w:rsid w:val="00B96255"/>
    <w:rsid w:val="00B968A3"/>
    <w:rsid w:val="00B97138"/>
    <w:rsid w:val="00BA19C2"/>
    <w:rsid w:val="00BA19DB"/>
    <w:rsid w:val="00BA4F7D"/>
    <w:rsid w:val="00BA4FC5"/>
    <w:rsid w:val="00BA5AC5"/>
    <w:rsid w:val="00BA637C"/>
    <w:rsid w:val="00BA6759"/>
    <w:rsid w:val="00BA69B6"/>
    <w:rsid w:val="00BA6C5A"/>
    <w:rsid w:val="00BB02C1"/>
    <w:rsid w:val="00BB08A7"/>
    <w:rsid w:val="00BB1F87"/>
    <w:rsid w:val="00BB207D"/>
    <w:rsid w:val="00BB2925"/>
    <w:rsid w:val="00BB2C0A"/>
    <w:rsid w:val="00BB35BF"/>
    <w:rsid w:val="00BB3FDA"/>
    <w:rsid w:val="00BB4174"/>
    <w:rsid w:val="00BB48E1"/>
    <w:rsid w:val="00BB4DE7"/>
    <w:rsid w:val="00BB52ED"/>
    <w:rsid w:val="00BB6799"/>
    <w:rsid w:val="00BB6908"/>
    <w:rsid w:val="00BB6C00"/>
    <w:rsid w:val="00BB767E"/>
    <w:rsid w:val="00BB7FE2"/>
    <w:rsid w:val="00BC16DE"/>
    <w:rsid w:val="00BC2647"/>
    <w:rsid w:val="00BC2B64"/>
    <w:rsid w:val="00BC3214"/>
    <w:rsid w:val="00BC3D69"/>
    <w:rsid w:val="00BC4DFD"/>
    <w:rsid w:val="00BC53A4"/>
    <w:rsid w:val="00BC60E1"/>
    <w:rsid w:val="00BC62DD"/>
    <w:rsid w:val="00BD01EC"/>
    <w:rsid w:val="00BD0908"/>
    <w:rsid w:val="00BD122E"/>
    <w:rsid w:val="00BD14E3"/>
    <w:rsid w:val="00BD1C38"/>
    <w:rsid w:val="00BD2381"/>
    <w:rsid w:val="00BD251C"/>
    <w:rsid w:val="00BD52A6"/>
    <w:rsid w:val="00BD6223"/>
    <w:rsid w:val="00BD6C44"/>
    <w:rsid w:val="00BD7965"/>
    <w:rsid w:val="00BD7B3C"/>
    <w:rsid w:val="00BE0199"/>
    <w:rsid w:val="00BE082C"/>
    <w:rsid w:val="00BE1AE8"/>
    <w:rsid w:val="00BE1F7C"/>
    <w:rsid w:val="00BE2811"/>
    <w:rsid w:val="00BE2CAC"/>
    <w:rsid w:val="00BE2ED6"/>
    <w:rsid w:val="00BE46D0"/>
    <w:rsid w:val="00BE48C2"/>
    <w:rsid w:val="00BE64E5"/>
    <w:rsid w:val="00BE65DC"/>
    <w:rsid w:val="00BE6DB0"/>
    <w:rsid w:val="00BE75DA"/>
    <w:rsid w:val="00BE7BF1"/>
    <w:rsid w:val="00BF04C9"/>
    <w:rsid w:val="00BF071E"/>
    <w:rsid w:val="00BF0A5E"/>
    <w:rsid w:val="00BF33AF"/>
    <w:rsid w:val="00BF39E6"/>
    <w:rsid w:val="00BF3D01"/>
    <w:rsid w:val="00BF44F9"/>
    <w:rsid w:val="00BF4EDF"/>
    <w:rsid w:val="00BF5993"/>
    <w:rsid w:val="00BF5C24"/>
    <w:rsid w:val="00BF5CFB"/>
    <w:rsid w:val="00BF613A"/>
    <w:rsid w:val="00BF6B56"/>
    <w:rsid w:val="00BF728C"/>
    <w:rsid w:val="00BF7F62"/>
    <w:rsid w:val="00C000D0"/>
    <w:rsid w:val="00C005C2"/>
    <w:rsid w:val="00C02028"/>
    <w:rsid w:val="00C020E6"/>
    <w:rsid w:val="00C02558"/>
    <w:rsid w:val="00C02642"/>
    <w:rsid w:val="00C031FB"/>
    <w:rsid w:val="00C0390A"/>
    <w:rsid w:val="00C04E79"/>
    <w:rsid w:val="00C05598"/>
    <w:rsid w:val="00C059DF"/>
    <w:rsid w:val="00C0606C"/>
    <w:rsid w:val="00C06A58"/>
    <w:rsid w:val="00C0700C"/>
    <w:rsid w:val="00C0722C"/>
    <w:rsid w:val="00C072E4"/>
    <w:rsid w:val="00C07751"/>
    <w:rsid w:val="00C10696"/>
    <w:rsid w:val="00C11E69"/>
    <w:rsid w:val="00C13203"/>
    <w:rsid w:val="00C14F08"/>
    <w:rsid w:val="00C15C23"/>
    <w:rsid w:val="00C16288"/>
    <w:rsid w:val="00C1707A"/>
    <w:rsid w:val="00C17353"/>
    <w:rsid w:val="00C17691"/>
    <w:rsid w:val="00C1788E"/>
    <w:rsid w:val="00C215AA"/>
    <w:rsid w:val="00C21787"/>
    <w:rsid w:val="00C22237"/>
    <w:rsid w:val="00C2237E"/>
    <w:rsid w:val="00C2291D"/>
    <w:rsid w:val="00C22B8C"/>
    <w:rsid w:val="00C22F76"/>
    <w:rsid w:val="00C23260"/>
    <w:rsid w:val="00C2387C"/>
    <w:rsid w:val="00C23E7A"/>
    <w:rsid w:val="00C24152"/>
    <w:rsid w:val="00C242D4"/>
    <w:rsid w:val="00C2524D"/>
    <w:rsid w:val="00C2665E"/>
    <w:rsid w:val="00C27880"/>
    <w:rsid w:val="00C27C11"/>
    <w:rsid w:val="00C303C7"/>
    <w:rsid w:val="00C3145E"/>
    <w:rsid w:val="00C32463"/>
    <w:rsid w:val="00C33734"/>
    <w:rsid w:val="00C33B8C"/>
    <w:rsid w:val="00C3404B"/>
    <w:rsid w:val="00C344FA"/>
    <w:rsid w:val="00C3450A"/>
    <w:rsid w:val="00C34EAA"/>
    <w:rsid w:val="00C358C8"/>
    <w:rsid w:val="00C35BCA"/>
    <w:rsid w:val="00C35BF0"/>
    <w:rsid w:val="00C36E20"/>
    <w:rsid w:val="00C37028"/>
    <w:rsid w:val="00C3774C"/>
    <w:rsid w:val="00C37BA0"/>
    <w:rsid w:val="00C40437"/>
    <w:rsid w:val="00C40C4B"/>
    <w:rsid w:val="00C41E42"/>
    <w:rsid w:val="00C44515"/>
    <w:rsid w:val="00C44B2D"/>
    <w:rsid w:val="00C452CE"/>
    <w:rsid w:val="00C452D2"/>
    <w:rsid w:val="00C45973"/>
    <w:rsid w:val="00C45CB5"/>
    <w:rsid w:val="00C45F07"/>
    <w:rsid w:val="00C462F7"/>
    <w:rsid w:val="00C46F2F"/>
    <w:rsid w:val="00C46FB0"/>
    <w:rsid w:val="00C47BAE"/>
    <w:rsid w:val="00C47E5A"/>
    <w:rsid w:val="00C5050E"/>
    <w:rsid w:val="00C51D3D"/>
    <w:rsid w:val="00C52B11"/>
    <w:rsid w:val="00C540ED"/>
    <w:rsid w:val="00C5421B"/>
    <w:rsid w:val="00C546F7"/>
    <w:rsid w:val="00C55223"/>
    <w:rsid w:val="00C55587"/>
    <w:rsid w:val="00C56048"/>
    <w:rsid w:val="00C575E6"/>
    <w:rsid w:val="00C579F0"/>
    <w:rsid w:val="00C6031C"/>
    <w:rsid w:val="00C60445"/>
    <w:rsid w:val="00C617E0"/>
    <w:rsid w:val="00C61AEB"/>
    <w:rsid w:val="00C6267C"/>
    <w:rsid w:val="00C62834"/>
    <w:rsid w:val="00C62BEF"/>
    <w:rsid w:val="00C638FC"/>
    <w:rsid w:val="00C63A6B"/>
    <w:rsid w:val="00C63B0A"/>
    <w:rsid w:val="00C646B8"/>
    <w:rsid w:val="00C649C1"/>
    <w:rsid w:val="00C65783"/>
    <w:rsid w:val="00C65977"/>
    <w:rsid w:val="00C7046B"/>
    <w:rsid w:val="00C7069D"/>
    <w:rsid w:val="00C71206"/>
    <w:rsid w:val="00C71EFF"/>
    <w:rsid w:val="00C72007"/>
    <w:rsid w:val="00C7239D"/>
    <w:rsid w:val="00C72598"/>
    <w:rsid w:val="00C72D70"/>
    <w:rsid w:val="00C731E9"/>
    <w:rsid w:val="00C74748"/>
    <w:rsid w:val="00C757F8"/>
    <w:rsid w:val="00C75C2D"/>
    <w:rsid w:val="00C75D8B"/>
    <w:rsid w:val="00C75FE0"/>
    <w:rsid w:val="00C76FF7"/>
    <w:rsid w:val="00C777D5"/>
    <w:rsid w:val="00C7791B"/>
    <w:rsid w:val="00C8298E"/>
    <w:rsid w:val="00C835F1"/>
    <w:rsid w:val="00C84B41"/>
    <w:rsid w:val="00C85962"/>
    <w:rsid w:val="00C8633B"/>
    <w:rsid w:val="00C86C60"/>
    <w:rsid w:val="00C903CF"/>
    <w:rsid w:val="00C90FB2"/>
    <w:rsid w:val="00C91C57"/>
    <w:rsid w:val="00C91F71"/>
    <w:rsid w:val="00C92E62"/>
    <w:rsid w:val="00C939E6"/>
    <w:rsid w:val="00C94B26"/>
    <w:rsid w:val="00C94C21"/>
    <w:rsid w:val="00C94F4F"/>
    <w:rsid w:val="00C959BE"/>
    <w:rsid w:val="00C95C41"/>
    <w:rsid w:val="00C960F6"/>
    <w:rsid w:val="00CA04B5"/>
    <w:rsid w:val="00CA0A01"/>
    <w:rsid w:val="00CA0AB5"/>
    <w:rsid w:val="00CA0C72"/>
    <w:rsid w:val="00CA0EC8"/>
    <w:rsid w:val="00CA6337"/>
    <w:rsid w:val="00CA68BC"/>
    <w:rsid w:val="00CA6E06"/>
    <w:rsid w:val="00CA6FE1"/>
    <w:rsid w:val="00CA713A"/>
    <w:rsid w:val="00CB0471"/>
    <w:rsid w:val="00CB0772"/>
    <w:rsid w:val="00CB0CB1"/>
    <w:rsid w:val="00CB12EA"/>
    <w:rsid w:val="00CB1B68"/>
    <w:rsid w:val="00CB1CD1"/>
    <w:rsid w:val="00CB28B9"/>
    <w:rsid w:val="00CB2A53"/>
    <w:rsid w:val="00CB30AD"/>
    <w:rsid w:val="00CB31D4"/>
    <w:rsid w:val="00CB368A"/>
    <w:rsid w:val="00CB3797"/>
    <w:rsid w:val="00CB3FE1"/>
    <w:rsid w:val="00CB4698"/>
    <w:rsid w:val="00CB4978"/>
    <w:rsid w:val="00CB4D0A"/>
    <w:rsid w:val="00CB510C"/>
    <w:rsid w:val="00CB5AA2"/>
    <w:rsid w:val="00CB73FB"/>
    <w:rsid w:val="00CC01D7"/>
    <w:rsid w:val="00CC0A37"/>
    <w:rsid w:val="00CC0C66"/>
    <w:rsid w:val="00CC0D0B"/>
    <w:rsid w:val="00CC1724"/>
    <w:rsid w:val="00CC184A"/>
    <w:rsid w:val="00CC18F0"/>
    <w:rsid w:val="00CC2ECD"/>
    <w:rsid w:val="00CC3CF8"/>
    <w:rsid w:val="00CC4179"/>
    <w:rsid w:val="00CC4D3B"/>
    <w:rsid w:val="00CC5DCA"/>
    <w:rsid w:val="00CC5E9C"/>
    <w:rsid w:val="00CC640A"/>
    <w:rsid w:val="00CC6C83"/>
    <w:rsid w:val="00CC6FEE"/>
    <w:rsid w:val="00CD07D4"/>
    <w:rsid w:val="00CD0A08"/>
    <w:rsid w:val="00CD189B"/>
    <w:rsid w:val="00CD1F28"/>
    <w:rsid w:val="00CD2807"/>
    <w:rsid w:val="00CD2DFA"/>
    <w:rsid w:val="00CD424B"/>
    <w:rsid w:val="00CD4328"/>
    <w:rsid w:val="00CD4672"/>
    <w:rsid w:val="00CD5158"/>
    <w:rsid w:val="00CD53FE"/>
    <w:rsid w:val="00CD59A6"/>
    <w:rsid w:val="00CD5AE1"/>
    <w:rsid w:val="00CD62AE"/>
    <w:rsid w:val="00CD71CD"/>
    <w:rsid w:val="00CD77FD"/>
    <w:rsid w:val="00CE0D65"/>
    <w:rsid w:val="00CE116E"/>
    <w:rsid w:val="00CE122C"/>
    <w:rsid w:val="00CE1580"/>
    <w:rsid w:val="00CE2464"/>
    <w:rsid w:val="00CE2A09"/>
    <w:rsid w:val="00CE443B"/>
    <w:rsid w:val="00CE504B"/>
    <w:rsid w:val="00CE5157"/>
    <w:rsid w:val="00CE5F78"/>
    <w:rsid w:val="00CE5FC0"/>
    <w:rsid w:val="00CE6649"/>
    <w:rsid w:val="00CE6DF8"/>
    <w:rsid w:val="00CE79DD"/>
    <w:rsid w:val="00CE7A92"/>
    <w:rsid w:val="00CF0A95"/>
    <w:rsid w:val="00CF136C"/>
    <w:rsid w:val="00CF1E5B"/>
    <w:rsid w:val="00CF2B6C"/>
    <w:rsid w:val="00CF3924"/>
    <w:rsid w:val="00CF41AA"/>
    <w:rsid w:val="00CF61A7"/>
    <w:rsid w:val="00CF6437"/>
    <w:rsid w:val="00CF655C"/>
    <w:rsid w:val="00CF79A4"/>
    <w:rsid w:val="00D004DB"/>
    <w:rsid w:val="00D0297C"/>
    <w:rsid w:val="00D02BF3"/>
    <w:rsid w:val="00D02D91"/>
    <w:rsid w:val="00D03D35"/>
    <w:rsid w:val="00D044AE"/>
    <w:rsid w:val="00D048AC"/>
    <w:rsid w:val="00D04912"/>
    <w:rsid w:val="00D04B33"/>
    <w:rsid w:val="00D056B7"/>
    <w:rsid w:val="00D058CC"/>
    <w:rsid w:val="00D0703D"/>
    <w:rsid w:val="00D07476"/>
    <w:rsid w:val="00D104CE"/>
    <w:rsid w:val="00D107A2"/>
    <w:rsid w:val="00D10947"/>
    <w:rsid w:val="00D10AE0"/>
    <w:rsid w:val="00D10AF0"/>
    <w:rsid w:val="00D11DF5"/>
    <w:rsid w:val="00D124E7"/>
    <w:rsid w:val="00D12FD3"/>
    <w:rsid w:val="00D1309C"/>
    <w:rsid w:val="00D134E5"/>
    <w:rsid w:val="00D1625F"/>
    <w:rsid w:val="00D17C73"/>
    <w:rsid w:val="00D20805"/>
    <w:rsid w:val="00D213B1"/>
    <w:rsid w:val="00D21FC4"/>
    <w:rsid w:val="00D22B46"/>
    <w:rsid w:val="00D23F38"/>
    <w:rsid w:val="00D24560"/>
    <w:rsid w:val="00D251BA"/>
    <w:rsid w:val="00D25931"/>
    <w:rsid w:val="00D25B2C"/>
    <w:rsid w:val="00D27AD8"/>
    <w:rsid w:val="00D27B38"/>
    <w:rsid w:val="00D27B44"/>
    <w:rsid w:val="00D30BB6"/>
    <w:rsid w:val="00D3163A"/>
    <w:rsid w:val="00D31AEA"/>
    <w:rsid w:val="00D32D94"/>
    <w:rsid w:val="00D32ED5"/>
    <w:rsid w:val="00D330EE"/>
    <w:rsid w:val="00D33537"/>
    <w:rsid w:val="00D33894"/>
    <w:rsid w:val="00D35842"/>
    <w:rsid w:val="00D36865"/>
    <w:rsid w:val="00D36F05"/>
    <w:rsid w:val="00D37804"/>
    <w:rsid w:val="00D37C1E"/>
    <w:rsid w:val="00D403E0"/>
    <w:rsid w:val="00D4068C"/>
    <w:rsid w:val="00D40C3B"/>
    <w:rsid w:val="00D41F2C"/>
    <w:rsid w:val="00D4234E"/>
    <w:rsid w:val="00D43A9E"/>
    <w:rsid w:val="00D43CAC"/>
    <w:rsid w:val="00D442A5"/>
    <w:rsid w:val="00D45960"/>
    <w:rsid w:val="00D4651F"/>
    <w:rsid w:val="00D46C00"/>
    <w:rsid w:val="00D47540"/>
    <w:rsid w:val="00D476AE"/>
    <w:rsid w:val="00D50EED"/>
    <w:rsid w:val="00D51638"/>
    <w:rsid w:val="00D52123"/>
    <w:rsid w:val="00D530C7"/>
    <w:rsid w:val="00D55D77"/>
    <w:rsid w:val="00D55EC1"/>
    <w:rsid w:val="00D568EA"/>
    <w:rsid w:val="00D56A72"/>
    <w:rsid w:val="00D57394"/>
    <w:rsid w:val="00D5775B"/>
    <w:rsid w:val="00D57BF3"/>
    <w:rsid w:val="00D57E25"/>
    <w:rsid w:val="00D60D68"/>
    <w:rsid w:val="00D613C4"/>
    <w:rsid w:val="00D616D8"/>
    <w:rsid w:val="00D62233"/>
    <w:rsid w:val="00D62CAA"/>
    <w:rsid w:val="00D64E40"/>
    <w:rsid w:val="00D667B2"/>
    <w:rsid w:val="00D66EB4"/>
    <w:rsid w:val="00D67CDA"/>
    <w:rsid w:val="00D70180"/>
    <w:rsid w:val="00D70D49"/>
    <w:rsid w:val="00D72424"/>
    <w:rsid w:val="00D73D1F"/>
    <w:rsid w:val="00D74A83"/>
    <w:rsid w:val="00D74DC5"/>
    <w:rsid w:val="00D74F40"/>
    <w:rsid w:val="00D7568E"/>
    <w:rsid w:val="00D756D2"/>
    <w:rsid w:val="00D827BE"/>
    <w:rsid w:val="00D82CBC"/>
    <w:rsid w:val="00D82DAA"/>
    <w:rsid w:val="00D84AA6"/>
    <w:rsid w:val="00D84E91"/>
    <w:rsid w:val="00D86B5B"/>
    <w:rsid w:val="00D9023A"/>
    <w:rsid w:val="00D908BA"/>
    <w:rsid w:val="00D90D60"/>
    <w:rsid w:val="00D9124C"/>
    <w:rsid w:val="00D9128E"/>
    <w:rsid w:val="00D916B7"/>
    <w:rsid w:val="00D918E9"/>
    <w:rsid w:val="00D9244C"/>
    <w:rsid w:val="00D9276F"/>
    <w:rsid w:val="00D92FD8"/>
    <w:rsid w:val="00D93182"/>
    <w:rsid w:val="00D943BC"/>
    <w:rsid w:val="00D95339"/>
    <w:rsid w:val="00D96C00"/>
    <w:rsid w:val="00D97516"/>
    <w:rsid w:val="00D978E5"/>
    <w:rsid w:val="00D97CEB"/>
    <w:rsid w:val="00DA057F"/>
    <w:rsid w:val="00DA0E5C"/>
    <w:rsid w:val="00DA0FEC"/>
    <w:rsid w:val="00DA29AD"/>
    <w:rsid w:val="00DA2EAC"/>
    <w:rsid w:val="00DA2F89"/>
    <w:rsid w:val="00DA3334"/>
    <w:rsid w:val="00DA3FCC"/>
    <w:rsid w:val="00DA40BA"/>
    <w:rsid w:val="00DA4B01"/>
    <w:rsid w:val="00DA4CE6"/>
    <w:rsid w:val="00DA5602"/>
    <w:rsid w:val="00DA5C52"/>
    <w:rsid w:val="00DB0053"/>
    <w:rsid w:val="00DB0B89"/>
    <w:rsid w:val="00DB0F8A"/>
    <w:rsid w:val="00DB1A1A"/>
    <w:rsid w:val="00DB1B01"/>
    <w:rsid w:val="00DB2A46"/>
    <w:rsid w:val="00DB2FCC"/>
    <w:rsid w:val="00DB3E6C"/>
    <w:rsid w:val="00DB3F7E"/>
    <w:rsid w:val="00DB45FF"/>
    <w:rsid w:val="00DB4837"/>
    <w:rsid w:val="00DB4C7D"/>
    <w:rsid w:val="00DB5D4B"/>
    <w:rsid w:val="00DB6372"/>
    <w:rsid w:val="00DB69F9"/>
    <w:rsid w:val="00DC0122"/>
    <w:rsid w:val="00DC0C28"/>
    <w:rsid w:val="00DC1287"/>
    <w:rsid w:val="00DC15F3"/>
    <w:rsid w:val="00DC2BE4"/>
    <w:rsid w:val="00DC3887"/>
    <w:rsid w:val="00DC4BC1"/>
    <w:rsid w:val="00DC4CF8"/>
    <w:rsid w:val="00DC56B3"/>
    <w:rsid w:val="00DD082C"/>
    <w:rsid w:val="00DD1104"/>
    <w:rsid w:val="00DD299F"/>
    <w:rsid w:val="00DD2A8B"/>
    <w:rsid w:val="00DD34E5"/>
    <w:rsid w:val="00DD3ACE"/>
    <w:rsid w:val="00DD43B7"/>
    <w:rsid w:val="00DD4477"/>
    <w:rsid w:val="00DD4DB8"/>
    <w:rsid w:val="00DD5351"/>
    <w:rsid w:val="00DD5843"/>
    <w:rsid w:val="00DD59E5"/>
    <w:rsid w:val="00DD650F"/>
    <w:rsid w:val="00DD66B8"/>
    <w:rsid w:val="00DD6A04"/>
    <w:rsid w:val="00DD701F"/>
    <w:rsid w:val="00DE1472"/>
    <w:rsid w:val="00DE1BFC"/>
    <w:rsid w:val="00DE25F4"/>
    <w:rsid w:val="00DE2FD6"/>
    <w:rsid w:val="00DE3984"/>
    <w:rsid w:val="00DE4495"/>
    <w:rsid w:val="00DE4CFF"/>
    <w:rsid w:val="00DE5636"/>
    <w:rsid w:val="00DE5876"/>
    <w:rsid w:val="00DE5CF2"/>
    <w:rsid w:val="00DE5F64"/>
    <w:rsid w:val="00DE685F"/>
    <w:rsid w:val="00DE76BF"/>
    <w:rsid w:val="00DF04BC"/>
    <w:rsid w:val="00DF081D"/>
    <w:rsid w:val="00DF150C"/>
    <w:rsid w:val="00DF16DF"/>
    <w:rsid w:val="00DF187E"/>
    <w:rsid w:val="00DF2080"/>
    <w:rsid w:val="00DF2508"/>
    <w:rsid w:val="00DF3656"/>
    <w:rsid w:val="00DF3EE1"/>
    <w:rsid w:val="00DF7038"/>
    <w:rsid w:val="00E00A29"/>
    <w:rsid w:val="00E01B89"/>
    <w:rsid w:val="00E0210B"/>
    <w:rsid w:val="00E0332E"/>
    <w:rsid w:val="00E03CF3"/>
    <w:rsid w:val="00E03EE0"/>
    <w:rsid w:val="00E04D6D"/>
    <w:rsid w:val="00E04F38"/>
    <w:rsid w:val="00E05249"/>
    <w:rsid w:val="00E052C0"/>
    <w:rsid w:val="00E06028"/>
    <w:rsid w:val="00E06215"/>
    <w:rsid w:val="00E064C2"/>
    <w:rsid w:val="00E06E57"/>
    <w:rsid w:val="00E07C84"/>
    <w:rsid w:val="00E102B0"/>
    <w:rsid w:val="00E10434"/>
    <w:rsid w:val="00E107AA"/>
    <w:rsid w:val="00E11935"/>
    <w:rsid w:val="00E12086"/>
    <w:rsid w:val="00E140FA"/>
    <w:rsid w:val="00E1581D"/>
    <w:rsid w:val="00E1591F"/>
    <w:rsid w:val="00E164AF"/>
    <w:rsid w:val="00E21486"/>
    <w:rsid w:val="00E230EB"/>
    <w:rsid w:val="00E2321F"/>
    <w:rsid w:val="00E243BB"/>
    <w:rsid w:val="00E24C6B"/>
    <w:rsid w:val="00E24F69"/>
    <w:rsid w:val="00E2580E"/>
    <w:rsid w:val="00E25DB4"/>
    <w:rsid w:val="00E26071"/>
    <w:rsid w:val="00E263D6"/>
    <w:rsid w:val="00E26463"/>
    <w:rsid w:val="00E265CF"/>
    <w:rsid w:val="00E27590"/>
    <w:rsid w:val="00E27657"/>
    <w:rsid w:val="00E2770A"/>
    <w:rsid w:val="00E301AA"/>
    <w:rsid w:val="00E3057C"/>
    <w:rsid w:val="00E3107D"/>
    <w:rsid w:val="00E3118D"/>
    <w:rsid w:val="00E31788"/>
    <w:rsid w:val="00E31A5B"/>
    <w:rsid w:val="00E3227B"/>
    <w:rsid w:val="00E3273A"/>
    <w:rsid w:val="00E337B4"/>
    <w:rsid w:val="00E33834"/>
    <w:rsid w:val="00E341C9"/>
    <w:rsid w:val="00E34889"/>
    <w:rsid w:val="00E34F11"/>
    <w:rsid w:val="00E35048"/>
    <w:rsid w:val="00E35210"/>
    <w:rsid w:val="00E3522C"/>
    <w:rsid w:val="00E36895"/>
    <w:rsid w:val="00E36DBF"/>
    <w:rsid w:val="00E374E1"/>
    <w:rsid w:val="00E3752E"/>
    <w:rsid w:val="00E3776A"/>
    <w:rsid w:val="00E37868"/>
    <w:rsid w:val="00E4042C"/>
    <w:rsid w:val="00E420A8"/>
    <w:rsid w:val="00E42B6B"/>
    <w:rsid w:val="00E42CA8"/>
    <w:rsid w:val="00E43153"/>
    <w:rsid w:val="00E43350"/>
    <w:rsid w:val="00E44B35"/>
    <w:rsid w:val="00E45237"/>
    <w:rsid w:val="00E45FA3"/>
    <w:rsid w:val="00E46BCE"/>
    <w:rsid w:val="00E50D69"/>
    <w:rsid w:val="00E518B4"/>
    <w:rsid w:val="00E528BC"/>
    <w:rsid w:val="00E52A5E"/>
    <w:rsid w:val="00E53169"/>
    <w:rsid w:val="00E5351B"/>
    <w:rsid w:val="00E53B05"/>
    <w:rsid w:val="00E55077"/>
    <w:rsid w:val="00E55200"/>
    <w:rsid w:val="00E555A9"/>
    <w:rsid w:val="00E5683C"/>
    <w:rsid w:val="00E56EB5"/>
    <w:rsid w:val="00E601F8"/>
    <w:rsid w:val="00E606B8"/>
    <w:rsid w:val="00E60917"/>
    <w:rsid w:val="00E60B9B"/>
    <w:rsid w:val="00E60D18"/>
    <w:rsid w:val="00E612BD"/>
    <w:rsid w:val="00E61567"/>
    <w:rsid w:val="00E61695"/>
    <w:rsid w:val="00E61F5E"/>
    <w:rsid w:val="00E6228B"/>
    <w:rsid w:val="00E6266A"/>
    <w:rsid w:val="00E628AC"/>
    <w:rsid w:val="00E62C48"/>
    <w:rsid w:val="00E6336E"/>
    <w:rsid w:val="00E644C3"/>
    <w:rsid w:val="00E64585"/>
    <w:rsid w:val="00E6566F"/>
    <w:rsid w:val="00E65DE9"/>
    <w:rsid w:val="00E66536"/>
    <w:rsid w:val="00E66A5E"/>
    <w:rsid w:val="00E66B13"/>
    <w:rsid w:val="00E66E6B"/>
    <w:rsid w:val="00E674E8"/>
    <w:rsid w:val="00E70ED6"/>
    <w:rsid w:val="00E71413"/>
    <w:rsid w:val="00E718BE"/>
    <w:rsid w:val="00E72659"/>
    <w:rsid w:val="00E728AF"/>
    <w:rsid w:val="00E72A6C"/>
    <w:rsid w:val="00E73769"/>
    <w:rsid w:val="00E7471E"/>
    <w:rsid w:val="00E74787"/>
    <w:rsid w:val="00E74867"/>
    <w:rsid w:val="00E7751E"/>
    <w:rsid w:val="00E7773F"/>
    <w:rsid w:val="00E80594"/>
    <w:rsid w:val="00E80B4F"/>
    <w:rsid w:val="00E81CFC"/>
    <w:rsid w:val="00E82796"/>
    <w:rsid w:val="00E828B8"/>
    <w:rsid w:val="00E83863"/>
    <w:rsid w:val="00E84B56"/>
    <w:rsid w:val="00E84C04"/>
    <w:rsid w:val="00E858A1"/>
    <w:rsid w:val="00E85A4C"/>
    <w:rsid w:val="00E87285"/>
    <w:rsid w:val="00E90531"/>
    <w:rsid w:val="00E90EF1"/>
    <w:rsid w:val="00E91594"/>
    <w:rsid w:val="00E91E6E"/>
    <w:rsid w:val="00E93521"/>
    <w:rsid w:val="00E93D40"/>
    <w:rsid w:val="00E94A6F"/>
    <w:rsid w:val="00E9574B"/>
    <w:rsid w:val="00E96252"/>
    <w:rsid w:val="00E9665D"/>
    <w:rsid w:val="00E96B83"/>
    <w:rsid w:val="00E96F9A"/>
    <w:rsid w:val="00E973C0"/>
    <w:rsid w:val="00E974CA"/>
    <w:rsid w:val="00E97C4A"/>
    <w:rsid w:val="00EA0742"/>
    <w:rsid w:val="00EA0A95"/>
    <w:rsid w:val="00EA0C0D"/>
    <w:rsid w:val="00EA15F7"/>
    <w:rsid w:val="00EA16A0"/>
    <w:rsid w:val="00EA1B9D"/>
    <w:rsid w:val="00EA2054"/>
    <w:rsid w:val="00EA238C"/>
    <w:rsid w:val="00EA2AFA"/>
    <w:rsid w:val="00EA3586"/>
    <w:rsid w:val="00EA3D3A"/>
    <w:rsid w:val="00EA4245"/>
    <w:rsid w:val="00EA4F71"/>
    <w:rsid w:val="00EA5D37"/>
    <w:rsid w:val="00EA62DF"/>
    <w:rsid w:val="00EA63C8"/>
    <w:rsid w:val="00EB0209"/>
    <w:rsid w:val="00EB1556"/>
    <w:rsid w:val="00EB3985"/>
    <w:rsid w:val="00EB40C1"/>
    <w:rsid w:val="00EB5620"/>
    <w:rsid w:val="00EB56C5"/>
    <w:rsid w:val="00EB6968"/>
    <w:rsid w:val="00EB6EB4"/>
    <w:rsid w:val="00EB743D"/>
    <w:rsid w:val="00EB7C81"/>
    <w:rsid w:val="00EC0238"/>
    <w:rsid w:val="00EC0D5B"/>
    <w:rsid w:val="00EC110A"/>
    <w:rsid w:val="00EC1476"/>
    <w:rsid w:val="00EC2532"/>
    <w:rsid w:val="00EC2798"/>
    <w:rsid w:val="00EC3E55"/>
    <w:rsid w:val="00EC4996"/>
    <w:rsid w:val="00EC4CE0"/>
    <w:rsid w:val="00EC5B23"/>
    <w:rsid w:val="00EC64F5"/>
    <w:rsid w:val="00EC6D7D"/>
    <w:rsid w:val="00EC6FD7"/>
    <w:rsid w:val="00ED15EA"/>
    <w:rsid w:val="00ED18E2"/>
    <w:rsid w:val="00ED1E26"/>
    <w:rsid w:val="00ED1E7D"/>
    <w:rsid w:val="00ED37BE"/>
    <w:rsid w:val="00ED3E6C"/>
    <w:rsid w:val="00ED45FF"/>
    <w:rsid w:val="00ED5198"/>
    <w:rsid w:val="00ED57BA"/>
    <w:rsid w:val="00ED5FED"/>
    <w:rsid w:val="00ED6DE9"/>
    <w:rsid w:val="00ED705B"/>
    <w:rsid w:val="00ED713A"/>
    <w:rsid w:val="00EE01D8"/>
    <w:rsid w:val="00EE04F5"/>
    <w:rsid w:val="00EE173A"/>
    <w:rsid w:val="00EE1C01"/>
    <w:rsid w:val="00EE223D"/>
    <w:rsid w:val="00EE3B0E"/>
    <w:rsid w:val="00EE3E0E"/>
    <w:rsid w:val="00EE4713"/>
    <w:rsid w:val="00EE4F8B"/>
    <w:rsid w:val="00EE4FCB"/>
    <w:rsid w:val="00EE5475"/>
    <w:rsid w:val="00EE5DDE"/>
    <w:rsid w:val="00EE65F1"/>
    <w:rsid w:val="00EE6C23"/>
    <w:rsid w:val="00EE73FD"/>
    <w:rsid w:val="00EE7B1B"/>
    <w:rsid w:val="00EF0642"/>
    <w:rsid w:val="00EF0886"/>
    <w:rsid w:val="00EF0FE8"/>
    <w:rsid w:val="00EF1897"/>
    <w:rsid w:val="00EF220F"/>
    <w:rsid w:val="00EF252E"/>
    <w:rsid w:val="00EF2A25"/>
    <w:rsid w:val="00EF3E5A"/>
    <w:rsid w:val="00EF4335"/>
    <w:rsid w:val="00EF5606"/>
    <w:rsid w:val="00EF5ECF"/>
    <w:rsid w:val="00EF655B"/>
    <w:rsid w:val="00EF666F"/>
    <w:rsid w:val="00EF6915"/>
    <w:rsid w:val="00EF6D6C"/>
    <w:rsid w:val="00EF746E"/>
    <w:rsid w:val="00EF76E0"/>
    <w:rsid w:val="00F008A4"/>
    <w:rsid w:val="00F00BE2"/>
    <w:rsid w:val="00F020E6"/>
    <w:rsid w:val="00F02141"/>
    <w:rsid w:val="00F028D8"/>
    <w:rsid w:val="00F02A82"/>
    <w:rsid w:val="00F02DF2"/>
    <w:rsid w:val="00F04637"/>
    <w:rsid w:val="00F04AF7"/>
    <w:rsid w:val="00F053F8"/>
    <w:rsid w:val="00F066D4"/>
    <w:rsid w:val="00F06E26"/>
    <w:rsid w:val="00F06F0C"/>
    <w:rsid w:val="00F071AD"/>
    <w:rsid w:val="00F10363"/>
    <w:rsid w:val="00F10E81"/>
    <w:rsid w:val="00F113B1"/>
    <w:rsid w:val="00F1154E"/>
    <w:rsid w:val="00F118E6"/>
    <w:rsid w:val="00F120C5"/>
    <w:rsid w:val="00F125B1"/>
    <w:rsid w:val="00F12A9A"/>
    <w:rsid w:val="00F13155"/>
    <w:rsid w:val="00F14BE4"/>
    <w:rsid w:val="00F14C65"/>
    <w:rsid w:val="00F169E7"/>
    <w:rsid w:val="00F16B2C"/>
    <w:rsid w:val="00F16FE0"/>
    <w:rsid w:val="00F17123"/>
    <w:rsid w:val="00F202C1"/>
    <w:rsid w:val="00F21ED5"/>
    <w:rsid w:val="00F229DD"/>
    <w:rsid w:val="00F22A86"/>
    <w:rsid w:val="00F22D8C"/>
    <w:rsid w:val="00F23017"/>
    <w:rsid w:val="00F24978"/>
    <w:rsid w:val="00F25183"/>
    <w:rsid w:val="00F25453"/>
    <w:rsid w:val="00F261BD"/>
    <w:rsid w:val="00F266B2"/>
    <w:rsid w:val="00F266C4"/>
    <w:rsid w:val="00F267A0"/>
    <w:rsid w:val="00F272B9"/>
    <w:rsid w:val="00F27330"/>
    <w:rsid w:val="00F2749F"/>
    <w:rsid w:val="00F275D8"/>
    <w:rsid w:val="00F27CEC"/>
    <w:rsid w:val="00F30497"/>
    <w:rsid w:val="00F30DFD"/>
    <w:rsid w:val="00F30F93"/>
    <w:rsid w:val="00F31352"/>
    <w:rsid w:val="00F318BB"/>
    <w:rsid w:val="00F31C8F"/>
    <w:rsid w:val="00F31D9E"/>
    <w:rsid w:val="00F331C7"/>
    <w:rsid w:val="00F33A7A"/>
    <w:rsid w:val="00F33E5D"/>
    <w:rsid w:val="00F348E0"/>
    <w:rsid w:val="00F349B8"/>
    <w:rsid w:val="00F34E9F"/>
    <w:rsid w:val="00F35C08"/>
    <w:rsid w:val="00F35C20"/>
    <w:rsid w:val="00F35CD3"/>
    <w:rsid w:val="00F35D1B"/>
    <w:rsid w:val="00F35F3A"/>
    <w:rsid w:val="00F36AC0"/>
    <w:rsid w:val="00F37696"/>
    <w:rsid w:val="00F37906"/>
    <w:rsid w:val="00F37CEF"/>
    <w:rsid w:val="00F40029"/>
    <w:rsid w:val="00F4015C"/>
    <w:rsid w:val="00F40451"/>
    <w:rsid w:val="00F40C31"/>
    <w:rsid w:val="00F4174E"/>
    <w:rsid w:val="00F4229B"/>
    <w:rsid w:val="00F42FA6"/>
    <w:rsid w:val="00F43434"/>
    <w:rsid w:val="00F4367B"/>
    <w:rsid w:val="00F44173"/>
    <w:rsid w:val="00F4420E"/>
    <w:rsid w:val="00F44C7A"/>
    <w:rsid w:val="00F454EF"/>
    <w:rsid w:val="00F46FB2"/>
    <w:rsid w:val="00F475E4"/>
    <w:rsid w:val="00F50EB9"/>
    <w:rsid w:val="00F51531"/>
    <w:rsid w:val="00F52797"/>
    <w:rsid w:val="00F529D1"/>
    <w:rsid w:val="00F52F52"/>
    <w:rsid w:val="00F53BA7"/>
    <w:rsid w:val="00F54BCF"/>
    <w:rsid w:val="00F54BF8"/>
    <w:rsid w:val="00F553DE"/>
    <w:rsid w:val="00F55673"/>
    <w:rsid w:val="00F55EB6"/>
    <w:rsid w:val="00F56389"/>
    <w:rsid w:val="00F56821"/>
    <w:rsid w:val="00F56C46"/>
    <w:rsid w:val="00F5725D"/>
    <w:rsid w:val="00F57628"/>
    <w:rsid w:val="00F57D76"/>
    <w:rsid w:val="00F61571"/>
    <w:rsid w:val="00F61F4F"/>
    <w:rsid w:val="00F61FDA"/>
    <w:rsid w:val="00F622D1"/>
    <w:rsid w:val="00F63250"/>
    <w:rsid w:val="00F63557"/>
    <w:rsid w:val="00F6387C"/>
    <w:rsid w:val="00F6444F"/>
    <w:rsid w:val="00F657BA"/>
    <w:rsid w:val="00F65A17"/>
    <w:rsid w:val="00F65B03"/>
    <w:rsid w:val="00F65F02"/>
    <w:rsid w:val="00F67701"/>
    <w:rsid w:val="00F70382"/>
    <w:rsid w:val="00F714B1"/>
    <w:rsid w:val="00F714C4"/>
    <w:rsid w:val="00F71AD6"/>
    <w:rsid w:val="00F71FDA"/>
    <w:rsid w:val="00F736F7"/>
    <w:rsid w:val="00F73714"/>
    <w:rsid w:val="00F73B15"/>
    <w:rsid w:val="00F74479"/>
    <w:rsid w:val="00F75886"/>
    <w:rsid w:val="00F76650"/>
    <w:rsid w:val="00F77120"/>
    <w:rsid w:val="00F7714F"/>
    <w:rsid w:val="00F774CF"/>
    <w:rsid w:val="00F77EA9"/>
    <w:rsid w:val="00F80352"/>
    <w:rsid w:val="00F80549"/>
    <w:rsid w:val="00F80AC9"/>
    <w:rsid w:val="00F81CC2"/>
    <w:rsid w:val="00F82781"/>
    <w:rsid w:val="00F82E4D"/>
    <w:rsid w:val="00F834CA"/>
    <w:rsid w:val="00F83B53"/>
    <w:rsid w:val="00F86C18"/>
    <w:rsid w:val="00F87CA4"/>
    <w:rsid w:val="00F87D09"/>
    <w:rsid w:val="00F90039"/>
    <w:rsid w:val="00F904B6"/>
    <w:rsid w:val="00F91295"/>
    <w:rsid w:val="00F93F5D"/>
    <w:rsid w:val="00F94001"/>
    <w:rsid w:val="00F94813"/>
    <w:rsid w:val="00F953A8"/>
    <w:rsid w:val="00F969EC"/>
    <w:rsid w:val="00F96A98"/>
    <w:rsid w:val="00F97C57"/>
    <w:rsid w:val="00FA1009"/>
    <w:rsid w:val="00FA1C30"/>
    <w:rsid w:val="00FA2C5A"/>
    <w:rsid w:val="00FA37C8"/>
    <w:rsid w:val="00FA386A"/>
    <w:rsid w:val="00FA3E01"/>
    <w:rsid w:val="00FA4C0D"/>
    <w:rsid w:val="00FA5B38"/>
    <w:rsid w:val="00FA5C34"/>
    <w:rsid w:val="00FA5C8A"/>
    <w:rsid w:val="00FA65DF"/>
    <w:rsid w:val="00FA6B2F"/>
    <w:rsid w:val="00FA7629"/>
    <w:rsid w:val="00FB0708"/>
    <w:rsid w:val="00FB1AAE"/>
    <w:rsid w:val="00FB1F13"/>
    <w:rsid w:val="00FB2249"/>
    <w:rsid w:val="00FB2438"/>
    <w:rsid w:val="00FB2FEE"/>
    <w:rsid w:val="00FB3265"/>
    <w:rsid w:val="00FB36BB"/>
    <w:rsid w:val="00FB3C2D"/>
    <w:rsid w:val="00FB4136"/>
    <w:rsid w:val="00FB4247"/>
    <w:rsid w:val="00FB4DD1"/>
    <w:rsid w:val="00FB72E3"/>
    <w:rsid w:val="00FC01FF"/>
    <w:rsid w:val="00FC075D"/>
    <w:rsid w:val="00FC25E6"/>
    <w:rsid w:val="00FC3D86"/>
    <w:rsid w:val="00FC3DA3"/>
    <w:rsid w:val="00FC4950"/>
    <w:rsid w:val="00FC545B"/>
    <w:rsid w:val="00FC69ED"/>
    <w:rsid w:val="00FC7019"/>
    <w:rsid w:val="00FC781C"/>
    <w:rsid w:val="00FC7868"/>
    <w:rsid w:val="00FC7F9A"/>
    <w:rsid w:val="00FD0091"/>
    <w:rsid w:val="00FD1D60"/>
    <w:rsid w:val="00FD2469"/>
    <w:rsid w:val="00FD28C9"/>
    <w:rsid w:val="00FD2D17"/>
    <w:rsid w:val="00FD3FEB"/>
    <w:rsid w:val="00FD5667"/>
    <w:rsid w:val="00FD6010"/>
    <w:rsid w:val="00FD633B"/>
    <w:rsid w:val="00FD67CC"/>
    <w:rsid w:val="00FD7D5B"/>
    <w:rsid w:val="00FE0516"/>
    <w:rsid w:val="00FE0B7A"/>
    <w:rsid w:val="00FE113C"/>
    <w:rsid w:val="00FE15B2"/>
    <w:rsid w:val="00FE1738"/>
    <w:rsid w:val="00FE24CE"/>
    <w:rsid w:val="00FE361F"/>
    <w:rsid w:val="00FE362E"/>
    <w:rsid w:val="00FE4A67"/>
    <w:rsid w:val="00FE6B82"/>
    <w:rsid w:val="00FF04FC"/>
    <w:rsid w:val="00FF0895"/>
    <w:rsid w:val="00FF1148"/>
    <w:rsid w:val="00FF12E0"/>
    <w:rsid w:val="00FF1840"/>
    <w:rsid w:val="00FF2771"/>
    <w:rsid w:val="00FF2923"/>
    <w:rsid w:val="00FF2E0F"/>
    <w:rsid w:val="00FF37CC"/>
    <w:rsid w:val="00FF479E"/>
    <w:rsid w:val="00FF4825"/>
    <w:rsid w:val="00FF49FF"/>
    <w:rsid w:val="00FF4A54"/>
    <w:rsid w:val="00FF512E"/>
    <w:rsid w:val="00FF54FA"/>
    <w:rsid w:val="00FF615E"/>
    <w:rsid w:val="00FF702A"/>
    <w:rsid w:val="00FF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5D50C2E6"/>
  <w15:docId w15:val="{031424FE-9A83-4920-975D-2AED0C442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33B"/>
  </w:style>
  <w:style w:type="paragraph" w:styleId="Heading1">
    <w:name w:val="heading 1"/>
    <w:basedOn w:val="Normal"/>
    <w:next w:val="Normal"/>
    <w:qFormat/>
    <w:rsid w:val="00C8633B"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86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8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C8633B"/>
    <w:pPr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rsid w:val="00C8633B"/>
    <w:pPr>
      <w:spacing w:after="200" w:line="276" w:lineRule="auto"/>
    </w:pPr>
    <w:rPr>
      <w:rFonts w:ascii="Calibri" w:eastAsia="Calibri" w:hAnsi="Calibri"/>
      <w:sz w:val="22"/>
    </w:rPr>
  </w:style>
  <w:style w:type="paragraph" w:styleId="Header">
    <w:name w:val="header"/>
    <w:basedOn w:val="Normal"/>
    <w:link w:val="HeaderChar"/>
    <w:uiPriority w:val="99"/>
    <w:unhideWhenUsed/>
    <w:rsid w:val="00B920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002"/>
  </w:style>
  <w:style w:type="paragraph" w:styleId="Footer">
    <w:name w:val="footer"/>
    <w:basedOn w:val="Normal"/>
    <w:link w:val="FooterChar"/>
    <w:uiPriority w:val="99"/>
    <w:unhideWhenUsed/>
    <w:rsid w:val="00B920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002"/>
  </w:style>
  <w:style w:type="paragraph" w:styleId="BalloonText">
    <w:name w:val="Balloon Text"/>
    <w:basedOn w:val="Normal"/>
    <w:link w:val="BalloonTextChar"/>
    <w:uiPriority w:val="99"/>
    <w:semiHidden/>
    <w:unhideWhenUsed/>
    <w:rsid w:val="00F81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CC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C0D0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5F7EC0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C072E4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072E4"/>
    <w:rPr>
      <w:rFonts w:ascii="Consolas" w:eastAsiaTheme="minorHAnsi" w:hAnsi="Consolas" w:cstheme="minorBidi"/>
      <w:sz w:val="21"/>
      <w:szCs w:val="21"/>
    </w:rPr>
  </w:style>
  <w:style w:type="paragraph" w:styleId="NoSpacing">
    <w:name w:val="No Spacing"/>
    <w:uiPriority w:val="1"/>
    <w:qFormat/>
    <w:rsid w:val="00885DA5"/>
  </w:style>
  <w:style w:type="character" w:styleId="Strong">
    <w:name w:val="Strong"/>
    <w:basedOn w:val="DefaultParagraphFont"/>
    <w:uiPriority w:val="22"/>
    <w:qFormat/>
    <w:rsid w:val="00954E9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D0A08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386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938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1B3327"/>
    <w:pPr>
      <w:spacing w:before="100" w:beforeAutospacing="1" w:after="100" w:afterAutospacing="1"/>
    </w:pPr>
    <w:rPr>
      <w:sz w:val="24"/>
      <w:szCs w:val="24"/>
    </w:rPr>
  </w:style>
  <w:style w:type="paragraph" w:styleId="Revision">
    <w:name w:val="Revision"/>
    <w:hidden/>
    <w:uiPriority w:val="99"/>
    <w:semiHidden/>
    <w:rsid w:val="00616ADD"/>
  </w:style>
  <w:style w:type="character" w:customStyle="1" w:styleId="word">
    <w:name w:val="word"/>
    <w:basedOn w:val="DefaultParagraphFont"/>
    <w:rsid w:val="00FC7868"/>
  </w:style>
  <w:style w:type="character" w:styleId="CommentReference">
    <w:name w:val="annotation reference"/>
    <w:basedOn w:val="DefaultParagraphFont"/>
    <w:uiPriority w:val="99"/>
    <w:semiHidden/>
    <w:unhideWhenUsed/>
    <w:rsid w:val="00DF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3EE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E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3E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F4AD28-C341-46DD-BB09-A10FCE6D5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55</Words>
  <Characters>849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mberland County Workforce Development Board</vt:lpstr>
    </vt:vector>
  </TitlesOfParts>
  <Company>Employment Security Commission</Company>
  <LinksUpToDate>false</LinksUpToDate>
  <CharactersWithSpaces>9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mberland County Workforce Development Board</dc:title>
  <dc:subject/>
  <dc:creator>ESC Client</dc:creator>
  <cp:keywords/>
  <dc:description/>
  <cp:lastModifiedBy>Cynthia McKoy</cp:lastModifiedBy>
  <cp:revision>2</cp:revision>
  <cp:lastPrinted>2020-02-12T20:12:00Z</cp:lastPrinted>
  <dcterms:created xsi:type="dcterms:W3CDTF">2020-05-27T18:43:00Z</dcterms:created>
  <dcterms:modified xsi:type="dcterms:W3CDTF">2020-05-27T18:43:00Z</dcterms:modified>
</cp:coreProperties>
</file>